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9E267" w14:textId="53D8DAA0" w:rsidR="00A4574E" w:rsidRDefault="005557E8">
      <w:r>
        <w:rPr>
          <w:rFonts w:ascii="Tahoma" w:eastAsiaTheme="minorEastAsia" w:hAnsi="Tahoma" w:cs="Tahoma"/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07104" behindDoc="0" locked="0" layoutInCell="1" allowOverlap="1" wp14:anchorId="4830B168" wp14:editId="59B96B3E">
                <wp:simplePos x="0" y="0"/>
                <wp:positionH relativeFrom="column">
                  <wp:posOffset>2550160</wp:posOffset>
                </wp:positionH>
                <wp:positionV relativeFrom="paragraph">
                  <wp:posOffset>1914525</wp:posOffset>
                </wp:positionV>
                <wp:extent cx="3893820" cy="219075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3820" cy="2190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DC3F19" w14:textId="5E0D97E6" w:rsidR="000F1EE3" w:rsidRDefault="00746F3E" w:rsidP="000628C0">
                            <w:pPr>
                              <w:spacing w:line="240" w:lineRule="auto"/>
                              <w:jc w:val="both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0F1EE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IT </w:t>
                            </w:r>
                            <w:r w:rsidR="00FD3D6B" w:rsidRPr="000F1EE3">
                              <w:rPr>
                                <w:b/>
                                <w:sz w:val="27"/>
                                <w:szCs w:val="27"/>
                              </w:rPr>
                              <w:t>Support</w:t>
                            </w:r>
                            <w:r w:rsidRPr="000F1EE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intern</w:t>
                            </w:r>
                            <w:r w:rsidR="0077778E">
                              <w:rPr>
                                <w:b/>
                                <w:sz w:val="27"/>
                                <w:szCs w:val="27"/>
                              </w:rPr>
                              <w:t>ship</w:t>
                            </w:r>
                            <w:r w:rsidRPr="000F1EE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</w:p>
                          <w:p w14:paraId="708050A0" w14:textId="38CB5B60" w:rsidR="000628C0" w:rsidRPr="006D4096" w:rsidRDefault="002A2FBA" w:rsidP="000628C0">
                            <w:pPr>
                              <w:spacing w:line="240" w:lineRule="auto"/>
                              <w:jc w:val="both"/>
                              <w:rPr>
                                <w:b/>
                                <w:iCs/>
                                <w:sz w:val="27"/>
                                <w:szCs w:val="27"/>
                              </w:rPr>
                            </w:pPr>
                            <w:bookmarkStart w:id="0" w:name="_GoBack"/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 xml:space="preserve">Koka kausiki </w:t>
                            </w:r>
                            <w:r w:rsidR="00E64B5A">
                              <w:rPr>
                                <w:i/>
                                <w:sz w:val="24"/>
                                <w:szCs w:val="24"/>
                              </w:rPr>
                              <w:t xml:space="preserve">saving </w:t>
                            </w:r>
                            <w:r w:rsidR="00AA3D31">
                              <w:rPr>
                                <w:i/>
                                <w:sz w:val="24"/>
                                <w:szCs w:val="24"/>
                              </w:rPr>
                              <w:t>&amp;</w:t>
                            </w:r>
                            <w:r w:rsidR="00E64B5A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credit co-operative society LTD.</w:t>
                            </w: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D4096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628C0" w:rsidRPr="000628C0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D4096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D4096">
                              <w:rPr>
                                <w:iCs/>
                                <w:sz w:val="24"/>
                                <w:szCs w:val="24"/>
                              </w:rPr>
                              <w:t xml:space="preserve">Bange Bazar, </w:t>
                            </w:r>
                            <w:r w:rsidR="00F21F55">
                              <w:rPr>
                                <w:iCs/>
                                <w:sz w:val="24"/>
                                <w:szCs w:val="24"/>
                              </w:rPr>
                              <w:t>S</w:t>
                            </w:r>
                            <w:r w:rsidR="006D4096">
                              <w:rPr>
                                <w:iCs/>
                                <w:sz w:val="24"/>
                                <w:szCs w:val="24"/>
                              </w:rPr>
                              <w:t>unsari Nepal</w:t>
                            </w:r>
                          </w:p>
                          <w:p w14:paraId="3361F679" w14:textId="221A93E5" w:rsidR="000628C0" w:rsidRPr="000F1EE3" w:rsidRDefault="00625B87" w:rsidP="000F1EE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0F1EE3">
                              <w:rPr>
                                <w:sz w:val="24"/>
                                <w:szCs w:val="24"/>
                              </w:rPr>
                              <w:t>Assist</w:t>
                            </w:r>
                            <w:r w:rsidR="003A5F2E" w:rsidRPr="000F1EE3">
                              <w:rPr>
                                <w:sz w:val="24"/>
                                <w:szCs w:val="24"/>
                              </w:rPr>
                              <w:t>ed</w:t>
                            </w:r>
                            <w:r w:rsidRPr="000F1E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97519" w:rsidRPr="000F1EE3">
                              <w:rPr>
                                <w:sz w:val="24"/>
                                <w:szCs w:val="24"/>
                              </w:rPr>
                              <w:t xml:space="preserve">to provide support in PC, laptop, printer and </w:t>
                            </w:r>
                            <w:r w:rsidR="00A511E2" w:rsidRPr="000F1EE3">
                              <w:rPr>
                                <w:sz w:val="24"/>
                                <w:szCs w:val="24"/>
                              </w:rPr>
                              <w:t>solved</w:t>
                            </w:r>
                            <w:r w:rsidR="004443EC" w:rsidRPr="000F1EE3">
                              <w:rPr>
                                <w:sz w:val="24"/>
                                <w:szCs w:val="24"/>
                              </w:rPr>
                              <w:t xml:space="preserve"> different problems</w:t>
                            </w:r>
                            <w:r w:rsidR="00A232BC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="004443EC" w:rsidRPr="000F1E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97519" w:rsidRPr="000F1EE3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3F2046F" w14:textId="0A0BDBB7" w:rsidR="00A511E2" w:rsidRDefault="00A511E2" w:rsidP="00A511E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511E2">
                              <w:rPr>
                                <w:sz w:val="24"/>
                                <w:szCs w:val="24"/>
                              </w:rPr>
                              <w:t>Troubleshooted internet and network based problems</w:t>
                            </w:r>
                            <w:r w:rsidR="00A232BC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391F3BD2" w14:textId="4626F5EF" w:rsidR="00A824C3" w:rsidRDefault="00AF5147" w:rsidP="0019124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B0476">
                              <w:rPr>
                                <w:sz w:val="24"/>
                                <w:szCs w:val="24"/>
                              </w:rPr>
                              <w:t>Install</w:t>
                            </w:r>
                            <w:r w:rsidR="005E2B51">
                              <w:rPr>
                                <w:sz w:val="24"/>
                                <w:szCs w:val="24"/>
                              </w:rPr>
                              <w:t>ed</w:t>
                            </w:r>
                            <w:r w:rsidRPr="00AB0476">
                              <w:rPr>
                                <w:sz w:val="24"/>
                                <w:szCs w:val="24"/>
                              </w:rPr>
                              <w:t xml:space="preserve"> different </w:t>
                            </w:r>
                            <w:r w:rsidR="00AB0476" w:rsidRPr="00AB0476">
                              <w:rPr>
                                <w:sz w:val="24"/>
                                <w:szCs w:val="24"/>
                              </w:rPr>
                              <w:t>software</w:t>
                            </w:r>
                            <w:r w:rsidRPr="00AB0476">
                              <w:rPr>
                                <w:sz w:val="24"/>
                                <w:szCs w:val="24"/>
                              </w:rPr>
                              <w:t xml:space="preserve"> and assist</w:t>
                            </w:r>
                            <w:r w:rsidR="004065FC">
                              <w:rPr>
                                <w:sz w:val="24"/>
                                <w:szCs w:val="24"/>
                              </w:rPr>
                              <w:t>ed</w:t>
                            </w:r>
                            <w:r w:rsidRPr="00AB0476">
                              <w:rPr>
                                <w:sz w:val="24"/>
                                <w:szCs w:val="24"/>
                              </w:rPr>
                              <w:t xml:space="preserve"> to use them</w:t>
                            </w:r>
                            <w:r w:rsidR="00A232BC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4571A50F" w14:textId="72662119" w:rsidR="00FA576C" w:rsidRPr="00FA576C" w:rsidRDefault="002C4693" w:rsidP="00FA576C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aintain</w:t>
                            </w:r>
                            <w:r w:rsidR="00F86270">
                              <w:rPr>
                                <w:sz w:val="24"/>
                                <w:szCs w:val="24"/>
                              </w:rPr>
                              <w:t>ed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all IT asserts</w:t>
                            </w:r>
                            <w:r w:rsidR="00945087">
                              <w:rPr>
                                <w:sz w:val="24"/>
                                <w:szCs w:val="24"/>
                              </w:rPr>
                              <w:t>, documentation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="005557E8">
                              <w:rPr>
                                <w:sz w:val="24"/>
                                <w:szCs w:val="24"/>
                              </w:rPr>
                              <w:t xml:space="preserve">harwares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routine checkup</w:t>
                            </w:r>
                            <w:r w:rsidR="00A232BC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  <w:r w:rsidR="002136B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F08C04F" w14:textId="72A985D5" w:rsidR="00511B3F" w:rsidRPr="00511B3F" w:rsidRDefault="00511B3F" w:rsidP="00511B3F">
                            <w:pPr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bookmarkEnd w:id="0"/>
                          <w:p w14:paraId="11EA08C5" w14:textId="77777777" w:rsidR="000628C0" w:rsidRDefault="000628C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30B168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200.8pt;margin-top:150.75pt;width:306.6pt;height:172.5pt;z-index:25220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" fillcolor="white [3201]" stroked="f" strokeweight=".5pt">
                <v:textbox>
                  <w:txbxContent>
                    <w:p w14:paraId="52DC3F19" w14:textId="5E0D97E6" w:rsidR="000F1EE3" w:rsidRDefault="00746F3E" w:rsidP="000628C0">
                      <w:pPr>
                        <w:spacing w:line="240" w:lineRule="auto"/>
                        <w:jc w:val="both"/>
                        <w:rPr>
                          <w:b/>
                          <w:sz w:val="27"/>
                          <w:szCs w:val="27"/>
                        </w:rPr>
                      </w:pPr>
                      <w:r w:rsidRPr="000F1EE3">
                        <w:rPr>
                          <w:b/>
                          <w:sz w:val="27"/>
                          <w:szCs w:val="27"/>
                        </w:rPr>
                        <w:t xml:space="preserve">IT </w:t>
                      </w:r>
                      <w:r w:rsidR="00FD3D6B" w:rsidRPr="000F1EE3">
                        <w:rPr>
                          <w:b/>
                          <w:sz w:val="27"/>
                          <w:szCs w:val="27"/>
                        </w:rPr>
                        <w:t>Support</w:t>
                      </w:r>
                      <w:r w:rsidRPr="000F1EE3">
                        <w:rPr>
                          <w:b/>
                          <w:sz w:val="27"/>
                          <w:szCs w:val="27"/>
                        </w:rPr>
                        <w:t xml:space="preserve"> intern</w:t>
                      </w:r>
                      <w:r w:rsidR="0077778E">
                        <w:rPr>
                          <w:b/>
                          <w:sz w:val="27"/>
                          <w:szCs w:val="27"/>
                        </w:rPr>
                        <w:t>ship</w:t>
                      </w:r>
                      <w:r w:rsidRPr="000F1EE3">
                        <w:rPr>
                          <w:b/>
                          <w:sz w:val="27"/>
                          <w:szCs w:val="27"/>
                        </w:rPr>
                        <w:t xml:space="preserve"> </w:t>
                      </w:r>
                    </w:p>
                    <w:p w14:paraId="708050A0" w14:textId="38CB5B60" w:rsidR="000628C0" w:rsidRPr="006D4096" w:rsidRDefault="002A2FBA" w:rsidP="000628C0">
                      <w:pPr>
                        <w:spacing w:line="240" w:lineRule="auto"/>
                        <w:jc w:val="both"/>
                        <w:rPr>
                          <w:b/>
                          <w:iCs/>
                          <w:sz w:val="27"/>
                          <w:szCs w:val="27"/>
                        </w:rPr>
                      </w:pPr>
                      <w:bookmarkStart w:id="1" w:name="_GoBack"/>
                      <w:r>
                        <w:rPr>
                          <w:i/>
                          <w:sz w:val="24"/>
                          <w:szCs w:val="24"/>
                        </w:rPr>
                        <w:t xml:space="preserve">Koka kausiki </w:t>
                      </w:r>
                      <w:r w:rsidR="00E64B5A">
                        <w:rPr>
                          <w:i/>
                          <w:sz w:val="24"/>
                          <w:szCs w:val="24"/>
                        </w:rPr>
                        <w:t xml:space="preserve">saving </w:t>
                      </w:r>
                      <w:r w:rsidR="00AA3D31">
                        <w:rPr>
                          <w:i/>
                          <w:sz w:val="24"/>
                          <w:szCs w:val="24"/>
                        </w:rPr>
                        <w:t>&amp;</w:t>
                      </w:r>
                      <w:r w:rsidR="00E64B5A">
                        <w:rPr>
                          <w:i/>
                          <w:sz w:val="24"/>
                          <w:szCs w:val="24"/>
                        </w:rPr>
                        <w:t xml:space="preserve"> credit co-operative society LTD.</w:t>
                      </w:r>
                      <w:r>
                        <w:rPr>
                          <w:i/>
                          <w:sz w:val="24"/>
                          <w:szCs w:val="24"/>
                        </w:rPr>
                        <w:t xml:space="preserve"> </w:t>
                      </w:r>
                      <w:r w:rsidR="006D4096">
                        <w:rPr>
                          <w:i/>
                          <w:sz w:val="24"/>
                          <w:szCs w:val="24"/>
                        </w:rPr>
                        <w:t xml:space="preserve"> </w:t>
                      </w:r>
                      <w:r w:rsidR="000628C0" w:rsidRPr="000628C0">
                        <w:rPr>
                          <w:i/>
                          <w:sz w:val="24"/>
                          <w:szCs w:val="24"/>
                        </w:rPr>
                        <w:t xml:space="preserve"> </w:t>
                      </w:r>
                      <w:r w:rsidR="006D4096">
                        <w:rPr>
                          <w:i/>
                          <w:sz w:val="24"/>
                          <w:szCs w:val="24"/>
                        </w:rPr>
                        <w:t xml:space="preserve"> </w:t>
                      </w:r>
                      <w:r w:rsidR="006D4096">
                        <w:rPr>
                          <w:iCs/>
                          <w:sz w:val="24"/>
                          <w:szCs w:val="24"/>
                        </w:rPr>
                        <w:t xml:space="preserve">Bange Bazar, </w:t>
                      </w:r>
                      <w:r w:rsidR="00F21F55">
                        <w:rPr>
                          <w:iCs/>
                          <w:sz w:val="24"/>
                          <w:szCs w:val="24"/>
                        </w:rPr>
                        <w:t>S</w:t>
                      </w:r>
                      <w:r w:rsidR="006D4096">
                        <w:rPr>
                          <w:iCs/>
                          <w:sz w:val="24"/>
                          <w:szCs w:val="24"/>
                        </w:rPr>
                        <w:t>unsari Nepal</w:t>
                      </w:r>
                    </w:p>
                    <w:p w14:paraId="3361F679" w14:textId="221A93E5" w:rsidR="000628C0" w:rsidRPr="000F1EE3" w:rsidRDefault="00625B87" w:rsidP="000F1EE3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0F1EE3">
                        <w:rPr>
                          <w:sz w:val="24"/>
                          <w:szCs w:val="24"/>
                        </w:rPr>
                        <w:t>Assist</w:t>
                      </w:r>
                      <w:r w:rsidR="003A5F2E" w:rsidRPr="000F1EE3">
                        <w:rPr>
                          <w:sz w:val="24"/>
                          <w:szCs w:val="24"/>
                        </w:rPr>
                        <w:t>ed</w:t>
                      </w:r>
                      <w:r w:rsidRPr="000F1EE3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E97519" w:rsidRPr="000F1EE3">
                        <w:rPr>
                          <w:sz w:val="24"/>
                          <w:szCs w:val="24"/>
                        </w:rPr>
                        <w:t xml:space="preserve">to provide support in PC, laptop, printer and </w:t>
                      </w:r>
                      <w:r w:rsidR="00A511E2" w:rsidRPr="000F1EE3">
                        <w:rPr>
                          <w:sz w:val="24"/>
                          <w:szCs w:val="24"/>
                        </w:rPr>
                        <w:t>solved</w:t>
                      </w:r>
                      <w:r w:rsidR="004443EC" w:rsidRPr="000F1EE3">
                        <w:rPr>
                          <w:sz w:val="24"/>
                          <w:szCs w:val="24"/>
                        </w:rPr>
                        <w:t xml:space="preserve"> different problems</w:t>
                      </w:r>
                      <w:r w:rsidR="00A232BC">
                        <w:rPr>
                          <w:sz w:val="24"/>
                          <w:szCs w:val="24"/>
                        </w:rPr>
                        <w:t>,</w:t>
                      </w:r>
                      <w:r w:rsidR="004443EC" w:rsidRPr="000F1EE3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E97519" w:rsidRPr="000F1EE3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63F2046F" w14:textId="0A0BDBB7" w:rsidR="00A511E2" w:rsidRDefault="00A511E2" w:rsidP="00A511E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A511E2">
                        <w:rPr>
                          <w:sz w:val="24"/>
                          <w:szCs w:val="24"/>
                        </w:rPr>
                        <w:t>Troubleshooted internet and network based problems</w:t>
                      </w:r>
                      <w:r w:rsidR="00A232BC">
                        <w:rPr>
                          <w:sz w:val="24"/>
                          <w:szCs w:val="24"/>
                        </w:rPr>
                        <w:t>,</w:t>
                      </w:r>
                    </w:p>
                    <w:p w14:paraId="391F3BD2" w14:textId="4626F5EF" w:rsidR="00A824C3" w:rsidRDefault="00AF5147" w:rsidP="0019124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AB0476">
                        <w:rPr>
                          <w:sz w:val="24"/>
                          <w:szCs w:val="24"/>
                        </w:rPr>
                        <w:t>Install</w:t>
                      </w:r>
                      <w:r w:rsidR="005E2B51">
                        <w:rPr>
                          <w:sz w:val="24"/>
                          <w:szCs w:val="24"/>
                        </w:rPr>
                        <w:t>ed</w:t>
                      </w:r>
                      <w:r w:rsidRPr="00AB0476">
                        <w:rPr>
                          <w:sz w:val="24"/>
                          <w:szCs w:val="24"/>
                        </w:rPr>
                        <w:t xml:space="preserve"> different </w:t>
                      </w:r>
                      <w:r w:rsidR="00AB0476" w:rsidRPr="00AB0476">
                        <w:rPr>
                          <w:sz w:val="24"/>
                          <w:szCs w:val="24"/>
                        </w:rPr>
                        <w:t>software</w:t>
                      </w:r>
                      <w:r w:rsidRPr="00AB0476">
                        <w:rPr>
                          <w:sz w:val="24"/>
                          <w:szCs w:val="24"/>
                        </w:rPr>
                        <w:t xml:space="preserve"> and assist</w:t>
                      </w:r>
                      <w:r w:rsidR="004065FC">
                        <w:rPr>
                          <w:sz w:val="24"/>
                          <w:szCs w:val="24"/>
                        </w:rPr>
                        <w:t>ed</w:t>
                      </w:r>
                      <w:r w:rsidRPr="00AB0476">
                        <w:rPr>
                          <w:sz w:val="24"/>
                          <w:szCs w:val="24"/>
                        </w:rPr>
                        <w:t xml:space="preserve"> to use them</w:t>
                      </w:r>
                      <w:r w:rsidR="00A232BC">
                        <w:rPr>
                          <w:sz w:val="24"/>
                          <w:szCs w:val="24"/>
                        </w:rPr>
                        <w:t>,</w:t>
                      </w:r>
                    </w:p>
                    <w:p w14:paraId="4571A50F" w14:textId="72662119" w:rsidR="00FA576C" w:rsidRPr="00FA576C" w:rsidRDefault="002C4693" w:rsidP="00FA576C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Maintain</w:t>
                      </w:r>
                      <w:r w:rsidR="00F86270">
                        <w:rPr>
                          <w:sz w:val="24"/>
                          <w:szCs w:val="24"/>
                        </w:rPr>
                        <w:t>ed</w:t>
                      </w:r>
                      <w:r>
                        <w:rPr>
                          <w:sz w:val="24"/>
                          <w:szCs w:val="24"/>
                        </w:rPr>
                        <w:t xml:space="preserve"> all IT asserts</w:t>
                      </w:r>
                      <w:r w:rsidR="00945087">
                        <w:rPr>
                          <w:sz w:val="24"/>
                          <w:szCs w:val="24"/>
                        </w:rPr>
                        <w:t>, documentation</w:t>
                      </w:r>
                      <w:r>
                        <w:rPr>
                          <w:sz w:val="24"/>
                          <w:szCs w:val="24"/>
                        </w:rPr>
                        <w:t xml:space="preserve"> and </w:t>
                      </w:r>
                      <w:r w:rsidR="005557E8">
                        <w:rPr>
                          <w:sz w:val="24"/>
                          <w:szCs w:val="24"/>
                        </w:rPr>
                        <w:t xml:space="preserve">harwares </w:t>
                      </w:r>
                      <w:r>
                        <w:rPr>
                          <w:sz w:val="24"/>
                          <w:szCs w:val="24"/>
                        </w:rPr>
                        <w:t>routine checkup</w:t>
                      </w:r>
                      <w:r w:rsidR="00A232BC">
                        <w:rPr>
                          <w:sz w:val="24"/>
                          <w:szCs w:val="24"/>
                        </w:rPr>
                        <w:t>.</w:t>
                      </w:r>
                      <w:r w:rsidR="002136B4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2F08C04F" w14:textId="72A985D5" w:rsidR="00511B3F" w:rsidRPr="00511B3F" w:rsidRDefault="00511B3F" w:rsidP="00511B3F">
                      <w:pPr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bookmarkEnd w:id="1"/>
                    <w:p w14:paraId="11EA08C5" w14:textId="77777777" w:rsidR="000628C0" w:rsidRDefault="000628C0"/>
                  </w:txbxContent>
                </v:textbox>
              </v:shape>
            </w:pict>
          </mc:Fallback>
        </mc:AlternateContent>
      </w:r>
      <w:r w:rsidR="005134F9">
        <w:rPr>
          <w:noProof/>
        </w:rPr>
        <mc:AlternateContent>
          <mc:Choice Requires="wps">
            <w:drawing>
              <wp:anchor distT="0" distB="0" distL="114300" distR="114300" simplePos="0" relativeHeight="252206080" behindDoc="0" locked="0" layoutInCell="1" allowOverlap="1" wp14:anchorId="2C3D06A5" wp14:editId="3D9AC9BC">
                <wp:simplePos x="0" y="0"/>
                <wp:positionH relativeFrom="column">
                  <wp:posOffset>1864360</wp:posOffset>
                </wp:positionH>
                <wp:positionV relativeFrom="paragraph">
                  <wp:posOffset>1933575</wp:posOffset>
                </wp:positionV>
                <wp:extent cx="790575" cy="590550"/>
                <wp:effectExtent l="0" t="0" r="9525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0575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AEEC7E" w14:textId="6B15B0D3" w:rsidR="007F77D6" w:rsidRDefault="007F77D6" w:rsidP="007F77D6">
                            <w:r>
                              <w:t xml:space="preserve">Jan </w:t>
                            </w:r>
                            <w:r w:rsidR="000628C0">
                              <w:t xml:space="preserve">2023 – </w:t>
                            </w:r>
                          </w:p>
                          <w:p w14:paraId="5E459F5A" w14:textId="6C833C7C" w:rsidR="000628C0" w:rsidRDefault="000628C0" w:rsidP="007F77D6">
                            <w:r>
                              <w:t>Mar 2023</w:t>
                            </w:r>
                          </w:p>
                          <w:p w14:paraId="6F98A866" w14:textId="77777777" w:rsidR="000628C0" w:rsidRPr="00402CD3" w:rsidRDefault="000628C0" w:rsidP="007F77D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D06A5" id="Text Box 25" o:spid="_x0000_s1027" type="#_x0000_t202" style="position:absolute;margin-left:146.8pt;margin-top:152.25pt;width:62.25pt;height:46.5pt;z-index:25220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" fillcolor="white [3201]" stroked="f" strokeweight=".5pt">
                <v:textbox>
                  <w:txbxContent>
                    <w:p w14:paraId="24AEEC7E" w14:textId="6B15B0D3" w:rsidR="007F77D6" w:rsidRDefault="007F77D6" w:rsidP="007F77D6">
                      <w:r>
                        <w:t xml:space="preserve">Jan </w:t>
                      </w:r>
                      <w:r w:rsidR="000628C0">
                        <w:t xml:space="preserve">2023 – </w:t>
                      </w:r>
                    </w:p>
                    <w:p w14:paraId="5E459F5A" w14:textId="6C833C7C" w:rsidR="000628C0" w:rsidRDefault="000628C0" w:rsidP="007F77D6">
                      <w:r>
                        <w:t>Mar 2023</w:t>
                      </w:r>
                    </w:p>
                    <w:p w14:paraId="6F98A866" w14:textId="77777777" w:rsidR="000628C0" w:rsidRPr="00402CD3" w:rsidRDefault="000628C0" w:rsidP="007F77D6"/>
                  </w:txbxContent>
                </v:textbox>
              </v:shape>
            </w:pict>
          </mc:Fallback>
        </mc:AlternateContent>
      </w:r>
      <w:r w:rsidR="000628C0">
        <w:rPr>
          <w:rFonts w:ascii="Tahoma" w:eastAsiaTheme="minorEastAsia" w:hAnsi="Tahoma" w:cs="Tahoma"/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04032" behindDoc="0" locked="0" layoutInCell="1" allowOverlap="1" wp14:anchorId="79C503AF" wp14:editId="56A23524">
                <wp:simplePos x="0" y="0"/>
                <wp:positionH relativeFrom="page">
                  <wp:posOffset>2962275</wp:posOffset>
                </wp:positionH>
                <wp:positionV relativeFrom="paragraph">
                  <wp:posOffset>1933575</wp:posOffset>
                </wp:positionV>
                <wp:extent cx="4620895" cy="2276475"/>
                <wp:effectExtent l="0" t="0" r="8255" b="952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0895" cy="2276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528B97" w14:textId="77777777" w:rsidR="00EE7567" w:rsidRPr="00BA51FE" w:rsidRDefault="00EE7567" w:rsidP="00EE7567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DC1E936" w14:textId="77777777" w:rsidR="00EE7567" w:rsidRPr="009C33EC" w:rsidRDefault="00EE7567" w:rsidP="00EE7567">
                            <w:pPr>
                              <w:spacing w:line="240" w:lineRule="auto"/>
                              <w:ind w:left="705"/>
                              <w:jc w:val="both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C503AF" id="Text Box 21" o:spid="_x0000_s1028" type="#_x0000_t202" style="position:absolute;margin-left:233.25pt;margin-top:152.25pt;width:363.85pt;height:179.25pt;z-index:252204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" fillcolor="white [3212]" stroked="f" strokeweight=".5pt">
                <v:textbox>
                  <w:txbxContent>
                    <w:p w14:paraId="44528B97" w14:textId="77777777" w:rsidR="00EE7567" w:rsidRPr="00BA51FE" w:rsidRDefault="00EE7567" w:rsidP="00EE7567">
                      <w:pPr>
                        <w:pStyle w:val="ListParagraph"/>
                        <w:spacing w:line="276" w:lineRule="auto"/>
                        <w:jc w:val="both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2DC1E936" w14:textId="77777777" w:rsidR="00EE7567" w:rsidRPr="009C33EC" w:rsidRDefault="00EE7567" w:rsidP="00EE7567">
                      <w:pPr>
                        <w:spacing w:line="240" w:lineRule="auto"/>
                        <w:ind w:left="705"/>
                        <w:jc w:val="both"/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D97EC0">
        <w:rPr>
          <w:noProof/>
        </w:rPr>
        <mc:AlternateContent>
          <mc:Choice Requires="wpg">
            <w:drawing>
              <wp:anchor distT="0" distB="0" distL="114300" distR="114300" simplePos="0" relativeHeight="252201984" behindDoc="0" locked="0" layoutInCell="1" allowOverlap="1" wp14:anchorId="5904F888" wp14:editId="105FE66D">
                <wp:simplePos x="0" y="0"/>
                <wp:positionH relativeFrom="column">
                  <wp:posOffset>1864360</wp:posOffset>
                </wp:positionH>
                <wp:positionV relativeFrom="paragraph">
                  <wp:posOffset>4257675</wp:posOffset>
                </wp:positionV>
                <wp:extent cx="4841875" cy="483235"/>
                <wp:effectExtent l="0" t="0" r="0" b="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41875" cy="483235"/>
                          <a:chOff x="0" y="19050"/>
                          <a:chExt cx="4841875" cy="483235"/>
                        </a:xfrm>
                      </wpg:grpSpPr>
                      <wps:wsp>
                        <wps:cNvPr id="17" name="Text Box 17"/>
                        <wps:cNvSpPr txBox="1"/>
                        <wps:spPr>
                          <a:xfrm>
                            <a:off x="0" y="19050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1F5E508" w14:textId="77777777" w:rsidR="00527E8C" w:rsidRPr="00A5224D" w:rsidRDefault="00527E8C" w:rsidP="00527E8C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47625" y="76200"/>
                            <a:ext cx="2275367" cy="3505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31603DD2" w14:textId="77777777" w:rsidR="00527E8C" w:rsidRPr="001F1BED" w:rsidRDefault="00527E8C" w:rsidP="00527E8C">
                              <w:pP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</w:pPr>
                              <w:r w:rsidRPr="001F1BED"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>Network 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28575" y="457200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43079EE" w14:textId="77777777" w:rsidR="00527E8C" w:rsidRPr="00A5224D" w:rsidRDefault="00527E8C" w:rsidP="00527E8C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04F888" id="Group 16" o:spid="_x0000_s1029" style="position:absolute;margin-left:146.8pt;margin-top:335.25pt;width:381.25pt;height:38.05pt;z-index:252201984;mso-width-relative:margin;mso-height-relative:margin" coordorigin=",190" coordsize="48418,4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">
                <v:shape id="Text Box 17" o:spid="_x0000_s1030" type="#_x0000_t202" style="position:absolute;top:190;width:48133;height:4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" fillcolor="#fb7171" stroked="f" strokeweight=".5pt">
                  <v:textbox>
                    <w:txbxContent>
                      <w:p w14:paraId="61F5E508" w14:textId="77777777" w:rsidR="00527E8C" w:rsidRPr="00A5224D" w:rsidRDefault="00527E8C" w:rsidP="00527E8C">
                        <w:pPr>
                          <w:spacing w:line="480" w:lineRule="auto"/>
                        </w:pPr>
                      </w:p>
                    </w:txbxContent>
                  </v:textbox>
                </v:shape>
                <v:shape id="Text Box 18" o:spid="_x0000_s1031" type="#_x0000_t202" style="position:absolute;left:476;top:762;width:22753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" fillcolor="white [3201]" strokecolor="white [3212]" strokeweight=".5pt">
                  <v:textbox>
                    <w:txbxContent>
                      <w:p w14:paraId="31603DD2" w14:textId="77777777" w:rsidR="00527E8C" w:rsidRPr="001F1BED" w:rsidRDefault="00527E8C" w:rsidP="00527E8C">
                        <w:pPr>
                          <w:rPr>
                            <w:b/>
                            <w:color w:val="FF0000"/>
                            <w:sz w:val="36"/>
                            <w:szCs w:val="36"/>
                          </w:rPr>
                        </w:pPr>
                        <w:r w:rsidRPr="001F1BED">
                          <w:rPr>
                            <w:b/>
                            <w:color w:val="FF0000"/>
                            <w:sz w:val="36"/>
                            <w:szCs w:val="36"/>
                          </w:rPr>
                          <w:t>Network Projects</w:t>
                        </w:r>
                      </w:p>
                    </w:txbxContent>
                  </v:textbox>
                </v:shape>
                <v:shape id="Text Box 19" o:spid="_x0000_s1032" type="#_x0000_t202" style="position:absolute;left:285;top:4572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" fillcolor="#fb7171" stroked="f" strokeweight=".5pt">
                  <v:textbox>
                    <w:txbxContent>
                      <w:p w14:paraId="543079EE" w14:textId="77777777" w:rsidR="00527E8C" w:rsidRPr="00A5224D" w:rsidRDefault="00527E8C" w:rsidP="00527E8C">
                        <w:pPr>
                          <w:spacing w:line="48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EE7567">
        <w:rPr>
          <w:noProof/>
        </w:rPr>
        <mc:AlternateContent>
          <mc:Choice Requires="wpg">
            <w:drawing>
              <wp:anchor distT="0" distB="0" distL="114300" distR="114300" simplePos="0" relativeHeight="252140544" behindDoc="0" locked="0" layoutInCell="1" allowOverlap="1" wp14:anchorId="2B629B93" wp14:editId="26E6DD70">
                <wp:simplePos x="0" y="0"/>
                <wp:positionH relativeFrom="column">
                  <wp:posOffset>1877695</wp:posOffset>
                </wp:positionH>
                <wp:positionV relativeFrom="paragraph">
                  <wp:posOffset>1381125</wp:posOffset>
                </wp:positionV>
                <wp:extent cx="4813300" cy="521335"/>
                <wp:effectExtent l="0" t="0" r="635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3300" cy="521335"/>
                          <a:chOff x="0" y="0"/>
                          <a:chExt cx="4813300" cy="521335"/>
                        </a:xfrm>
                      </wpg:grpSpPr>
                      <wps:wsp>
                        <wps:cNvPr id="1192" name="Text Box 1192"/>
                        <wps:cNvSpPr txBox="1"/>
                        <wps:spPr>
                          <a:xfrm>
                            <a:off x="0" y="0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4D86F7D" w14:textId="77777777" w:rsidR="007C7D65" w:rsidRPr="00A5224D" w:rsidRDefault="007C7D65" w:rsidP="007C7D65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3" name="Text Box 1193"/>
                        <wps:cNvSpPr txBox="1"/>
                        <wps:spPr>
                          <a:xfrm>
                            <a:off x="47625" y="76200"/>
                            <a:ext cx="2275367" cy="3505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3400DAC" w14:textId="2EAF7EA8" w:rsidR="002F4AA9" w:rsidRPr="001F1BED" w:rsidRDefault="00536166">
                              <w:pP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</w:rPr>
                                <w:t>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4" name="Text Box 1194"/>
                        <wps:cNvSpPr txBox="1"/>
                        <wps:spPr>
                          <a:xfrm>
                            <a:off x="0" y="476250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4CCB369" w14:textId="77777777" w:rsidR="000E4196" w:rsidRPr="00A5224D" w:rsidRDefault="000E4196" w:rsidP="000E4196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629B93" id="Group 1" o:spid="_x0000_s1033" style="position:absolute;margin-left:147.85pt;margin-top:108.75pt;width:379pt;height:41.05pt;z-index:252140544;mso-height-relative:margin" coordsize="48133,52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">
                <v:shape id="Text Box 1192" o:spid="_x0000_s1034" type="#_x0000_t202" style="position:absolute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" fillcolor="#fb7171" stroked="f" strokeweight=".5pt">
                  <v:textbox>
                    <w:txbxContent>
                      <w:p w14:paraId="64D86F7D" w14:textId="77777777" w:rsidR="007C7D65" w:rsidRPr="00A5224D" w:rsidRDefault="007C7D65" w:rsidP="007C7D65">
                        <w:pPr>
                          <w:spacing w:line="480" w:lineRule="auto"/>
                        </w:pPr>
                      </w:p>
                    </w:txbxContent>
                  </v:textbox>
                </v:shape>
                <v:shape id="Text Box 1193" o:spid="_x0000_s1035" type="#_x0000_t202" style="position:absolute;left:476;top:762;width:22753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" fillcolor="white [3201]" strokecolor="white [3212]" strokeweight=".5pt">
                  <v:textbox>
                    <w:txbxContent>
                      <w:p w14:paraId="13400DAC" w14:textId="2EAF7EA8" w:rsidR="002F4AA9" w:rsidRPr="001F1BED" w:rsidRDefault="00536166">
                        <w:pPr>
                          <w:rPr>
                            <w:b/>
                            <w:color w:val="FF0000"/>
                            <w:sz w:val="36"/>
                            <w:szCs w:val="36"/>
                          </w:rPr>
                        </w:pPr>
                        <w:r>
                          <w:rPr>
                            <w:b/>
                            <w:color w:val="FF0000"/>
                            <w:sz w:val="36"/>
                            <w:szCs w:val="36"/>
                          </w:rPr>
                          <w:t>Experience</w:t>
                        </w:r>
                      </w:p>
                    </w:txbxContent>
                  </v:textbox>
                </v:shape>
                <v:shape id="Text Box 1194" o:spid="_x0000_s1036" type="#_x0000_t202" style="position:absolute;top:4762;width:48133;height:4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" fillcolor="#fb7171" stroked="f" strokeweight=".5pt">
                  <v:textbox>
                    <w:txbxContent>
                      <w:p w14:paraId="74CCB369" w14:textId="77777777" w:rsidR="000E4196" w:rsidRPr="00A5224D" w:rsidRDefault="000E4196" w:rsidP="000E4196">
                        <w:pPr>
                          <w:spacing w:line="48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36166">
        <w:rPr>
          <w:noProof/>
        </w:rPr>
        <mc:AlternateContent>
          <mc:Choice Requires="wpg">
            <w:drawing>
              <wp:anchor distT="0" distB="0" distL="114300" distR="114300" simplePos="0" relativeHeight="252127232" behindDoc="0" locked="0" layoutInCell="1" allowOverlap="1" wp14:anchorId="41370BE4" wp14:editId="669FBEAF">
                <wp:simplePos x="0" y="0"/>
                <wp:positionH relativeFrom="column">
                  <wp:posOffset>-1078865</wp:posOffset>
                </wp:positionH>
                <wp:positionV relativeFrom="paragraph">
                  <wp:posOffset>0</wp:posOffset>
                </wp:positionV>
                <wp:extent cx="2967990" cy="10687685"/>
                <wp:effectExtent l="0" t="0" r="3810" b="0"/>
                <wp:wrapNone/>
                <wp:docPr id="1222" name="Group 12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7990" cy="10687685"/>
                          <a:chOff x="0" y="0"/>
                          <a:chExt cx="2967990" cy="10688286"/>
                        </a:xfrm>
                      </wpg:grpSpPr>
                      <wps:wsp>
                        <wps:cNvPr id="4" name="Text Box 4"/>
                        <wps:cNvSpPr txBox="1"/>
                        <wps:spPr>
                          <a:xfrm>
                            <a:off x="21400" y="0"/>
                            <a:ext cx="2921105" cy="2667000"/>
                          </a:xfrm>
                          <a:prstGeom prst="rect">
                            <a:avLst/>
                          </a:prstGeom>
                          <a:solidFill>
                            <a:srgbClr val="FF2121"/>
                          </a:solidFill>
                          <a:ln w="6350">
                            <a:solidFill>
                              <a:srgbClr val="FF0000"/>
                            </a:solidFill>
                          </a:ln>
                        </wps:spPr>
                        <wps:txbx>
                          <w:txbxContent>
                            <w:p w14:paraId="518CAF7E" w14:textId="375511C1" w:rsidR="009303ED" w:rsidRDefault="00BE289C">
                              <w:r>
                                <w:t xml:space="preserve">              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5F08231" wp14:editId="25D7CA8B">
                                    <wp:extent cx="1965960" cy="1790700"/>
                                    <wp:effectExtent l="0" t="0" r="0" b="0"/>
                                    <wp:docPr id="23" name="Picture 23">
                                      <a:extLst xmlns:a="http://schemas.openxmlformats.org/drawingml/2006/main">
                                        <a:ext uri="{FF2B5EF4-FFF2-40B4-BE49-F238E27FC236}">
                                          <a16:creationId xmlns:a16="http://schemas.microsoft.com/office/drawing/2014/main" id="{FC90E949-3015-42ED-9740-AD2BA9E90255}"/>
                                        </a:ext>
                                      </a:extLst>
                                    </wp:docPr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8" name="Picture 8">
                                              <a:extLst>
                                                <a:ext uri="{FF2B5EF4-FFF2-40B4-BE49-F238E27FC236}">
                                                  <a16:creationId xmlns:a16="http://schemas.microsoft.com/office/drawing/2014/main" id="{FC90E949-3015-42ED-9740-AD2BA9E90255}"/>
                                                </a:ext>
                                              </a:extLst>
                                            </pic:cNvPr>
                                            <pic:cNvPicPr preferRelativeResize="0"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014506" cy="1834918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ffectLst/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596D9B3" w14:textId="1DDA022E" w:rsidR="00BE289C" w:rsidRDefault="00BE289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21" name="Group 1221"/>
                        <wpg:cNvGrpSpPr/>
                        <wpg:grpSpPr>
                          <a:xfrm>
                            <a:off x="0" y="4607626"/>
                            <a:ext cx="2967990" cy="6080660"/>
                            <a:chOff x="0" y="0"/>
                            <a:chExt cx="2967990" cy="6080660"/>
                          </a:xfrm>
                        </wpg:grpSpPr>
                        <wps:wsp>
                          <wps:cNvPr id="1059" name="Text Box 1059"/>
                          <wps:cNvSpPr txBox="1"/>
                          <wps:spPr>
                            <a:xfrm>
                              <a:off x="0" y="391886"/>
                              <a:ext cx="2947035" cy="5688774"/>
                            </a:xfrm>
                            <a:prstGeom prst="rect">
                              <a:avLst/>
                            </a:prstGeom>
                            <a:solidFill>
                              <a:srgbClr val="FF212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3B027E0" w14:textId="724980C0" w:rsidR="003E6693" w:rsidRPr="00DE3042" w:rsidRDefault="00EC12FA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outing and Switching, TCP/IP,</w:t>
                                </w:r>
                                <w:r w:rsidR="00CA247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AN &amp; WAN config, IGPs and EGPs</w:t>
                                </w:r>
                                <w:r w:rsidR="006D3E4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VPNs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7D53E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-</w:t>
                                </w:r>
                                <w:r w:rsidR="00C8684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D97EC0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IPs</w:t>
                                </w:r>
                                <w:r w:rsidR="007D53E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ec, site-to- site,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 </w:t>
                                </w:r>
                                <w:r w:rsidR="004F169B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Cryptography </w:t>
                                </w:r>
                              </w:p>
                              <w:p w14:paraId="43572028" w14:textId="25988EE2" w:rsidR="003E6693" w:rsidRPr="00DE3042" w:rsidRDefault="0073015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rotocol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OSPF, EIGRP, BGP,</w:t>
                                </w:r>
                                <w:r w:rsidR="00300B88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VLAN, VTP, STP, RSTP,</w:t>
                                </w:r>
                                <w:r w:rsidR="0089734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HSRP,</w:t>
                                </w:r>
                                <w:r w:rsidR="0089734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NAT</w:t>
                                </w:r>
                                <w:r w:rsidR="00275E0B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PPP</w:t>
                                </w:r>
                              </w:p>
                              <w:p w14:paraId="6CE5B8A2" w14:textId="36F86A4B" w:rsidR="003E6693" w:rsidRPr="00DE3042" w:rsidRDefault="00DF75FF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ndows</w:t>
                                </w:r>
                                <w:r w:rsidR="003E6693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server</w:t>
                                </w:r>
                                <w:r w:rsidR="003E669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001C75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3E669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DDS, RDP, FTP, DHCP, DNS, IIS, HYPER-V</w:t>
                                </w:r>
                                <w:r w:rsidR="0061752C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, </w:t>
                                </w:r>
                                <w:r w:rsidR="00094336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b</w:t>
                                </w:r>
                                <w:r w:rsidR="0061752C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ackup and </w:t>
                                </w:r>
                                <w:r w:rsidR="00691B0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ecovery</w:t>
                                </w:r>
                              </w:p>
                              <w:p w14:paraId="6850B4CE" w14:textId="0DAC3FFA" w:rsidR="002063C4" w:rsidRPr="00DE3042" w:rsidRDefault="002063C4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eb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MySQL,</w:t>
                                </w:r>
                                <w:r w:rsidR="00965154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HPmyadmin, HTML,</w:t>
                                </w:r>
                                <w:r w:rsidR="000F715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CSS, </w:t>
                                </w:r>
                                <w:r w:rsidR="004171BF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HP, jAVASCRIPT</w:t>
                                </w:r>
                              </w:p>
                              <w:p w14:paraId="0469C579" w14:textId="608E8CB3" w:rsidR="003E6693" w:rsidRPr="00DE3042" w:rsidRDefault="003E669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utomation</w:t>
                                </w:r>
                                <w:r w:rsidR="00D309BD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Bash, Python</w:t>
                                </w:r>
                              </w:p>
                              <w:p w14:paraId="1D0A5748" w14:textId="7F75A273" w:rsidR="003E6693" w:rsidRPr="00DE3042" w:rsidRDefault="003E669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eb server</w:t>
                                </w:r>
                                <w:r w:rsidR="0002179C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106354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Mail-server</w:t>
                                </w:r>
                                <w:r w:rsidR="00AB51C0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Apache, XAMPP, WAMP</w:t>
                                </w:r>
                                <w:r w:rsidR="00876BB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Nginx</w:t>
                                </w:r>
                              </w:p>
                              <w:p w14:paraId="1CBA912F" w14:textId="241F1803" w:rsidR="00EE6187" w:rsidRPr="00DE3042" w:rsidRDefault="00EE6187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outer</w:t>
                                </w:r>
                                <w:r w:rsidR="009D19C3"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="009D19C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D97AD4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Cisco</w:t>
                                </w:r>
                                <w:r w:rsidR="00592FD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’s router</w:t>
                                </w:r>
                                <w:r w:rsidR="002449A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</w:t>
                                </w:r>
                                <w:r w:rsidR="00D97AD4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ASA,</w:t>
                                </w:r>
                                <w:r w:rsidR="004171BF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131B8F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rewall</w:t>
                                </w:r>
                              </w:p>
                              <w:p w14:paraId="6EB25CCA" w14:textId="0F625865" w:rsidR="006E31C5" w:rsidRPr="00DE3042" w:rsidRDefault="006E31C5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witches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A5224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CB17B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isco switches</w:t>
                                </w:r>
                              </w:p>
                              <w:p w14:paraId="135BF5CB" w14:textId="77777777" w:rsidR="00C247C5" w:rsidRPr="00DE3042" w:rsidRDefault="009C193E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</w:t>
                                </w:r>
                                <w:r w:rsidR="00D850FD"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inux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7C5C31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8922A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HCSA/RHEL-8 concepts</w:t>
                                </w:r>
                              </w:p>
                              <w:p w14:paraId="343053AC" w14:textId="6AF0AEF4" w:rsidR="00D848BF" w:rsidRPr="00DE3042" w:rsidRDefault="00C247C5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Virtulization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: VMware, LVM, Windows </w:t>
                                </w:r>
                                <w:r w:rsidR="002B54D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Hyper-v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</w:p>
                              <w:p w14:paraId="2E74C0A0" w14:textId="7C88502E" w:rsidR="005E158B" w:rsidRPr="00DE3042" w:rsidRDefault="005100B0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ecurity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: </w:t>
                                </w:r>
                                <w:r w:rsidR="00F72B5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SA</w:t>
                                </w:r>
                                <w:r w:rsidR="00234A9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rewalls, IDS, IPS</w:t>
                                </w:r>
                                <w:r w:rsidR="008313C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DMZ</w:t>
                                </w:r>
                                <w:r w:rsidR="00A52576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ACL</w:t>
                                </w:r>
                              </w:p>
                              <w:p w14:paraId="440BAD41" w14:textId="043F66F0" w:rsidR="00D733F9" w:rsidRPr="00DE3042" w:rsidRDefault="00D733F9" w:rsidP="003411B8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Github, Docker</w:t>
                                </w:r>
                              </w:p>
                              <w:p w14:paraId="7D3C1F10" w14:textId="3A83D1FD" w:rsidR="003411B8" w:rsidRPr="00DE3042" w:rsidRDefault="003411B8" w:rsidP="003411B8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Tool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8F0FB1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9D2B79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reshark,</w:t>
                                </w:r>
                                <w:r w:rsidR="008F0FB1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isco Packet Tracer, GNS3, Draw.io, VS Code</w:t>
                                </w:r>
                              </w:p>
                              <w:p w14:paraId="1478E6D4" w14:textId="5D0644F3" w:rsidR="003411B8" w:rsidRPr="00DE3042" w:rsidRDefault="0099640B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6C4013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Network Monitering Tools</w:t>
                                </w:r>
                                <w:r w:rsidR="009A4482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Cacti, Nagios</w:t>
                                </w:r>
                              </w:p>
                              <w:p w14:paraId="548FF857" w14:textId="2B494E83" w:rsidR="00F330E8" w:rsidRDefault="00F330E8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456A79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CTV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con</w:t>
                                </w:r>
                                <w:r w:rsidR="00625F42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g</w:t>
                                </w:r>
                                <w:r w:rsidR="006C469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IP-CAM, NVR</w:t>
                                </w:r>
                              </w:p>
                              <w:p w14:paraId="3655C1C5" w14:textId="5F5AB262" w:rsidR="00EB4D5D" w:rsidRDefault="00EB4D5D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E70EEB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oud computing</w:t>
                                </w:r>
                              </w:p>
                              <w:p w14:paraId="357A4D24" w14:textId="2DFF0379" w:rsidR="00D70BA8" w:rsidRPr="00E70EEB" w:rsidRDefault="00D70BA8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Operating system: </w:t>
                                </w:r>
                                <w:r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ndows</w:t>
                                </w:r>
                                <w:r w:rsidR="00D703D3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7/8/10, </w:t>
                                </w:r>
                                <w:r w:rsidR="00FE70C6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inux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7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67990" cy="382270"/>
                            </a:xfrm>
                            <a:prstGeom prst="rect">
                              <a:avLst/>
                            </a:prstGeom>
                            <a:solidFill>
                              <a:srgbClr val="FF0000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E090B77" w14:textId="470DB555" w:rsidR="003D468E" w:rsidRPr="003D468E" w:rsidRDefault="003D468E" w:rsidP="003D468E">
                                <w:pPr>
                                  <w:rPr>
                                    <w:rFonts w:asciiTheme="majorHAnsi" w:hAnsiTheme="majorHAnsi" w:cstheme="majorHAnsi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Theme="majorHAnsi" w:hAnsiTheme="majorHAnsi" w:cstheme="majorHAnsi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Skills and concepts</w:t>
                                </w:r>
                              </w:p>
                              <w:p w14:paraId="6C09B70F" w14:textId="77777777" w:rsidR="003D468E" w:rsidRPr="003D468E" w:rsidRDefault="003D468E" w:rsidP="003D468E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370BE4" id="Group 1222" o:spid="_x0000_s1037" style="position:absolute;margin-left:-84.95pt;margin-top:0;width:233.7pt;height:841.55pt;z-index:252127232;mso-width-relative:margin;mso-height-relative:margin" coordsize="29679,106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">
                <v:shape id="Text Box 4" o:spid="_x0000_s1038" type="#_x0000_t202" style="position:absolute;left:214;width:29211;height:266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" fillcolor="#ff2121" strokecolor="red" strokeweight=".5pt">
                  <v:textbox>
                    <w:txbxContent>
                      <w:p w14:paraId="518CAF7E" w14:textId="375511C1" w:rsidR="009303ED" w:rsidRDefault="00BE289C">
                        <w:r>
                          <w:t xml:space="preserve">              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15F08231" wp14:editId="25D7CA8B">
                              <wp:extent cx="1965960" cy="1790700"/>
                              <wp:effectExtent l="0" t="0" r="0" b="0"/>
                              <wp:docPr id="23" name="Picture 23">
                                <a:extLst xmlns:a="http://schemas.openxmlformats.org/drawingml/2006/main">
                                  <a:ext uri="{FF2B5EF4-FFF2-40B4-BE49-F238E27FC236}">
                                    <a16:creationId xmlns:a16="http://schemas.microsoft.com/office/drawing/2014/main" id="{FC90E949-3015-42ED-9740-AD2BA9E90255}"/>
                                  </a:ext>
                                </a:extLst>
                              </wp:docPr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" name="Picture 8">
                                        <a:extLst>
                                          <a:ext uri="{FF2B5EF4-FFF2-40B4-BE49-F238E27FC236}">
                                            <a16:creationId xmlns:a16="http://schemas.microsoft.com/office/drawing/2014/main" id="{FC90E949-3015-42ED-9740-AD2BA9E90255}"/>
                                          </a:ext>
                                        </a:extLst>
                                      </pic:cNvPr>
                                      <pic:cNvPicPr preferRelativeResize="0"/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014506" cy="1834918"/>
                                      </a:xfrm>
                                      <a:prstGeom prst="ellipse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ffectLst/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596D9B3" w14:textId="1DDA022E" w:rsidR="00BE289C" w:rsidRDefault="00BE289C"/>
                    </w:txbxContent>
                  </v:textbox>
                </v:shape>
                <v:group id="Group 1221" o:spid="_x0000_s1039" style="position:absolute;top:46076;width:29679;height:60806" coordsize="29679,60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/55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ieH5TThBLh4AAAD//wMAUEsBAi0AFAAGAAgAAAAhANvh9svuAAAAhQEAABMAAAAAAAAAAAAA&#10;AAAAAAAAAFtDb250ZW50X1R5cGVzXS54bWxQSwECLQAUAAYACAAAACEAWvQsW78AAAAVAQAACwAA&#10;AAAAAAAAAAAAAAAfAQAAX3JlbHMvLnJlbHNQSwECLQAUAAYACAAAACEA5qf+ecMAAADdAAAADwAA&#10;AAAAAAAAAAAAAAAHAgAAZHJzL2Rvd25yZXYueG1sUEsFBgAAAAADAAMAtwAAAPcCAAAAAA==&#10;">
                  <v:shape id="Text Box 1059" o:spid="_x0000_s1040" type="#_x0000_t202" style="position:absolute;top:3918;width:29470;height:568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" fillcolor="#ff2121" stroked="f" strokeweight=".5pt">
                    <v:textbox>
                      <w:txbxContent>
                        <w:p w14:paraId="13B027E0" w14:textId="724980C0" w:rsidR="003E6693" w:rsidRPr="00DE3042" w:rsidRDefault="00EC12FA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Routing and Switching, TCP/IP,</w:t>
                          </w:r>
                          <w:r w:rsidR="00CA247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LAN &amp; WAN config, IGPs and EGPs</w:t>
                          </w:r>
                          <w:r w:rsidR="006D3E4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VPNs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7D53E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-</w:t>
                          </w:r>
                          <w:r w:rsidR="00C8684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D97EC0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IPs</w:t>
                          </w:r>
                          <w:r w:rsidR="007D53E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ec, site-to- site,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 </w:t>
                          </w:r>
                          <w:r w:rsidR="004F169B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Cryptography </w:t>
                          </w:r>
                        </w:p>
                        <w:p w14:paraId="43572028" w14:textId="25988EE2" w:rsidR="003E6693" w:rsidRPr="00DE3042" w:rsidRDefault="0073015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Protocol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OSPF, EIGRP, BGP,</w:t>
                          </w:r>
                          <w:r w:rsidR="00300B88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VLAN, VTP, STP, RSTP,</w:t>
                          </w:r>
                          <w:r w:rsidR="0089734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HSRP,</w:t>
                          </w:r>
                          <w:r w:rsidR="0089734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NAT</w:t>
                          </w:r>
                          <w:r w:rsidR="00275E0B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 PPP</w:t>
                          </w:r>
                        </w:p>
                        <w:p w14:paraId="6CE5B8A2" w14:textId="36F86A4B" w:rsidR="003E6693" w:rsidRPr="00DE3042" w:rsidRDefault="00DF75FF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indows</w:t>
                          </w:r>
                          <w:r w:rsidR="003E6693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 xml:space="preserve"> server</w:t>
                          </w:r>
                          <w:r w:rsidR="003E669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001C75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3E669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ADDS, RDP, FTP, DHCP, DNS, IIS, HYPER-V</w:t>
                          </w:r>
                          <w:r w:rsidR="0061752C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, </w:t>
                          </w:r>
                          <w:r w:rsidR="00094336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b</w:t>
                          </w:r>
                          <w:r w:rsidR="0061752C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ackup and </w:t>
                          </w:r>
                          <w:r w:rsidR="00691B0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recovery</w:t>
                          </w:r>
                        </w:p>
                        <w:p w14:paraId="6850B4CE" w14:textId="0DAC3FFA" w:rsidR="002063C4" w:rsidRPr="00DE3042" w:rsidRDefault="002063C4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eb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MySQL,</w:t>
                          </w:r>
                          <w:r w:rsidR="00965154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PHPmyadmin, HTML,</w:t>
                          </w:r>
                          <w:r w:rsidR="000F715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CSS, </w:t>
                          </w:r>
                          <w:r w:rsidR="004171BF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PHP, jAVASCRIPT</w:t>
                          </w:r>
                        </w:p>
                        <w:p w14:paraId="0469C579" w14:textId="608E8CB3" w:rsidR="003E6693" w:rsidRPr="00DE3042" w:rsidRDefault="003E669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Automation</w:t>
                          </w:r>
                          <w:r w:rsidR="00D309BD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Bash, Python</w:t>
                          </w:r>
                        </w:p>
                        <w:p w14:paraId="1D0A5748" w14:textId="7F75A273" w:rsidR="003E6693" w:rsidRPr="00DE3042" w:rsidRDefault="003E669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eb server</w:t>
                          </w:r>
                          <w:r w:rsidR="0002179C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106354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Mail-server</w:t>
                          </w:r>
                          <w:r w:rsidR="00AB51C0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Apache, XAMPP, WAMP</w:t>
                          </w:r>
                          <w:r w:rsidR="00876BB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 Nginx</w:t>
                          </w:r>
                        </w:p>
                        <w:p w14:paraId="1CBA912F" w14:textId="241F1803" w:rsidR="00EE6187" w:rsidRPr="00DE3042" w:rsidRDefault="00EE6187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Router</w:t>
                          </w:r>
                          <w:r w:rsidR="009D19C3"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="009D19C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D97AD4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Cisco</w:t>
                          </w:r>
                          <w:r w:rsidR="00592FD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’s router</w:t>
                          </w:r>
                          <w:r w:rsidR="002449A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</w:t>
                          </w:r>
                          <w:r w:rsidR="00D97AD4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ASA,</w:t>
                          </w:r>
                          <w:r w:rsidR="004171BF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131B8F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rewall</w:t>
                          </w:r>
                        </w:p>
                        <w:p w14:paraId="6EB25CCA" w14:textId="0F625865" w:rsidR="006E31C5" w:rsidRPr="00DE3042" w:rsidRDefault="006E31C5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witches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A5224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CB17B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cisco switches</w:t>
                          </w:r>
                        </w:p>
                        <w:p w14:paraId="135BF5CB" w14:textId="77777777" w:rsidR="00C247C5" w:rsidRPr="00DE3042" w:rsidRDefault="009C193E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L</w:t>
                          </w:r>
                          <w:r w:rsidR="00D850FD"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inux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7C5C31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8922A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RHCSA/RHEL-8 concepts</w:t>
                          </w:r>
                        </w:p>
                        <w:p w14:paraId="343053AC" w14:textId="6AF0AEF4" w:rsidR="00D848BF" w:rsidRPr="00DE3042" w:rsidRDefault="00C247C5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Virtulization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: VMware, LVM, Windows </w:t>
                          </w:r>
                          <w:r w:rsidR="002B54D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Hyper-v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</w:p>
                        <w:p w14:paraId="2E74C0A0" w14:textId="7C88502E" w:rsidR="005E158B" w:rsidRPr="00DE3042" w:rsidRDefault="005100B0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ecurity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: </w:t>
                          </w:r>
                          <w:r w:rsidR="00F72B5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ASA</w:t>
                          </w:r>
                          <w:r w:rsidR="00234A9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rewalls, IDS, IPS</w:t>
                          </w:r>
                          <w:r w:rsidR="008313C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DMZ</w:t>
                          </w:r>
                          <w:r w:rsidR="00A52576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ACL</w:t>
                          </w:r>
                        </w:p>
                        <w:p w14:paraId="440BAD41" w14:textId="043F66F0" w:rsidR="00D733F9" w:rsidRPr="00DE3042" w:rsidRDefault="00D733F9" w:rsidP="003411B8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Github, Docker</w:t>
                          </w:r>
                        </w:p>
                        <w:p w14:paraId="7D3C1F10" w14:textId="3A83D1FD" w:rsidR="003411B8" w:rsidRPr="00DE3042" w:rsidRDefault="003411B8" w:rsidP="003411B8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Tool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8F0FB1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9D2B79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wireshark,</w:t>
                          </w:r>
                          <w:r w:rsidR="008F0FB1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Cisco Packet Tracer, GNS3, Draw.io, VS Code</w:t>
                          </w:r>
                        </w:p>
                        <w:p w14:paraId="1478E6D4" w14:textId="5D0644F3" w:rsidR="003411B8" w:rsidRPr="00DE3042" w:rsidRDefault="0099640B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6C4013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Network Monitering Tools</w:t>
                          </w:r>
                          <w:r w:rsidR="009A4482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 Cacti, Nagios</w:t>
                          </w:r>
                        </w:p>
                        <w:p w14:paraId="548FF857" w14:textId="2B494E83" w:rsidR="00F330E8" w:rsidRDefault="00F330E8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456A79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CCTV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con</w:t>
                          </w:r>
                          <w:r w:rsidR="00625F42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g</w:t>
                          </w:r>
                          <w:r w:rsidR="006C469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 IP-CAM, NVR</w:t>
                          </w:r>
                        </w:p>
                        <w:p w14:paraId="3655C1C5" w14:textId="5F5AB262" w:rsidR="00EB4D5D" w:rsidRDefault="00EB4D5D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E70EEB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Coud computing</w:t>
                          </w:r>
                        </w:p>
                        <w:p w14:paraId="357A4D24" w14:textId="2DFF0379" w:rsidR="00D70BA8" w:rsidRPr="00E70EEB" w:rsidRDefault="00D70BA8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 xml:space="preserve">Operating system: </w:t>
                          </w:r>
                          <w:r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Windows</w:t>
                          </w:r>
                          <w:r w:rsidR="00D703D3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7/8/10, </w:t>
                          </w:r>
                          <w:r w:rsidR="00FE70C6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Linux</w:t>
                          </w:r>
                        </w:p>
                      </w:txbxContent>
                    </v:textbox>
                  </v:shape>
                  <v:shape id="_x0000_s1041" type="#_x0000_t202" style="position:absolute;width:29679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" fillcolor="red" stroked="f">
                    <v:textbox>
                      <w:txbxContent>
                        <w:p w14:paraId="6E090B77" w14:textId="470DB555" w:rsidR="003D468E" w:rsidRPr="003D468E" w:rsidRDefault="003D468E" w:rsidP="003D468E">
                          <w:pP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>Skills and concepts</w:t>
                          </w:r>
                        </w:p>
                        <w:p w14:paraId="6C09B70F" w14:textId="77777777" w:rsidR="003D468E" w:rsidRPr="003D468E" w:rsidRDefault="003D468E" w:rsidP="003D468E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1034F7">
        <w:rPr>
          <w:rFonts w:ascii="Tahoma" w:eastAsiaTheme="minorEastAsia" w:hAnsi="Tahoma" w:cs="Tahoma"/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42592" behindDoc="0" locked="0" layoutInCell="1" allowOverlap="1" wp14:anchorId="434D1B02" wp14:editId="0306242F">
                <wp:simplePos x="0" y="0"/>
                <wp:positionH relativeFrom="page">
                  <wp:posOffset>2969260</wp:posOffset>
                </wp:positionH>
                <wp:positionV relativeFrom="paragraph">
                  <wp:posOffset>4744720</wp:posOffset>
                </wp:positionV>
                <wp:extent cx="4589145" cy="3333750"/>
                <wp:effectExtent l="0" t="0" r="1905" b="0"/>
                <wp:wrapNone/>
                <wp:docPr id="1198" name="Text Box 1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3333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928446" w14:textId="33194648" w:rsidR="00170DFF" w:rsidRPr="007912B3" w:rsidRDefault="009C33EC" w:rsidP="0083371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jc w:val="both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7912B3">
                              <w:rPr>
                                <w:b/>
                                <w:sz w:val="27"/>
                                <w:szCs w:val="27"/>
                              </w:rPr>
                              <w:t>Small/Medium Enterprises Network Design and</w:t>
                            </w:r>
                            <w:r w:rsidR="00B5547F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Pr="007912B3">
                              <w:rPr>
                                <w:b/>
                                <w:sz w:val="27"/>
                                <w:szCs w:val="27"/>
                              </w:rPr>
                              <w:t>Config</w:t>
                            </w:r>
                          </w:p>
                          <w:p w14:paraId="41750F2C" w14:textId="77777777" w:rsidR="00773244" w:rsidRDefault="00EC05B4" w:rsidP="00773244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EC05B4">
                              <w:rPr>
                                <w:i/>
                                <w:sz w:val="24"/>
                                <w:szCs w:val="24"/>
                              </w:rPr>
                              <w:t xml:space="preserve">Nami Assignment </w:t>
                            </w:r>
                            <w:r w:rsidR="000C3C5A" w:rsidRPr="00EC05B4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74BB552" w14:textId="77777777" w:rsidR="00773244" w:rsidRDefault="00773244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F1A67FA" w14:textId="18D5E922" w:rsidR="00BA51FE" w:rsidRDefault="00D72757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sz w:val="24"/>
                                <w:szCs w:val="24"/>
                              </w:rPr>
                              <w:t>-Designed and configured small and medium enterprises network as an assignment over cisco packet tracer</w:t>
                            </w:r>
                            <w:r w:rsidR="00667812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Pr="00D7275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500CB16" w14:textId="46BBD655" w:rsidR="00C75FE9" w:rsidRPr="00BA51FE" w:rsidRDefault="00D72757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sz w:val="24"/>
                                <w:szCs w:val="24"/>
                              </w:rPr>
                              <w:t>-Concept Used: EIGRP, ETTHERCHANNEL, STP, HSRP, BGP, AAA, ACL, DMZ, PPP, IPsec/Remote VPN</w:t>
                            </w:r>
                          </w:p>
                          <w:p w14:paraId="38DA84E6" w14:textId="68148040" w:rsidR="0083371C" w:rsidRPr="007912B3" w:rsidRDefault="0083371C" w:rsidP="0083371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jc w:val="both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7912B3">
                              <w:rPr>
                                <w:b/>
                                <w:sz w:val="27"/>
                                <w:szCs w:val="27"/>
                              </w:rPr>
                              <w:t>Windows server</w:t>
                            </w:r>
                            <w:r w:rsidR="00BA51FE" w:rsidRPr="007912B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with Network</w:t>
                            </w:r>
                            <w:r w:rsidR="001F3C8F" w:rsidRPr="007912B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in GNS3</w:t>
                            </w:r>
                          </w:p>
                          <w:p w14:paraId="7BD6F663" w14:textId="6D486FA5" w:rsidR="00330C09" w:rsidRDefault="00D72757" w:rsidP="00330C09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Assignment</w:t>
                            </w:r>
                            <w:r w:rsidR="009D4D4B">
                              <w:rPr>
                                <w:i/>
                                <w:sz w:val="24"/>
                                <w:szCs w:val="24"/>
                              </w:rPr>
                              <w:t>, Nami Collage</w:t>
                            </w:r>
                          </w:p>
                          <w:p w14:paraId="3D134634" w14:textId="231B1A9E" w:rsidR="00330C09" w:rsidRPr="00330C09" w:rsidRDefault="006727A7" w:rsidP="00330C09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  <w:szCs w:val="24"/>
                              </w:rPr>
                              <w:t>- Act as a group leader</w:t>
                            </w:r>
                          </w:p>
                          <w:p w14:paraId="01D6B6EC" w14:textId="76672020" w:rsidR="00741611" w:rsidRPr="00BA51FE" w:rsidRDefault="00C36422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BA51FE">
                              <w:rPr>
                                <w:sz w:val="24"/>
                                <w:szCs w:val="24"/>
                              </w:rPr>
                              <w:t>-Configured a windows server with functionalities ADDS, DNS, IIS</w:t>
                            </w:r>
                            <w:r w:rsidR="0068569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A51FE">
                              <w:rPr>
                                <w:sz w:val="24"/>
                                <w:szCs w:val="24"/>
                              </w:rPr>
                              <w:t>(For hosting website), DHCP,</w:t>
                            </w:r>
                            <w:r w:rsidR="0068569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A51FE">
                              <w:rPr>
                                <w:sz w:val="24"/>
                                <w:szCs w:val="24"/>
                              </w:rPr>
                              <w:t>FTP and Shared Drive with quota limit</w:t>
                            </w:r>
                          </w:p>
                          <w:p w14:paraId="333A9160" w14:textId="0AE26CAA" w:rsidR="00D72757" w:rsidRDefault="00C36422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BA51FE">
                              <w:rPr>
                                <w:sz w:val="24"/>
                                <w:szCs w:val="24"/>
                              </w:rPr>
                              <w:t xml:space="preserve"> - Network Configured following Cisco three-layer hierarchical model with remote VPN -Tool used: GNS3 and VMware</w:t>
                            </w:r>
                          </w:p>
                          <w:p w14:paraId="2B6F6590" w14:textId="77777777" w:rsidR="000770FE" w:rsidRPr="00BA51FE" w:rsidRDefault="000770FE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AC4DDDD" w14:textId="5A1C7B41" w:rsidR="0083371C" w:rsidRPr="009C33EC" w:rsidRDefault="0083371C" w:rsidP="009C33EC">
                            <w:pPr>
                              <w:spacing w:line="240" w:lineRule="auto"/>
                              <w:ind w:left="705"/>
                              <w:jc w:val="both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D1B02" id="Text Box 1198" o:spid="_x0000_s1042" type="#_x0000_t202" style="position:absolute;margin-left:233.8pt;margin-top:373.6pt;width:361.35pt;height:262.5pt;z-index:252142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" fillcolor="white [3212]" stroked="f" strokeweight=".5pt">
                <v:textbox>
                  <w:txbxContent>
                    <w:p w14:paraId="39928446" w14:textId="33194648" w:rsidR="00170DFF" w:rsidRPr="007912B3" w:rsidRDefault="009C33EC" w:rsidP="0083371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jc w:val="both"/>
                        <w:rPr>
                          <w:b/>
                          <w:sz w:val="27"/>
                          <w:szCs w:val="27"/>
                        </w:rPr>
                      </w:pPr>
                      <w:r w:rsidRPr="007912B3">
                        <w:rPr>
                          <w:b/>
                          <w:sz w:val="27"/>
                          <w:szCs w:val="27"/>
                        </w:rPr>
                        <w:t>Small/Medium Enterprises Network Design and</w:t>
                      </w:r>
                      <w:r w:rsidR="00B5547F">
                        <w:rPr>
                          <w:b/>
                          <w:sz w:val="27"/>
                          <w:szCs w:val="27"/>
                        </w:rPr>
                        <w:t xml:space="preserve"> </w:t>
                      </w:r>
                      <w:r w:rsidRPr="007912B3">
                        <w:rPr>
                          <w:b/>
                          <w:sz w:val="27"/>
                          <w:szCs w:val="27"/>
                        </w:rPr>
                        <w:t>Config</w:t>
                      </w:r>
                    </w:p>
                    <w:p w14:paraId="41750F2C" w14:textId="77777777" w:rsidR="00773244" w:rsidRDefault="00EC05B4" w:rsidP="00773244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EC05B4">
                        <w:rPr>
                          <w:i/>
                          <w:sz w:val="24"/>
                          <w:szCs w:val="24"/>
                        </w:rPr>
                        <w:t xml:space="preserve">Nami Assignment </w:t>
                      </w:r>
                      <w:r w:rsidR="000C3C5A" w:rsidRPr="00EC05B4">
                        <w:rPr>
                          <w:i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74BB552" w14:textId="77777777" w:rsidR="00773244" w:rsidRDefault="00773244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2F1A67FA" w14:textId="18D5E922" w:rsidR="00BA51FE" w:rsidRDefault="00D72757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D72757">
                        <w:rPr>
                          <w:sz w:val="24"/>
                          <w:szCs w:val="24"/>
                        </w:rPr>
                        <w:t>-Designed and configured small and medium enterprises network as an assignment over cisco packet tracer</w:t>
                      </w:r>
                      <w:r w:rsidR="00667812">
                        <w:rPr>
                          <w:sz w:val="24"/>
                          <w:szCs w:val="24"/>
                        </w:rPr>
                        <w:t>,</w:t>
                      </w:r>
                      <w:r w:rsidRPr="00D72757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0500CB16" w14:textId="46BBD655" w:rsidR="00C75FE9" w:rsidRPr="00BA51FE" w:rsidRDefault="00D72757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D72757">
                        <w:rPr>
                          <w:sz w:val="24"/>
                          <w:szCs w:val="24"/>
                        </w:rPr>
                        <w:t>-Concept Used: EIGRP, ETTHERCHANNEL, STP, HSRP, BGP, AAA, ACL, DMZ, PPP, IPsec/Remote VPN</w:t>
                      </w:r>
                    </w:p>
                    <w:p w14:paraId="38DA84E6" w14:textId="68148040" w:rsidR="0083371C" w:rsidRPr="007912B3" w:rsidRDefault="0083371C" w:rsidP="0083371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jc w:val="both"/>
                        <w:rPr>
                          <w:b/>
                          <w:sz w:val="27"/>
                          <w:szCs w:val="27"/>
                        </w:rPr>
                      </w:pPr>
                      <w:r w:rsidRPr="007912B3">
                        <w:rPr>
                          <w:b/>
                          <w:sz w:val="27"/>
                          <w:szCs w:val="27"/>
                        </w:rPr>
                        <w:t>Windows server</w:t>
                      </w:r>
                      <w:r w:rsidR="00BA51FE" w:rsidRPr="007912B3">
                        <w:rPr>
                          <w:b/>
                          <w:sz w:val="27"/>
                          <w:szCs w:val="27"/>
                        </w:rPr>
                        <w:t xml:space="preserve"> with Network</w:t>
                      </w:r>
                      <w:r w:rsidR="001F3C8F" w:rsidRPr="007912B3">
                        <w:rPr>
                          <w:b/>
                          <w:sz w:val="27"/>
                          <w:szCs w:val="27"/>
                        </w:rPr>
                        <w:t xml:space="preserve"> in GNS3</w:t>
                      </w:r>
                    </w:p>
                    <w:p w14:paraId="7BD6F663" w14:textId="6D486FA5" w:rsidR="00330C09" w:rsidRDefault="00D72757" w:rsidP="00330C09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D72757">
                        <w:rPr>
                          <w:i/>
                          <w:sz w:val="24"/>
                          <w:szCs w:val="24"/>
                        </w:rPr>
                        <w:t xml:space="preserve"> Assignment</w:t>
                      </w:r>
                      <w:r w:rsidR="009D4D4B">
                        <w:rPr>
                          <w:i/>
                          <w:sz w:val="24"/>
                          <w:szCs w:val="24"/>
                        </w:rPr>
                        <w:t>, Nami Collage</w:t>
                      </w:r>
                    </w:p>
                    <w:p w14:paraId="3D134634" w14:textId="231B1A9E" w:rsidR="00330C09" w:rsidRPr="00330C09" w:rsidRDefault="006727A7" w:rsidP="00330C09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>
                        <w:rPr>
                          <w:i/>
                          <w:sz w:val="24"/>
                          <w:szCs w:val="24"/>
                        </w:rPr>
                        <w:t>- Act as a group leader</w:t>
                      </w:r>
                    </w:p>
                    <w:p w14:paraId="01D6B6EC" w14:textId="76672020" w:rsidR="00741611" w:rsidRPr="00BA51FE" w:rsidRDefault="00C36422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BA51FE">
                        <w:rPr>
                          <w:sz w:val="24"/>
                          <w:szCs w:val="24"/>
                        </w:rPr>
                        <w:t>-Configured a windows server with functionalities ADDS, DNS, IIS</w:t>
                      </w:r>
                      <w:r w:rsidR="0068569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BA51FE">
                        <w:rPr>
                          <w:sz w:val="24"/>
                          <w:szCs w:val="24"/>
                        </w:rPr>
                        <w:t>(For hosting website), DHCP,</w:t>
                      </w:r>
                      <w:r w:rsidR="0068569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BA51FE">
                        <w:rPr>
                          <w:sz w:val="24"/>
                          <w:szCs w:val="24"/>
                        </w:rPr>
                        <w:t>FTP and Shared Drive with quota limit</w:t>
                      </w:r>
                    </w:p>
                    <w:p w14:paraId="333A9160" w14:textId="0AE26CAA" w:rsidR="00D72757" w:rsidRDefault="00C36422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BA51FE">
                        <w:rPr>
                          <w:sz w:val="24"/>
                          <w:szCs w:val="24"/>
                        </w:rPr>
                        <w:t xml:space="preserve"> - Network Configured following Cisco three-layer hierarchical model with remote VPN -Tool used: GNS3 and VMware</w:t>
                      </w:r>
                    </w:p>
                    <w:p w14:paraId="2B6F6590" w14:textId="77777777" w:rsidR="000770FE" w:rsidRPr="00BA51FE" w:rsidRDefault="000770FE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2AC4DDDD" w14:textId="5A1C7B41" w:rsidR="0083371C" w:rsidRPr="009C33EC" w:rsidRDefault="0083371C" w:rsidP="009C33EC">
                      <w:pPr>
                        <w:spacing w:line="240" w:lineRule="auto"/>
                        <w:ind w:left="705"/>
                        <w:jc w:val="both"/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034F7">
        <w:rPr>
          <w:noProof/>
        </w:rPr>
        <mc:AlternateContent>
          <mc:Choice Requires="wpg">
            <w:drawing>
              <wp:anchor distT="0" distB="0" distL="114300" distR="114300" simplePos="0" relativeHeight="252156928" behindDoc="0" locked="0" layoutInCell="1" allowOverlap="1" wp14:anchorId="587FACD8" wp14:editId="1D13FA27">
                <wp:simplePos x="0" y="0"/>
                <wp:positionH relativeFrom="column">
                  <wp:posOffset>1866265</wp:posOffset>
                </wp:positionH>
                <wp:positionV relativeFrom="paragraph">
                  <wp:posOffset>8113395</wp:posOffset>
                </wp:positionV>
                <wp:extent cx="4812980" cy="2433955"/>
                <wp:effectExtent l="0" t="0" r="6985" b="4445"/>
                <wp:wrapNone/>
                <wp:docPr id="1231" name="Group 1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2980" cy="2433955"/>
                          <a:chOff x="22444" y="0"/>
                          <a:chExt cx="4813953" cy="2434441"/>
                        </a:xfrm>
                      </wpg:grpSpPr>
                      <wpg:grpSp>
                        <wpg:cNvPr id="1230" name="Group 1230"/>
                        <wpg:cNvGrpSpPr/>
                        <wpg:grpSpPr>
                          <a:xfrm>
                            <a:off x="22444" y="0"/>
                            <a:ext cx="4813953" cy="520098"/>
                            <a:chOff x="22444" y="0"/>
                            <a:chExt cx="4813953" cy="520098"/>
                          </a:xfrm>
                        </wpg:grpSpPr>
                        <wps:wsp>
                          <wps:cNvPr id="1200" name="Text Box 1200"/>
                          <wps:cNvSpPr txBox="1"/>
                          <wps:spPr>
                            <a:xfrm>
                              <a:off x="23097" y="0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E9528D" w14:textId="77777777" w:rsidR="00CC3526" w:rsidRPr="00A5224D" w:rsidRDefault="00CC3526" w:rsidP="00CC3526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1" name="Text Box 1201"/>
                          <wps:cNvSpPr txBox="1"/>
                          <wps:spPr>
                            <a:xfrm>
                              <a:off x="35626" y="71252"/>
                              <a:ext cx="2275205" cy="3505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1810B6FA" w14:textId="462814ED" w:rsidR="00CC3526" w:rsidRPr="001F1BED" w:rsidRDefault="0024656A" w:rsidP="00CC3526">
                                <w:pPr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</w:rPr>
                                </w:pPr>
                                <w:r w:rsidRPr="001F1BED"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</w:rPr>
                                  <w:t>Edu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2" name="Text Box 1202"/>
                          <wps:cNvSpPr txBox="1"/>
                          <wps:spPr>
                            <a:xfrm>
                              <a:off x="22444" y="475013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44860CC" w14:textId="77777777" w:rsidR="00CC3526" w:rsidRPr="00A5224D" w:rsidRDefault="00CC3526" w:rsidP="00CC3526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29" name="Group 1229"/>
                        <wpg:cNvGrpSpPr/>
                        <wpg:grpSpPr>
                          <a:xfrm>
                            <a:off x="106868" y="641267"/>
                            <a:ext cx="4529466" cy="1793174"/>
                            <a:chOff x="-10" y="0"/>
                            <a:chExt cx="4529466" cy="1793174"/>
                          </a:xfrm>
                        </wpg:grpSpPr>
                        <wpg:grpSp>
                          <wpg:cNvPr id="1225" name="Group 1225"/>
                          <wpg:cNvGrpSpPr/>
                          <wpg:grpSpPr>
                            <a:xfrm>
                              <a:off x="0" y="0"/>
                              <a:ext cx="4529456" cy="1175658"/>
                              <a:chOff x="0" y="0"/>
                              <a:chExt cx="4529770" cy="771896"/>
                            </a:xfrm>
                          </wpg:grpSpPr>
                          <wps:wsp>
                            <wps:cNvPr id="1223" name="Text Box 1223"/>
                            <wps:cNvSpPr txBox="1"/>
                            <wps:spPr>
                              <a:xfrm>
                                <a:off x="0" y="0"/>
                                <a:ext cx="760021" cy="569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25DB29" w14:textId="34A3BE33" w:rsidR="00402CD3" w:rsidRDefault="00402CD3">
                                  <w:r>
                                    <w:t>2019-09 –</w:t>
                                  </w:r>
                                </w:p>
                                <w:p w14:paraId="32FFF7CC" w14:textId="6B44B4DE" w:rsidR="00402CD3" w:rsidRPr="00402CD3" w:rsidRDefault="00402CD3">
                                  <w:r>
                                    <w:t>2022-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4" name="Text Box 1224"/>
                            <wps:cNvSpPr txBox="1"/>
                            <wps:spPr>
                              <a:xfrm>
                                <a:off x="775761" y="0"/>
                                <a:ext cx="3754009" cy="7718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2C717A" w14:textId="77B8F6D3" w:rsidR="00402CD3" w:rsidRDefault="000B39B0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</w:pP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Bachelor of Engineering</w:t>
                                  </w:r>
                                  <w:r w:rsidR="00795ED7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 </w:t>
                                  </w: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(Honours) in </w:t>
                                  </w:r>
                                  <w:r w:rsidR="004171BF"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ing (</w:t>
                                  </w: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er N</w:t>
                                  </w:r>
                                  <w:r w:rsidR="00E26B06"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e</w:t>
                                  </w: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tworking Engineering)</w:t>
                                  </w:r>
                                </w:p>
                                <w:p w14:paraId="1F72A13E" w14:textId="43ADDAFD" w:rsidR="00D510DD" w:rsidRPr="00963963" w:rsidRDefault="00D510DD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63963">
                                    <w:rPr>
                                      <w:sz w:val="24"/>
                                      <w:szCs w:val="24"/>
                                    </w:rPr>
                                    <w:t>NAMI College (aff. University of Northampton</w:t>
                                  </w:r>
                                  <w:r w:rsidR="002329F5">
                                    <w:rPr>
                                      <w:sz w:val="24"/>
                                      <w:szCs w:val="24"/>
                                    </w:rPr>
                                    <w:t>, England</w:t>
                                  </w:r>
                                  <w:r w:rsidRPr="00963963">
                                    <w:rPr>
                                      <w:sz w:val="24"/>
                                      <w:szCs w:val="24"/>
                                    </w:rPr>
                                    <w:t>) - Narayantar, Kathmandu</w:t>
                                  </w:r>
                                </w:p>
                                <w:p w14:paraId="5930088D" w14:textId="77777777" w:rsidR="00402CD3" w:rsidRDefault="00402CD3" w:rsidP="00402CD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226" name="Group 1226"/>
                          <wpg:cNvGrpSpPr/>
                          <wpg:grpSpPr>
                            <a:xfrm>
                              <a:off x="-10" y="1020946"/>
                              <a:ext cx="4355460" cy="772228"/>
                              <a:chOff x="-10" y="-332"/>
                              <a:chExt cx="4355460" cy="772228"/>
                            </a:xfrm>
                          </wpg:grpSpPr>
                          <wps:wsp>
                            <wps:cNvPr id="1227" name="Text Box 1227"/>
                            <wps:cNvSpPr txBox="1"/>
                            <wps:spPr>
                              <a:xfrm>
                                <a:off x="-10" y="-332"/>
                                <a:ext cx="864682" cy="569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A60D48" w14:textId="77777777" w:rsidR="00D510DD" w:rsidRDefault="00D510DD" w:rsidP="00FC6D5D">
                                  <w:pPr>
                                    <w:spacing w:line="240" w:lineRule="auto"/>
                                  </w:pPr>
                                  <w:r>
                                    <w:t>2019-09 –</w:t>
                                  </w:r>
                                </w:p>
                                <w:p w14:paraId="3B5868C2" w14:textId="77777777" w:rsidR="00D510DD" w:rsidRPr="00402CD3" w:rsidRDefault="00D510DD" w:rsidP="00FC6D5D">
                                  <w:pPr>
                                    <w:spacing w:line="240" w:lineRule="auto"/>
                                  </w:pPr>
                                  <w:r>
                                    <w:t>2022-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8" name="Text Box 1228"/>
                            <wps:cNvSpPr txBox="1"/>
                            <wps:spPr>
                              <a:xfrm>
                                <a:off x="775707" y="0"/>
                                <a:ext cx="3579743" cy="7718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9B7C001" w14:textId="2A54F963" w:rsidR="00D510DD" w:rsidRDefault="00AB2966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</w:pP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High School</w:t>
                                  </w:r>
                                  <w:r w:rsidR="0065008A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 (+2)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: </w:t>
                                  </w:r>
                                  <w:r w:rsidR="00E14862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(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er Science</w:t>
                                  </w:r>
                                  <w:r w:rsidR="00E14862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)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 </w:t>
                                  </w:r>
                                </w:p>
                                <w:p w14:paraId="11AAA9F9" w14:textId="6D67D2F7" w:rsidR="009C3CD8" w:rsidRPr="000C3181" w:rsidRDefault="009C3CD8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0C3181">
                                    <w:rPr>
                                      <w:sz w:val="24"/>
                                      <w:szCs w:val="24"/>
                                    </w:rPr>
                                    <w:t>Vishwa Adarsha College - Itahari,</w:t>
                                  </w:r>
                                  <w:r w:rsidR="000C318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0C3181">
                                    <w:rPr>
                                      <w:sz w:val="24"/>
                                      <w:szCs w:val="24"/>
                                    </w:rPr>
                                    <w:t>sunsari</w:t>
                                  </w:r>
                                </w:p>
                                <w:p w14:paraId="294DC4ED" w14:textId="77777777" w:rsidR="00D510DD" w:rsidRDefault="00D510DD" w:rsidP="00D510D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7FACD8" id="Group 1231" o:spid="_x0000_s1043" style="position:absolute;margin-left:146.95pt;margin-top:638.85pt;width:378.95pt;height:191.65pt;z-index:252156928;mso-width-relative:margin;mso-height-relative:margin" coordorigin="224" coordsize="48139,24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">
                <v:group id="Group 1230" o:spid="_x0000_s1044" style="position:absolute;left:224;width:48139;height:5200" coordorigin="224" coordsize="48139,5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s0/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5sIv38gIevUEAAD//wMAUEsBAi0AFAAGAAgAAAAhANvh9svuAAAAhQEAABMAAAAAAAAA&#10;AAAAAAAAAAAAAFtDb250ZW50X1R5cGVzXS54bWxQSwECLQAUAAYACAAAACEAWvQsW78AAAAVAQAA&#10;CwAAAAAAAAAAAAAAAAAfAQAAX3JlbHMvLnJlbHNQSwECLQAUAAYACAAAACEADDLNP8YAAADdAAAA&#10;DwAAAAAAAAAAAAAAAAAHAgAAZHJzL2Rvd25yZXYueG1sUEsFBgAAAAADAAMAtwAAAPoCAAAAAA==&#10;">
                  <v:shape id="Text Box 1200" o:spid="_x0000_s1045" type="#_x0000_t202" style="position:absolute;left:23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" fillcolor="#fb7171" stroked="f" strokeweight=".5pt">
                    <v:textbox>
                      <w:txbxContent>
                        <w:p w14:paraId="3EE9528D" w14:textId="77777777" w:rsidR="00CC3526" w:rsidRPr="00A5224D" w:rsidRDefault="00CC3526" w:rsidP="00CC3526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  <v:shape id="Text Box 1201" o:spid="_x0000_s1046" type="#_x0000_t202" style="position:absolute;left:356;top:712;width:22752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" fillcolor="white [3201]" strokecolor="white [3212]" strokeweight=".5pt">
                    <v:textbox>
                      <w:txbxContent>
                        <w:p w14:paraId="1810B6FA" w14:textId="462814ED" w:rsidR="00CC3526" w:rsidRPr="001F1BED" w:rsidRDefault="0024656A" w:rsidP="00CC3526">
                          <w:pPr>
                            <w:rPr>
                              <w:b/>
                              <w:color w:val="FF0000"/>
                              <w:sz w:val="36"/>
                              <w:szCs w:val="36"/>
                            </w:rPr>
                          </w:pPr>
                          <w:r w:rsidRPr="001F1BED">
                            <w:rPr>
                              <w:b/>
                              <w:color w:val="FF0000"/>
                              <w:sz w:val="36"/>
                              <w:szCs w:val="36"/>
                            </w:rPr>
                            <w:t>Education</w:t>
                          </w:r>
                        </w:p>
                      </w:txbxContent>
                    </v:textbox>
                  </v:shape>
                  <v:shape id="Text Box 1202" o:spid="_x0000_s1047" type="#_x0000_t202" style="position:absolute;left:224;top:475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" fillcolor="#fb7171" stroked="f" strokeweight=".5pt">
                    <v:textbox>
                      <w:txbxContent>
                        <w:p w14:paraId="544860CC" w14:textId="77777777" w:rsidR="00CC3526" w:rsidRPr="00A5224D" w:rsidRDefault="00CC3526" w:rsidP="00CC3526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</v:group>
                <v:group id="Group 1229" o:spid="_x0000_s1048" style="position:absolute;left:1068;top:6412;width:45295;height:17932" coordorigin="" coordsize="45294,17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">
                  <v:group id="Group 1225" o:spid="_x0000_s1049" style="position:absolute;width:45294;height:11756" coordsize="45297,7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Ph6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wkGcP7m3CCnL8AAAD//wMAUEsBAi0AFAAGAAgAAAAhANvh9svuAAAAhQEAABMAAAAAAAAAAAAA&#10;AAAAAAAAAFtDb250ZW50X1R5cGVzXS54bWxQSwECLQAUAAYACAAAACEAWvQsW78AAAAVAQAACwAA&#10;AAAAAAAAAAAAAAAfAQAAX3JlbHMvLnJlbHNQSwECLQAUAAYACAAAACEAmZz4esMAAADdAAAADwAA&#10;AAAAAAAAAAAAAAAHAgAAZHJzL2Rvd25yZXYueG1sUEsFBgAAAAADAAMAtwAAAPcCAAAAAA==&#10;">
                    <v:shape id="Text Box 1223" o:spid="_x0000_s1050" type="#_x0000_t202" style="position:absolute;width:7600;height:5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" fillcolor="white [3201]" stroked="f" strokeweight=".5pt">
                      <v:textbox>
                        <w:txbxContent>
                          <w:p w14:paraId="7A25DB29" w14:textId="34A3BE33" w:rsidR="00402CD3" w:rsidRDefault="00402CD3">
                            <w:r>
                              <w:t>2019-09 –</w:t>
                            </w:r>
                          </w:p>
                          <w:p w14:paraId="32FFF7CC" w14:textId="6B44B4DE" w:rsidR="00402CD3" w:rsidRPr="00402CD3" w:rsidRDefault="00402CD3">
                            <w:r>
                              <w:t>2022-08</w:t>
                            </w:r>
                          </w:p>
                        </w:txbxContent>
                      </v:textbox>
                    </v:shape>
                    <v:shape id="Text Box 1224" o:spid="_x0000_s1051" type="#_x0000_t202" style="position:absolute;left:7757;width:37540;height: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" fillcolor="white [3201]" stroked="f" strokeweight=".5pt">
                      <v:textbox>
                        <w:txbxContent>
                          <w:p w14:paraId="2A2C717A" w14:textId="77B8F6D3" w:rsidR="00402CD3" w:rsidRDefault="000B39B0" w:rsidP="00D510DD">
                            <w:pPr>
                              <w:spacing w:line="240" w:lineRule="auto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Bachelor of Engineering</w:t>
                            </w:r>
                            <w:r w:rsidR="00795ED7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 xml:space="preserve">(Honours) in </w:t>
                            </w:r>
                            <w:r w:rsidR="004171BF" w:rsidRPr="00D510DD">
                              <w:rPr>
                                <w:b/>
                                <w:sz w:val="27"/>
                                <w:szCs w:val="27"/>
                              </w:rPr>
                              <w:t>Computing (</w:t>
                            </w: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Computer N</w:t>
                            </w:r>
                            <w:r w:rsidR="00E26B06" w:rsidRPr="00D510DD">
                              <w:rPr>
                                <w:b/>
                                <w:sz w:val="27"/>
                                <w:szCs w:val="27"/>
                              </w:rPr>
                              <w:t>e</w:t>
                            </w: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tworking Engineering)</w:t>
                            </w:r>
                          </w:p>
                          <w:p w14:paraId="1F72A13E" w14:textId="43ADDAFD" w:rsidR="00D510DD" w:rsidRPr="00963963" w:rsidRDefault="00D510DD" w:rsidP="00D510DD">
                            <w:pPr>
                              <w:spacing w:line="24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63963">
                              <w:rPr>
                                <w:sz w:val="24"/>
                                <w:szCs w:val="24"/>
                              </w:rPr>
                              <w:t>NAMI College (aff. University of Northampton</w:t>
                            </w:r>
                            <w:r w:rsidR="002329F5">
                              <w:rPr>
                                <w:sz w:val="24"/>
                                <w:szCs w:val="24"/>
                              </w:rPr>
                              <w:t>, England</w:t>
                            </w:r>
                            <w:r w:rsidRPr="00963963">
                              <w:rPr>
                                <w:sz w:val="24"/>
                                <w:szCs w:val="24"/>
                              </w:rPr>
                              <w:t>) - Narayantar, Kathmandu</w:t>
                            </w:r>
                          </w:p>
                          <w:p w14:paraId="5930088D" w14:textId="77777777" w:rsidR="00402CD3" w:rsidRDefault="00402CD3" w:rsidP="00402CD3"/>
                        </w:txbxContent>
                      </v:textbox>
                    </v:shape>
                  </v:group>
                  <v:group id="Group 1226" o:spid="_x0000_s1052" style="position:absolute;top:10209;width:43554;height:7722" coordorigin=",-3" coordsize="43554,7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">
                    <v:shape id="Text Box 1227" o:spid="_x0000_s1053" type="#_x0000_t202" style="position:absolute;top:-3;width:8646;height:5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" fillcolor="white [3201]" stroked="f" strokeweight=".5pt">
                      <v:textbox>
                        <w:txbxContent>
                          <w:p w14:paraId="56A60D48" w14:textId="77777777" w:rsidR="00D510DD" w:rsidRDefault="00D510DD" w:rsidP="00FC6D5D">
                            <w:pPr>
                              <w:spacing w:line="240" w:lineRule="auto"/>
                            </w:pPr>
                            <w:r>
                              <w:t>2019-09 –</w:t>
                            </w:r>
                          </w:p>
                          <w:p w14:paraId="3B5868C2" w14:textId="77777777" w:rsidR="00D510DD" w:rsidRPr="00402CD3" w:rsidRDefault="00D510DD" w:rsidP="00FC6D5D">
                            <w:pPr>
                              <w:spacing w:line="240" w:lineRule="auto"/>
                            </w:pPr>
                            <w:r>
                              <w:t>2022-08</w:t>
                            </w:r>
                          </w:p>
                        </w:txbxContent>
                      </v:textbox>
                    </v:shape>
                    <v:shape id="Text Box 1228" o:spid="_x0000_s1054" type="#_x0000_t202" style="position:absolute;left:7757;width:35797;height: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" fillcolor="white [3201]" stroked="f" strokeweight=".5pt">
                      <v:textbox>
                        <w:txbxContent>
                          <w:p w14:paraId="49B7C001" w14:textId="2A54F963" w:rsidR="00D510DD" w:rsidRDefault="00AB2966" w:rsidP="00D510DD">
                            <w:pPr>
                              <w:spacing w:line="240" w:lineRule="auto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>High School</w:t>
                            </w:r>
                            <w:r w:rsidR="0065008A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(+2)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 xml:space="preserve">: </w:t>
                            </w:r>
                            <w:r w:rsidR="00E14862">
                              <w:rPr>
                                <w:b/>
                                <w:sz w:val="27"/>
                                <w:szCs w:val="27"/>
                              </w:rPr>
                              <w:t>(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>Computer Science</w:t>
                            </w:r>
                            <w:r w:rsidR="00E14862">
                              <w:rPr>
                                <w:b/>
                                <w:sz w:val="27"/>
                                <w:szCs w:val="27"/>
                              </w:rPr>
                              <w:t>)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</w:p>
                          <w:p w14:paraId="11AAA9F9" w14:textId="6D67D2F7" w:rsidR="009C3CD8" w:rsidRPr="000C3181" w:rsidRDefault="009C3CD8" w:rsidP="00D510DD">
                            <w:pPr>
                              <w:spacing w:line="24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C3181">
                              <w:rPr>
                                <w:sz w:val="24"/>
                                <w:szCs w:val="24"/>
                              </w:rPr>
                              <w:t>Vishwa Adarsha College - Itahari,</w:t>
                            </w:r>
                            <w:r w:rsidR="000C318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C3181">
                              <w:rPr>
                                <w:sz w:val="24"/>
                                <w:szCs w:val="24"/>
                              </w:rPr>
                              <w:t>sunsari</w:t>
                            </w:r>
                          </w:p>
                          <w:p w14:paraId="294DC4ED" w14:textId="77777777" w:rsidR="00D510DD" w:rsidRDefault="00D510DD" w:rsidP="00D510DD"/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D053E6">
        <w:rPr>
          <w:noProof/>
        </w:rPr>
        <mc:AlternateContent>
          <mc:Choice Requires="wpg">
            <w:drawing>
              <wp:anchor distT="0" distB="0" distL="114300" distR="114300" simplePos="0" relativeHeight="252098560" behindDoc="0" locked="0" layoutInCell="1" allowOverlap="1" wp14:anchorId="5140DC50" wp14:editId="6D96846C">
                <wp:simplePos x="0" y="0"/>
                <wp:positionH relativeFrom="page">
                  <wp:posOffset>0</wp:posOffset>
                </wp:positionH>
                <wp:positionV relativeFrom="paragraph">
                  <wp:posOffset>2692400</wp:posOffset>
                </wp:positionV>
                <wp:extent cx="2984500" cy="1905635"/>
                <wp:effectExtent l="0" t="0" r="6350" b="0"/>
                <wp:wrapNone/>
                <wp:docPr id="1218" name="Group 12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4500" cy="1905635"/>
                          <a:chOff x="0" y="-10633"/>
                          <a:chExt cx="2985527" cy="1906075"/>
                        </a:xfrm>
                      </wpg:grpSpPr>
                      <wps:wsp>
                        <wps:cNvPr id="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-10633"/>
                            <a:ext cx="2985526" cy="38227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F5A7DE" w14:textId="3FD6C6E0" w:rsidR="008858F8" w:rsidRPr="003D468E" w:rsidRDefault="008858F8" w:rsidP="0049282A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3D468E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</w:rPr>
                                <w:t>Contact</w:t>
                              </w:r>
                            </w:p>
                            <w:p w14:paraId="6137AC95" w14:textId="30EE4340" w:rsidR="008858F8" w:rsidRPr="003D468E" w:rsidRDefault="008858F8" w:rsidP="00A4574E">
                              <w:pPr>
                                <w:jc w:val="center"/>
                                <w:rPr>
                                  <w:sz w:val="40"/>
                                  <w:szCs w:val="4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31904" y="382289"/>
                            <a:ext cx="2540708" cy="3016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202CD00" w14:textId="1266AD9D" w:rsidR="00A4574E" w:rsidRPr="00A5224D" w:rsidRDefault="00C773C6" w:rsidP="00A4574E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9803A3">
                                <w:rPr>
                                  <w:rFonts w:ascii="Segoe UI Emoji" w:hAnsi="Segoe UI Emoji" w:cs="Segoe UI Emoji"/>
                                  <w:color w:val="FFFFFF" w:themeColor="background1"/>
                                  <w:sz w:val="26"/>
                                  <w:szCs w:val="26"/>
                                </w:rPr>
                                <w:t>🏠</w:t>
                              </w:r>
                              <w:r w:rsidR="009803A3">
                                <w:rPr>
                                  <w:rFonts w:ascii="Segoe UI Emoji" w:hAnsi="Segoe UI Emoji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  <w:r w:rsidR="00A4574E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Jorpati, Bagmati, </w:t>
                              </w:r>
                              <w:r w:rsidR="00FF3C28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446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11875" y="605642"/>
                            <a:ext cx="2878372" cy="3657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823309" w14:textId="7A0BB7CD" w:rsidR="00A4574E" w:rsidRPr="00A5224D" w:rsidRDefault="00A5224D" w:rsidP="00A4574E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A5224D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</w:rPr>
                                <w:t>✉️</w:t>
                              </w:r>
                              <w:r w:rsidR="00511230">
                                <w:rPr>
                                  <w:rFonts w:ascii="Segoe UI Emoji" w:hAnsi="Segoe UI Emoji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="00A4574E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Official.kaushalg@gmail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0" y="831273"/>
                            <a:ext cx="2275205" cy="382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4C0A2A" w14:textId="1664829A" w:rsidR="00096A7C" w:rsidRPr="009D5240" w:rsidRDefault="00A5224D" w:rsidP="00096A7C">
                              <w:pPr>
                                <w:rPr>
                                  <w:color w:val="FFFFFF" w:themeColor="background1"/>
                                  <w:sz w:val="25"/>
                                  <w:szCs w:val="25"/>
                                </w:rPr>
                              </w:pPr>
                              <w:r w:rsidRPr="00F73FE0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</w:rPr>
                                <w:t>📞</w:t>
                              </w:r>
                              <w:r w:rsidR="00511230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</w:rPr>
                                <w:tab/>
                              </w:r>
                              <w:r w:rsidR="00096A7C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+977</w:t>
                              </w:r>
                              <w:r w:rsidR="00F657C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096A7C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9804003501</w:t>
                              </w:r>
                            </w:p>
                            <w:p w14:paraId="2A5FCAAE" w14:textId="77777777" w:rsidR="00096A7C" w:rsidRPr="00A4574E" w:rsidRDefault="00096A7C" w:rsidP="00096A7C">
                              <w:pPr>
                                <w:rPr>
                                  <w:color w:val="FFFFFF" w:themeColor="background1"/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 Box 84"/>
                        <wps:cNvSpPr txBox="1"/>
                        <wps:spPr>
                          <a:xfrm>
                            <a:off x="0" y="1353787"/>
                            <a:ext cx="2952750" cy="541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511D97" w14:textId="44DFEF75" w:rsidR="00096A7C" w:rsidRPr="00F73FE0" w:rsidRDefault="00A5224D" w:rsidP="00096A7C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F73FE0">
                                <w:rPr>
                                  <w:rFonts w:ascii="Segoe UI Emoji" w:hAnsi="Segoe UI Emoji" w:cs="Segoe UI Emoji"/>
                                  <w:color w:val="FFFFFF" w:themeColor="background1"/>
                                  <w:sz w:val="26"/>
                                  <w:szCs w:val="26"/>
                                </w:rPr>
                                <w:t>🔗</w:t>
                              </w:r>
                              <w:r w:rsidR="00E73A6D" w:rsidRPr="00F73FE0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</w:rPr>
                                <w:t>h</w:t>
                              </w:r>
                              <w:r w:rsidR="00E91D27" w:rsidRPr="00F73FE0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</w:rPr>
                                <w:t>ttps://www.linkedin.com/in/kaushalghimire</w:t>
                              </w:r>
                              <w:r w:rsidR="00001072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  <w:p w14:paraId="77179D4F" w14:textId="77777777" w:rsidR="0078500C" w:rsidRPr="0049282A" w:rsidRDefault="0078500C" w:rsidP="00096A7C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Text Box 292"/>
                        <wps:cNvSpPr txBox="1"/>
                        <wps:spPr>
                          <a:xfrm>
                            <a:off x="0" y="1116281"/>
                            <a:ext cx="2636520" cy="3378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0E650E" w14:textId="5018C8E2" w:rsidR="00827BCD" w:rsidRDefault="00F73FE0" w:rsidP="00827BCD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F73FE0">
                                <w:rPr>
                                  <w:rFonts w:ascii="Segoe UI Emoji" w:hAnsi="Segoe UI Emoji" w:cstheme="minorHAnsi"/>
                                  <w:color w:val="FFFFFF" w:themeColor="background1"/>
                                  <w:sz w:val="26"/>
                                  <w:szCs w:val="26"/>
                                </w:rPr>
                                <w:t>🌐</w:t>
                              </w:r>
                              <w:r w:rsidR="00F11142">
                                <w:rPr>
                                  <w:rFonts w:ascii="Segoe UI Emoji" w:hAnsi="Segoe UI Emoji" w:cstheme="minorHAnsi"/>
                                  <w:color w:val="FFFFFF" w:themeColor="background1"/>
                                  <w:sz w:val="26"/>
                                  <w:szCs w:val="26"/>
                                </w:rPr>
                                <w:tab/>
                              </w:r>
                              <w:r w:rsidR="00722015" w:rsidRPr="007E2B09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</w:rPr>
                                <w:t>h</w:t>
                              </w:r>
                              <w:r w:rsidR="00827BCD" w:rsidRPr="007E2B09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</w:rPr>
                                <w:t>ttp://www.kaushalg.com.np</w:t>
                              </w:r>
                            </w:p>
                            <w:p w14:paraId="69471DA4" w14:textId="77777777" w:rsidR="00F11142" w:rsidRPr="007E2B09" w:rsidRDefault="00F11142" w:rsidP="00827BCD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40DC50" id="Group 1218" o:spid="_x0000_s1055" style="position:absolute;margin-left:0;margin-top:212pt;width:235pt;height:150.05pt;z-index:252098560;mso-position-horizontal-relative:page;mso-width-relative:margin;mso-height-relative:margin" coordorigin=",-106" coordsize="29855,19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">
                <v:shape id="_x0000_s1056" type="#_x0000_t202" style="position:absolute;top:-106;width:29855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" fillcolor="red" stroked="f">
                  <v:textbox>
                    <w:txbxContent>
                      <w:p w14:paraId="10F5A7DE" w14:textId="3FD6C6E0" w:rsidR="008858F8" w:rsidRPr="003D468E" w:rsidRDefault="008858F8" w:rsidP="0049282A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3D468E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</w:rPr>
                          <w:t>Contact</w:t>
                        </w:r>
                      </w:p>
                      <w:p w14:paraId="6137AC95" w14:textId="30EE4340" w:rsidR="008858F8" w:rsidRPr="003D468E" w:rsidRDefault="008858F8" w:rsidP="00A4574E">
                        <w:pPr>
                          <w:jc w:val="center"/>
                          <w:rPr>
                            <w:sz w:val="40"/>
                            <w:szCs w:val="40"/>
                          </w:rPr>
                        </w:pPr>
                      </w:p>
                    </w:txbxContent>
                  </v:textbox>
                </v:shape>
                <v:shape id="Text Box 63" o:spid="_x0000_s1057" type="#_x0000_t202" style="position:absolute;left:319;top:3822;width:25407;height:3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<v:textbox>
                    <w:txbxContent>
                      <w:p w14:paraId="5202CD00" w14:textId="1266AD9D" w:rsidR="00A4574E" w:rsidRPr="00A5224D" w:rsidRDefault="00C773C6" w:rsidP="00A4574E">
                        <w:pPr>
                          <w:rPr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9803A3">
                          <w:rPr>
                            <w:rFonts w:ascii="Segoe UI Emoji" w:hAnsi="Segoe UI Emoji" w:cs="Segoe UI Emoji"/>
                            <w:color w:val="FFFFFF" w:themeColor="background1"/>
                            <w:sz w:val="26"/>
                            <w:szCs w:val="26"/>
                          </w:rPr>
                          <w:t>🏠</w:t>
                        </w:r>
                        <w:r w:rsidR="009803A3">
                          <w:rPr>
                            <w:rFonts w:ascii="Segoe UI Emoji" w:hAnsi="Segoe UI Emoji"/>
                            <w:color w:val="FFFFFF" w:themeColor="background1"/>
                            <w:sz w:val="24"/>
                            <w:szCs w:val="24"/>
                          </w:rPr>
                          <w:t xml:space="preserve">     </w:t>
                        </w:r>
                        <w:r w:rsidR="00A4574E" w:rsidRPr="00A5224D">
                          <w:rPr>
                            <w:color w:val="FFFFFF" w:themeColor="background1"/>
                            <w:sz w:val="24"/>
                            <w:szCs w:val="24"/>
                          </w:rPr>
                          <w:t xml:space="preserve">Jorpati, Bagmati, </w:t>
                        </w:r>
                        <w:r w:rsidR="00FF3C28">
                          <w:rPr>
                            <w:color w:val="FFFFFF" w:themeColor="background1"/>
                            <w:sz w:val="24"/>
                            <w:szCs w:val="24"/>
                          </w:rPr>
                          <w:t>44600</w:t>
                        </w:r>
                      </w:p>
                    </w:txbxContent>
                  </v:textbox>
                </v:shape>
                <v:shape id="Text Box 64" o:spid="_x0000_s1058" type="#_x0000_t202" style="position:absolute;left:118;top:6056;width:28784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/x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DzKm/xxQAAANsAAAAP&#10;AAAAAAAAAAAAAAAAAAcCAABkcnMvZG93bnJldi54bWxQSwUGAAAAAAMAAwC3AAAA+QIAAAAA&#10;" filled="f" stroked="f" strokeweight=".5pt">
                  <v:textbox>
                    <w:txbxContent>
                      <w:p w14:paraId="47823309" w14:textId="7A0BB7CD" w:rsidR="00A4574E" w:rsidRPr="00A5224D" w:rsidRDefault="00A5224D" w:rsidP="00A4574E">
                        <w:pPr>
                          <w:rPr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A5224D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</w:rPr>
                          <w:t>✉️</w:t>
                        </w:r>
                        <w:r w:rsidR="00511230">
                          <w:rPr>
                            <w:rFonts w:ascii="Segoe UI Emoji" w:hAnsi="Segoe UI Emoji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="00A4574E" w:rsidRPr="00A5224D">
                          <w:rPr>
                            <w:color w:val="FFFFFF" w:themeColor="background1"/>
                            <w:sz w:val="24"/>
                            <w:szCs w:val="24"/>
                          </w:rPr>
                          <w:t>Official.kaushalg@gmail.com</w:t>
                        </w:r>
                      </w:p>
                    </w:txbxContent>
                  </v:textbox>
                </v:shape>
                <v:shape id="Text Box 71" o:spid="_x0000_s1059" type="#_x0000_t202" style="position:absolute;top:8312;width:22752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" filled="f" stroked="f" strokeweight=".5pt">
                  <v:textbox>
                    <w:txbxContent>
                      <w:p w14:paraId="634C0A2A" w14:textId="1664829A" w:rsidR="00096A7C" w:rsidRPr="009D5240" w:rsidRDefault="00A5224D" w:rsidP="00096A7C">
                        <w:pPr>
                          <w:rPr>
                            <w:color w:val="FFFFFF" w:themeColor="background1"/>
                            <w:sz w:val="25"/>
                            <w:szCs w:val="25"/>
                          </w:rPr>
                        </w:pPr>
                        <w:r w:rsidRPr="00F73FE0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</w:rPr>
                          <w:t>📞</w:t>
                        </w:r>
                        <w:r w:rsidR="00511230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</w:rPr>
                          <w:tab/>
                        </w:r>
                        <w:r w:rsidR="00096A7C" w:rsidRPr="00A5224D">
                          <w:rPr>
                            <w:color w:val="FFFFFF" w:themeColor="background1"/>
                            <w:sz w:val="24"/>
                            <w:szCs w:val="24"/>
                          </w:rPr>
                          <w:t>+977</w:t>
                        </w:r>
                        <w:r w:rsidR="00F657CC">
                          <w:rPr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r w:rsidR="00096A7C" w:rsidRPr="00A5224D">
                          <w:rPr>
                            <w:color w:val="FFFFFF" w:themeColor="background1"/>
                            <w:sz w:val="24"/>
                            <w:szCs w:val="24"/>
                          </w:rPr>
                          <w:t>9804003501</w:t>
                        </w:r>
                      </w:p>
                      <w:p w14:paraId="2A5FCAAE" w14:textId="77777777" w:rsidR="00096A7C" w:rsidRPr="00A4574E" w:rsidRDefault="00096A7C" w:rsidP="00096A7C">
                        <w:pPr>
                          <w:rPr>
                            <w:color w:val="FFFFFF" w:themeColor="background1"/>
                            <w:sz w:val="26"/>
                            <w:szCs w:val="26"/>
                          </w:rPr>
                        </w:pPr>
                      </w:p>
                    </w:txbxContent>
                  </v:textbox>
                </v:shape>
                <v:shape id="Text Box 84" o:spid="_x0000_s1060" type="#_x0000_t202" style="position:absolute;top:13537;width:29527;height:5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kLxgAAANsAAAAPAAAAZHJzL2Rvd25yZXYueG1sRI9Ba8JA&#10;FITvBf/D8oTe6kZp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QyaJC8YAAADbAAAA&#10;DwAAAAAAAAAAAAAAAAAHAgAAZHJzL2Rvd25yZXYueG1sUEsFBgAAAAADAAMAtwAAAPoCAAAAAA==&#10;" filled="f" stroked="f" strokeweight=".5pt">
                  <v:textbox>
                    <w:txbxContent>
                      <w:p w14:paraId="2C511D97" w14:textId="44DFEF75" w:rsidR="00096A7C" w:rsidRPr="00F73FE0" w:rsidRDefault="00A5224D" w:rsidP="00096A7C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F73FE0">
                          <w:rPr>
                            <w:rFonts w:ascii="Segoe UI Emoji" w:hAnsi="Segoe UI Emoji" w:cs="Segoe UI Emoji"/>
                            <w:color w:val="FFFFFF" w:themeColor="background1"/>
                            <w:sz w:val="26"/>
                            <w:szCs w:val="26"/>
                          </w:rPr>
                          <w:t>🔗</w:t>
                        </w:r>
                        <w:r w:rsidR="00E73A6D" w:rsidRPr="00F73FE0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</w:rPr>
                          <w:t>h</w:t>
                        </w:r>
                        <w:r w:rsidR="00E91D27" w:rsidRPr="00F73FE0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</w:rPr>
                          <w:t>ttps://www.linkedin.com/in/kaushalghimire</w:t>
                        </w:r>
                        <w:r w:rsidR="00001072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</w:p>
                      <w:p w14:paraId="77179D4F" w14:textId="77777777" w:rsidR="0078500C" w:rsidRPr="0049282A" w:rsidRDefault="0078500C" w:rsidP="00096A7C">
                        <w:pPr>
                          <w:rPr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292" o:spid="_x0000_s1061" type="#_x0000_t202" style="position:absolute;top:11162;width:26365;height:33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" filled="f" stroked="f" strokeweight=".5pt">
                  <v:textbox>
                    <w:txbxContent>
                      <w:p w14:paraId="6A0E650E" w14:textId="5018C8E2" w:rsidR="00827BCD" w:rsidRDefault="00F73FE0" w:rsidP="00827BCD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F73FE0">
                          <w:rPr>
                            <w:rFonts w:ascii="Segoe UI Emoji" w:hAnsi="Segoe UI Emoji" w:cstheme="minorHAnsi"/>
                            <w:color w:val="FFFFFF" w:themeColor="background1"/>
                            <w:sz w:val="26"/>
                            <w:szCs w:val="26"/>
                          </w:rPr>
                          <w:t>🌐</w:t>
                        </w:r>
                        <w:r w:rsidR="00F11142">
                          <w:rPr>
                            <w:rFonts w:ascii="Segoe UI Emoji" w:hAnsi="Segoe UI Emoji" w:cstheme="minorHAnsi"/>
                            <w:color w:val="FFFFFF" w:themeColor="background1"/>
                            <w:sz w:val="26"/>
                            <w:szCs w:val="26"/>
                          </w:rPr>
                          <w:tab/>
                        </w:r>
                        <w:r w:rsidR="00722015" w:rsidRPr="007E2B09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</w:rPr>
                          <w:t>h</w:t>
                        </w:r>
                        <w:r w:rsidR="00827BCD" w:rsidRPr="007E2B09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</w:rPr>
                          <w:t>ttp://www.kaushalg.com.np</w:t>
                        </w:r>
                      </w:p>
                      <w:p w14:paraId="69471DA4" w14:textId="77777777" w:rsidR="00F11142" w:rsidRPr="007E2B09" w:rsidRDefault="00F11142" w:rsidP="00827BCD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8957DD">
        <w:rPr>
          <w:rFonts w:ascii="Tahoma" w:eastAsiaTheme="minorEastAsia" w:hAnsi="Tahoma" w:cs="Tahoma"/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30304" behindDoc="0" locked="0" layoutInCell="1" allowOverlap="1" wp14:anchorId="74D495C6" wp14:editId="6C7ABD23">
                <wp:simplePos x="0" y="0"/>
                <wp:positionH relativeFrom="page">
                  <wp:posOffset>2936875</wp:posOffset>
                </wp:positionH>
                <wp:positionV relativeFrom="margin">
                  <wp:posOffset>18675</wp:posOffset>
                </wp:positionV>
                <wp:extent cx="4589145" cy="1371600"/>
                <wp:effectExtent l="0" t="0" r="1905" b="0"/>
                <wp:wrapNone/>
                <wp:docPr id="1184" name="Text Box 1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1371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0CC5C0" w14:textId="13428967" w:rsidR="00F426A6" w:rsidRPr="007C7D65" w:rsidRDefault="00E76EEA" w:rsidP="00E76EEA">
                            <w:p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C7D65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Hardworking and passionate over job with strong organizational and </w:t>
                            </w:r>
                            <w:r w:rsidR="002F3EFA" w:rsidRPr="007C7D65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roblem-solving</w:t>
                            </w:r>
                            <w:r w:rsidRPr="007C7D65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495C6" id="Text Box 1184" o:spid="_x0000_s1062" type="#_x0000_t202" style="position:absolute;margin-left:231.25pt;margin-top:1.45pt;width:361.35pt;height:108pt;z-index:252130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" fillcolor="white [3212]" stroked="f" strokeweight=".5pt">
                <v:textbox>
                  <w:txbxContent>
                    <w:p w14:paraId="1A0CC5C0" w14:textId="13428967" w:rsidR="00F426A6" w:rsidRPr="007C7D65" w:rsidRDefault="00E76EEA" w:rsidP="00E76EEA">
                      <w:p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7C7D65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Hardworking and passionate over job with strong organizational and </w:t>
                      </w:r>
                      <w:r w:rsidR="002F3EFA" w:rsidRPr="007C7D65">
                        <w:rPr>
                          <w:color w:val="000000" w:themeColor="text1"/>
                          <w:sz w:val="24"/>
                          <w:szCs w:val="24"/>
                        </w:rPr>
                        <w:t>problem-solving</w:t>
                      </w:r>
                      <w:r w:rsidRPr="007C7D65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101CA2">
        <w:rPr>
          <w:noProof/>
        </w:rPr>
        <mc:AlternateContent>
          <mc:Choice Requires="wpg">
            <w:drawing>
              <wp:anchor distT="0" distB="0" distL="114300" distR="114300" simplePos="0" relativeHeight="252199936" behindDoc="0" locked="0" layoutInCell="1" allowOverlap="1" wp14:anchorId="43764EDB" wp14:editId="3BB6CD18">
                <wp:simplePos x="0" y="0"/>
                <wp:positionH relativeFrom="column">
                  <wp:posOffset>-345440</wp:posOffset>
                </wp:positionH>
                <wp:positionV relativeFrom="paragraph">
                  <wp:posOffset>1775460</wp:posOffset>
                </wp:positionV>
                <wp:extent cx="2062480" cy="890905"/>
                <wp:effectExtent l="0" t="0" r="0" b="4445"/>
                <wp:wrapNone/>
                <wp:docPr id="1282" name="Group 1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2480" cy="890905"/>
                          <a:chOff x="0" y="0"/>
                          <a:chExt cx="2062717" cy="891324"/>
                        </a:xfrm>
                      </wpg:grpSpPr>
                      <wps:wsp>
                        <wps:cNvPr id="1279" name="Text Box 1279"/>
                        <wps:cNvSpPr txBox="1"/>
                        <wps:spPr>
                          <a:xfrm>
                            <a:off x="212627" y="0"/>
                            <a:ext cx="1180214" cy="3615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B58160" w14:textId="2366DB24" w:rsidR="00F84867" w:rsidRPr="00F84867" w:rsidRDefault="00F84867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F84867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</w:rPr>
                                <w:t>KAUSH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1" name="Text Box 1281"/>
                        <wps:cNvSpPr txBox="1"/>
                        <wps:spPr>
                          <a:xfrm>
                            <a:off x="0" y="584791"/>
                            <a:ext cx="2062717" cy="30653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8DFCF2" w14:textId="0BCC9B6E" w:rsidR="00F84867" w:rsidRPr="00F84867" w:rsidRDefault="00F84867" w:rsidP="00F84867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Jr. Network Engine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764EDB" id="Group 1282" o:spid="_x0000_s1063" style="position:absolute;margin-left:-27.2pt;margin-top:139.8pt;width:162.4pt;height:70.15pt;z-index:252199936" coordsize="20627,8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">
                <v:shape id="Text Box 1279" o:spid="_x0000_s1064" type="#_x0000_t202" style="position:absolute;left:2126;width:11802;height:3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" filled="f" stroked="f" strokeweight=".5pt">
                  <v:textbox>
                    <w:txbxContent>
                      <w:p w14:paraId="01B58160" w14:textId="2366DB24" w:rsidR="00F84867" w:rsidRPr="00F84867" w:rsidRDefault="00F84867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F84867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</w:rPr>
                          <w:t>KAUSHAL</w:t>
                        </w:r>
                      </w:p>
                    </w:txbxContent>
                  </v:textbox>
                </v:shape>
                <v:shape id="Text Box 1281" o:spid="_x0000_s1065" type="#_x0000_t202" style="position:absolute;top:5847;width:20627;height:3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" filled="f" stroked="f" strokeweight=".5pt">
                  <v:textbox>
                    <w:txbxContent>
                      <w:p w14:paraId="3C8DFCF2" w14:textId="0BCC9B6E" w:rsidR="00F84867" w:rsidRPr="00F84867" w:rsidRDefault="00F84867" w:rsidP="00F84867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>Jr. Network Engine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84867">
        <w:rPr>
          <w:noProof/>
        </w:rPr>
        <mc:AlternateContent>
          <mc:Choice Requires="wps">
            <w:drawing>
              <wp:anchor distT="0" distB="0" distL="114300" distR="114300" simplePos="0" relativeHeight="252196864" behindDoc="0" locked="0" layoutInCell="1" allowOverlap="1" wp14:anchorId="5724AADA" wp14:editId="6EE6E26A">
                <wp:simplePos x="0" y="0"/>
                <wp:positionH relativeFrom="column">
                  <wp:posOffset>-153670</wp:posOffset>
                </wp:positionH>
                <wp:positionV relativeFrom="paragraph">
                  <wp:posOffset>2051670</wp:posOffset>
                </wp:positionV>
                <wp:extent cx="1179830" cy="393405"/>
                <wp:effectExtent l="0" t="0" r="0" b="6985"/>
                <wp:wrapNone/>
                <wp:docPr id="1280" name="Text Box 1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9830" cy="393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0E0312" w14:textId="7A4CB41D" w:rsidR="00F84867" w:rsidRPr="00F84867" w:rsidRDefault="00101CA2" w:rsidP="00F84867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F84867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GHIMI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4AADA" id="Text Box 1280" o:spid="_x0000_s1066" type="#_x0000_t202" style="position:absolute;margin-left:-12.1pt;margin-top:161.55pt;width:92.9pt;height:31pt;z-index:25219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" filled="f" stroked="f" strokeweight=".5pt">
                <v:textbox>
                  <w:txbxContent>
                    <w:p w14:paraId="4D0E0312" w14:textId="7A4CB41D" w:rsidR="00F84867" w:rsidRPr="00F84867" w:rsidRDefault="00101CA2" w:rsidP="00F84867">
                      <w:pP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 </w:t>
                      </w:r>
                      <w:r w:rsidR="00F84867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</w:rPr>
                        <w:t>GHIMIRE</w:t>
                      </w:r>
                    </w:p>
                  </w:txbxContent>
                </v:textbox>
              </v:shape>
            </w:pict>
          </mc:Fallback>
        </mc:AlternateContent>
      </w:r>
      <w:r w:rsidR="00F32E15">
        <w:rPr>
          <w:noProof/>
        </w:rPr>
        <mc:AlternateContent>
          <mc:Choice Requires="wpg">
            <w:drawing>
              <wp:anchor distT="0" distB="0" distL="114300" distR="114300" simplePos="0" relativeHeight="252123136" behindDoc="0" locked="0" layoutInCell="1" allowOverlap="1" wp14:anchorId="6A8AE83E" wp14:editId="631375D6">
                <wp:simplePos x="0" y="0"/>
                <wp:positionH relativeFrom="column">
                  <wp:posOffset>-485099</wp:posOffset>
                </wp:positionH>
                <wp:positionV relativeFrom="paragraph">
                  <wp:posOffset>2018805</wp:posOffset>
                </wp:positionV>
                <wp:extent cx="2251881" cy="757363"/>
                <wp:effectExtent l="0" t="0" r="0" b="5080"/>
                <wp:wrapNone/>
                <wp:docPr id="1220" name="Group 12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1881" cy="757363"/>
                          <a:chOff x="0" y="0"/>
                          <a:chExt cx="2251881" cy="757363"/>
                        </a:xfrm>
                      </wpg:grpSpPr>
                      <wps:wsp>
                        <wps:cNvPr id="1171" name="Text Box 1171"/>
                        <wps:cNvSpPr txBox="1"/>
                        <wps:spPr>
                          <a:xfrm>
                            <a:off x="296883" y="0"/>
                            <a:ext cx="1624766" cy="4367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A7A930" w14:textId="251ECA95" w:rsidR="001A200C" w:rsidRPr="001A200C" w:rsidRDefault="001A200C" w:rsidP="001A200C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52"/>
                                  <w:szCs w:val="52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52"/>
                                  <w:szCs w:val="52"/>
                                </w:rPr>
                                <w:t>GHIMI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2" name="Text Box 1172"/>
                        <wps:cNvSpPr txBox="1"/>
                        <wps:spPr>
                          <a:xfrm>
                            <a:off x="0" y="320634"/>
                            <a:ext cx="2251881" cy="4367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B47951" w14:textId="3020C84B" w:rsidR="001A200C" w:rsidRPr="00885945" w:rsidRDefault="001A200C" w:rsidP="001A200C">
                              <w:pPr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2"/>
                                  <w:szCs w:val="32"/>
                                </w:rPr>
                              </w:pPr>
                              <w:r w:rsidRPr="00885945"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2"/>
                                  <w:szCs w:val="32"/>
                                </w:rPr>
                                <w:t>Jr. Network Engine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8AE83E" id="Group 1220" o:spid="_x0000_s1067" style="position:absolute;margin-left:-38.2pt;margin-top:158.95pt;width:177.3pt;height:59.65pt;z-index:252123136" coordsize="22518,7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">
                <v:shape id="Text Box 1171" o:spid="_x0000_s1068" type="#_x0000_t202" style="position:absolute;left:2968;width:1624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" filled="f" stroked="f" strokeweight=".5pt">
                  <v:textbox>
                    <w:txbxContent>
                      <w:p w14:paraId="72A7A930" w14:textId="251ECA95" w:rsidR="001A200C" w:rsidRPr="001A200C" w:rsidRDefault="001A200C" w:rsidP="001A200C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52"/>
                            <w:szCs w:val="5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52"/>
                            <w:szCs w:val="52"/>
                          </w:rPr>
                          <w:t>GHIMIRE</w:t>
                        </w:r>
                      </w:p>
                    </w:txbxContent>
                  </v:textbox>
                </v:shape>
                <v:shape id="Text Box 1172" o:spid="_x0000_s1069" type="#_x0000_t202" style="position:absolute;top:3206;width:2251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" filled="f" stroked="f" strokeweight=".5pt">
                  <v:textbox>
                    <w:txbxContent>
                      <w:p w14:paraId="58B47951" w14:textId="3020C84B" w:rsidR="001A200C" w:rsidRPr="00885945" w:rsidRDefault="001A200C" w:rsidP="001A200C">
                        <w:pPr>
                          <w:rPr>
                            <w:rFonts w:asciiTheme="majorHAnsi" w:hAnsiTheme="majorHAnsi" w:cstheme="majorHAnsi"/>
                            <w:color w:val="FFFFFF" w:themeColor="background1"/>
                            <w:sz w:val="32"/>
                            <w:szCs w:val="32"/>
                          </w:rPr>
                        </w:pPr>
                        <w:r w:rsidRPr="00885945">
                          <w:rPr>
                            <w:rFonts w:asciiTheme="majorHAnsi" w:hAnsiTheme="majorHAnsi" w:cstheme="majorHAnsi"/>
                            <w:color w:val="FFFFFF" w:themeColor="background1"/>
                            <w:sz w:val="32"/>
                            <w:szCs w:val="32"/>
                          </w:rPr>
                          <w:t>Jr. Network Engine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32E15">
        <w:rPr>
          <w:noProof/>
        </w:rPr>
        <mc:AlternateContent>
          <mc:Choice Requires="wps">
            <w:drawing>
              <wp:anchor distT="0" distB="0" distL="114300" distR="114300" simplePos="0" relativeHeight="252119040" behindDoc="0" locked="0" layoutInCell="1" allowOverlap="1" wp14:anchorId="16EB6253" wp14:editId="2898FAED">
                <wp:simplePos x="0" y="0"/>
                <wp:positionH relativeFrom="column">
                  <wp:posOffset>-247592</wp:posOffset>
                </wp:positionH>
                <wp:positionV relativeFrom="paragraph">
                  <wp:posOffset>1733797</wp:posOffset>
                </wp:positionV>
                <wp:extent cx="1624766" cy="545910"/>
                <wp:effectExtent l="0" t="0" r="0" b="6985"/>
                <wp:wrapNone/>
                <wp:docPr id="1170" name="Text Box 1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766" cy="545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3807E8" w14:textId="43E8698C" w:rsidR="001A200C" w:rsidRPr="001A200C" w:rsidRDefault="001A200C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1A200C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t>KAUSH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EB6253" id="Text Box 1170" o:spid="_x0000_s1070" type="#_x0000_t202" style="position:absolute;margin-left:-19.5pt;margin-top:136.5pt;width:127.95pt;height:43pt;z-index:252119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" filled="f" stroked="f" strokeweight=".5pt">
                <v:textbox>
                  <w:txbxContent>
                    <w:p w14:paraId="4C3807E8" w14:textId="43E8698C" w:rsidR="001A200C" w:rsidRPr="001A200C" w:rsidRDefault="001A200C">
                      <w:pP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56"/>
                          <w:szCs w:val="56"/>
                        </w:rPr>
                      </w:pPr>
                      <w:r w:rsidRPr="001A200C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56"/>
                          <w:szCs w:val="56"/>
                        </w:rPr>
                        <w:t>KAUSHAL</w:t>
                      </w:r>
                    </w:p>
                  </w:txbxContent>
                </v:textbox>
              </v:shape>
            </w:pict>
          </mc:Fallback>
        </mc:AlternateContent>
      </w:r>
      <w:r w:rsidR="001A370D">
        <w:rPr>
          <w:rFonts w:ascii="Tahoma" w:eastAsiaTheme="minorEastAsia" w:hAnsi="Tahoma" w:cs="Tahoma"/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0128" behindDoc="0" locked="0" layoutInCell="1" allowOverlap="1" wp14:anchorId="0E1D7905" wp14:editId="079729CF">
                <wp:simplePos x="0" y="0"/>
                <wp:positionH relativeFrom="page">
                  <wp:posOffset>0</wp:posOffset>
                </wp:positionH>
                <wp:positionV relativeFrom="page">
                  <wp:posOffset>3087370</wp:posOffset>
                </wp:positionV>
                <wp:extent cx="2952750" cy="1504950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1504950"/>
                        </a:xfrm>
                        <a:prstGeom prst="rect">
                          <a:avLst/>
                        </a:prstGeom>
                        <a:solidFill>
                          <a:srgbClr val="FF212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C001F2" w14:textId="2B9E4544" w:rsidR="00E91D27" w:rsidRPr="00A5224D" w:rsidRDefault="00E91D27" w:rsidP="00F73FE0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1D7905" id="Text Box 43" o:spid="_x0000_s1071" type="#_x0000_t202" style="position:absolute;margin-left:0;margin-top:243.1pt;width:232.5pt;height:118.5pt;z-index:252080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" fillcolor="#ff2121" stroked="f" strokeweight=".5pt">
                <v:textbox>
                  <w:txbxContent>
                    <w:p w14:paraId="45C001F2" w14:textId="2B9E4544" w:rsidR="00E91D27" w:rsidRPr="00A5224D" w:rsidRDefault="00E91D27" w:rsidP="00F73FE0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C4013" w:rsidRPr="009303ED">
        <w:rPr>
          <w:rFonts w:ascii="Tahoma" w:eastAsiaTheme="minorEastAsia" w:hAnsi="Tahoma" w:cs="Tahoma"/>
          <w:noProof/>
          <w:color w:val="FF0000"/>
          <w:sz w:val="20"/>
          <w:szCs w:val="20"/>
          <w14:shadow w14:blurRad="50800" w14:dist="50800" w14:dir="5400000" w14:sx="0" w14:sy="0" w14:kx="0" w14:ky="0" w14:algn="ctr">
            <w14:schemeClr w14:val="tx1"/>
          </w14:shadow>
        </w:rPr>
        <mc:AlternateContent>
          <mc:Choice Requires="wps">
            <w:drawing>
              <wp:anchor distT="45720" distB="45720" distL="114300" distR="114300" simplePos="0" relativeHeight="252072960" behindDoc="0" locked="0" layoutInCell="1" allowOverlap="1" wp14:anchorId="080A1093" wp14:editId="4D2BA65E">
                <wp:simplePos x="0" y="0"/>
                <wp:positionH relativeFrom="page">
                  <wp:align>left</wp:align>
                </wp:positionH>
                <wp:positionV relativeFrom="page">
                  <wp:posOffset>42530</wp:posOffset>
                </wp:positionV>
                <wp:extent cx="2966484" cy="10621025"/>
                <wp:effectExtent l="0" t="0" r="2476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6484" cy="1062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212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01326" w14:textId="77777777" w:rsidR="009303ED" w:rsidRPr="009303ED" w:rsidRDefault="009303E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A1093" id="Text Box 2" o:spid="_x0000_s1072" type="#_x0000_t202" style="position:absolute;margin-left:0;margin-top:3.35pt;width:233.6pt;height:836.3pt;z-index:25207296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" strokecolor="#ff2121">
                <v:textbox>
                  <w:txbxContent>
                    <w:p w14:paraId="43001326" w14:textId="77777777" w:rsidR="009303ED" w:rsidRPr="009303ED" w:rsidRDefault="009303ED"/>
                  </w:txbxContent>
                </v:textbox>
                <w10:wrap type="square" anchorx="page" anchory="page"/>
              </v:shape>
            </w:pict>
          </mc:Fallback>
        </mc:AlternateContent>
      </w:r>
      <w:r w:rsidR="00952205">
        <w:rPr>
          <w:noProof/>
        </w:rPr>
        <mc:AlternateContent>
          <mc:Choice Requires="wps">
            <w:drawing>
              <wp:anchor distT="45720" distB="45720" distL="114300" distR="114300" simplePos="0" relativeHeight="252111872" behindDoc="0" locked="0" layoutInCell="1" allowOverlap="1" wp14:anchorId="258AC759" wp14:editId="1E9A3885">
                <wp:simplePos x="0" y="0"/>
                <wp:positionH relativeFrom="page">
                  <wp:align>right</wp:align>
                </wp:positionH>
                <wp:positionV relativeFrom="paragraph">
                  <wp:posOffset>620</wp:posOffset>
                </wp:positionV>
                <wp:extent cx="4589145" cy="10663555"/>
                <wp:effectExtent l="0" t="0" r="20955" b="23495"/>
                <wp:wrapSquare wrapText="bothSides"/>
                <wp:docPr id="10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9145" cy="10663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618741" w14:textId="453FAD76" w:rsidR="00952205" w:rsidRPr="00952205" w:rsidRDefault="0095220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AC759" id="_x0000_s1073" type="#_x0000_t202" style="position:absolute;margin-left:310.15pt;margin-top:.05pt;width:361.35pt;height:839.65pt;z-index:25211187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" strokecolor="white">
                <v:textbox>
                  <w:txbxContent>
                    <w:p w14:paraId="42618741" w14:textId="453FAD76" w:rsidR="00952205" w:rsidRPr="00952205" w:rsidRDefault="00952205"/>
                  </w:txbxContent>
                </v:textbox>
                <w10:wrap type="square" anchorx="page"/>
              </v:shape>
            </w:pict>
          </mc:Fallback>
        </mc:AlternateContent>
      </w:r>
    </w:p>
    <w:p w14:paraId="730B0EC4" w14:textId="72DE168B" w:rsidR="001F13D8" w:rsidRPr="005C1434" w:rsidRDefault="00527E8C" w:rsidP="001F13D8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93792" behindDoc="0" locked="0" layoutInCell="1" allowOverlap="1" wp14:anchorId="1D5CAF89" wp14:editId="5502DEB1">
                <wp:simplePos x="0" y="0"/>
                <wp:positionH relativeFrom="column">
                  <wp:posOffset>1883409</wp:posOffset>
                </wp:positionH>
                <wp:positionV relativeFrom="paragraph">
                  <wp:posOffset>95250</wp:posOffset>
                </wp:positionV>
                <wp:extent cx="4822825" cy="2560955"/>
                <wp:effectExtent l="0" t="0" r="0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22825" cy="2560955"/>
                          <a:chOff x="-9525" y="0"/>
                          <a:chExt cx="4823141" cy="2579501"/>
                        </a:xfrm>
                      </wpg:grpSpPr>
                      <wpg:grpSp>
                        <wpg:cNvPr id="1233" name="Group 1233"/>
                        <wpg:cNvGrpSpPr/>
                        <wpg:grpSpPr>
                          <a:xfrm>
                            <a:off x="-9525" y="0"/>
                            <a:ext cx="4823141" cy="520065"/>
                            <a:chOff x="18524" y="0"/>
                            <a:chExt cx="4823482" cy="520098"/>
                          </a:xfrm>
                        </wpg:grpSpPr>
                        <wps:wsp>
                          <wps:cNvPr id="1234" name="Text Box 1234"/>
                          <wps:cNvSpPr txBox="1"/>
                          <wps:spPr>
                            <a:xfrm>
                              <a:off x="28706" y="0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E39D6A1" w14:textId="77777777" w:rsidR="008D0328" w:rsidRPr="00A5224D" w:rsidRDefault="008D0328" w:rsidP="008D0328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5" name="Text Box 1235"/>
                          <wps:cNvSpPr txBox="1"/>
                          <wps:spPr>
                            <a:xfrm>
                              <a:off x="35626" y="71252"/>
                              <a:ext cx="2275205" cy="3505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BEBAE10" w14:textId="5930FE74" w:rsidR="008D0328" w:rsidRPr="001F1BED" w:rsidRDefault="006D3D95" w:rsidP="008D0328">
                                <w:pPr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</w:rPr>
                                  <w:t>Certification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6" name="Text Box 1236"/>
                          <wps:cNvSpPr txBox="1"/>
                          <wps:spPr>
                            <a:xfrm>
                              <a:off x="18524" y="475013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8171E9" w14:textId="77777777" w:rsidR="008D0328" w:rsidRPr="00A5224D" w:rsidRDefault="008D0328" w:rsidP="008D0328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" name="Group 8"/>
                        <wpg:cNvGrpSpPr/>
                        <wpg:grpSpPr>
                          <a:xfrm>
                            <a:off x="38100" y="904875"/>
                            <a:ext cx="4448175" cy="1674626"/>
                            <a:chOff x="0" y="0"/>
                            <a:chExt cx="4448175" cy="1674626"/>
                          </a:xfrm>
                        </wpg:grpSpPr>
                        <wpg:grpSp>
                          <wpg:cNvPr id="1270" name="Group 1270"/>
                          <wpg:cNvGrpSpPr/>
                          <wpg:grpSpPr>
                            <a:xfrm>
                              <a:off x="47625" y="685800"/>
                              <a:ext cx="4279294" cy="476250"/>
                              <a:chOff x="16907" y="9525"/>
                              <a:chExt cx="3902065" cy="197827"/>
                            </a:xfrm>
                          </wpg:grpSpPr>
                          <wps:wsp>
                            <wps:cNvPr id="127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907" y="9525"/>
                                <a:ext cx="811701" cy="108972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07483A9" w14:textId="0A4F0AF6" w:rsidR="007B0BA5" w:rsidRPr="001E3DFF" w:rsidRDefault="007B0BA5" w:rsidP="007B0BA5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1E3DFF">
                                    <w:rPr>
                                      <w:sz w:val="24"/>
                                      <w:szCs w:val="24"/>
                                    </w:rPr>
                                    <w:t>202</w:t>
                                  </w:r>
                                  <w:r w:rsidR="005A7EE8" w:rsidRPr="001E3DFF">
                                    <w:rPr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Pr="001E3DFF">
                                    <w:rPr>
                                      <w:sz w:val="24"/>
                                      <w:szCs w:val="24"/>
                                    </w:rPr>
                                    <w:t>-0</w:t>
                                  </w:r>
                                  <w:r w:rsidR="005A7EE8" w:rsidRPr="001E3DFF">
                                    <w:rPr>
                                      <w:sz w:val="24"/>
                                      <w:szCs w:val="24"/>
                                    </w:rPr>
                                    <w:t>7</w:t>
                                  </w:r>
                                  <w:r w:rsidR="00867D0A" w:rsidRPr="001E3DFF">
                                    <w:rPr>
                                      <w:sz w:val="24"/>
                                      <w:szCs w:val="24"/>
                                    </w:rPr>
                                    <w:t xml:space="preserve"> -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27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51009" y="9525"/>
                                <a:ext cx="2867963" cy="19782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EBD325" w14:textId="68EE3E04" w:rsidR="007B0BA5" w:rsidRPr="001E3DFF" w:rsidRDefault="002663E6" w:rsidP="007B0BA5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1E3DFF">
                                    <w:rPr>
                                      <w:sz w:val="24"/>
                                      <w:szCs w:val="24"/>
                                    </w:rPr>
                                    <w:t>MasterClass:Comparative Cloud Technologies (Charles Sturt University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1264" name="Group 1264"/>
                          <wpg:cNvGrpSpPr/>
                          <wpg:grpSpPr>
                            <a:xfrm>
                              <a:off x="0" y="0"/>
                              <a:ext cx="4448175" cy="266700"/>
                              <a:chOff x="16907" y="0"/>
                              <a:chExt cx="3948245" cy="266700"/>
                            </a:xfrm>
                          </wpg:grpSpPr>
                          <wps:wsp>
                            <wps:cNvPr id="126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907" y="9525"/>
                                <a:ext cx="839944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04E99D7" w14:textId="32108E5A" w:rsidR="007B0BA5" w:rsidRPr="001E3DFF" w:rsidRDefault="007B0BA5" w:rsidP="007B0BA5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1E3DFF">
                                    <w:rPr>
                                      <w:sz w:val="24"/>
                                      <w:szCs w:val="24"/>
                                    </w:rPr>
                                    <w:t>202</w:t>
                                  </w:r>
                                  <w:r w:rsidR="005A7EE8" w:rsidRPr="001E3DFF">
                                    <w:rPr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Pr="001E3DFF">
                                    <w:rPr>
                                      <w:sz w:val="24"/>
                                      <w:szCs w:val="24"/>
                                    </w:rPr>
                                    <w:t>-0</w:t>
                                  </w:r>
                                  <w:r w:rsidR="005A7EE8" w:rsidRPr="001E3DFF">
                                    <w:rPr>
                                      <w:sz w:val="24"/>
                                      <w:szCs w:val="24"/>
                                    </w:rPr>
                                    <w:t>5</w:t>
                                  </w:r>
                                  <w:r w:rsidR="00556120" w:rsidRPr="001E3DFF">
                                    <w:rPr>
                                      <w:sz w:val="24"/>
                                      <w:szCs w:val="24"/>
                                    </w:rPr>
                                    <w:t xml:space="preserve"> -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26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29593" y="0"/>
                                <a:ext cx="2935559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709BDB" w14:textId="18BAD294" w:rsidR="007B0BA5" w:rsidRPr="001E3DFF" w:rsidRDefault="007B0BA5" w:rsidP="007B0BA5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1E3DFF">
                                    <w:rPr>
                                      <w:sz w:val="24"/>
                                      <w:szCs w:val="24"/>
                                    </w:rPr>
                                    <w:t>Modern JavaScript for React JS - ES6 (Udemy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1267" name="Group 1267"/>
                          <wpg:cNvGrpSpPr/>
                          <wpg:grpSpPr>
                            <a:xfrm>
                              <a:off x="0" y="228600"/>
                              <a:ext cx="4410075" cy="541655"/>
                              <a:chOff x="16907" y="0"/>
                              <a:chExt cx="3913951" cy="542260"/>
                            </a:xfrm>
                          </wpg:grpSpPr>
                          <wps:wsp>
                            <wps:cNvPr id="126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907" y="9525"/>
                                <a:ext cx="736041" cy="257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F5AD4A" w14:textId="567FD31D" w:rsidR="007B0BA5" w:rsidRPr="001E3DFF" w:rsidRDefault="007B0BA5" w:rsidP="007B0BA5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1E3DFF">
                                    <w:rPr>
                                      <w:sz w:val="24"/>
                                      <w:szCs w:val="24"/>
                                    </w:rPr>
                                    <w:t>202</w:t>
                                  </w:r>
                                  <w:r w:rsidR="005A7EE8" w:rsidRPr="001E3DFF">
                                    <w:rPr>
                                      <w:sz w:val="24"/>
                                      <w:szCs w:val="24"/>
                                    </w:rPr>
                                    <w:t>2</w:t>
                                  </w:r>
                                  <w:r w:rsidRPr="001E3DFF">
                                    <w:rPr>
                                      <w:sz w:val="24"/>
                                      <w:szCs w:val="24"/>
                                    </w:rPr>
                                    <w:t>-0</w:t>
                                  </w:r>
                                  <w:r w:rsidR="005A7EE8" w:rsidRPr="001E3DFF">
                                    <w:rPr>
                                      <w:sz w:val="24"/>
                                      <w:szCs w:val="24"/>
                                    </w:rPr>
                                    <w:t>6</w:t>
                                  </w:r>
                                  <w:r w:rsidR="00556120" w:rsidRPr="001E3DFF">
                                    <w:rPr>
                                      <w:sz w:val="24"/>
                                      <w:szCs w:val="24"/>
                                    </w:rPr>
                                    <w:t xml:space="preserve"> -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26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12300" y="0"/>
                                <a:ext cx="2918558" cy="5422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05D4F5" w14:textId="67AC6028" w:rsidR="007B0BA5" w:rsidRPr="001E3DFF" w:rsidRDefault="002663E6" w:rsidP="007B0BA5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1E3DFF">
                                    <w:rPr>
                                      <w:sz w:val="24"/>
                                      <w:szCs w:val="24"/>
                                    </w:rPr>
                                    <w:t>Mastering SQL Server | Passage to become Database Developer (Udemy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g:grpSp>
                          <wpg:cNvPr id="1274" name="Group 1274"/>
                          <wpg:cNvGrpSpPr/>
                          <wpg:grpSpPr>
                            <a:xfrm>
                              <a:off x="0" y="1143000"/>
                              <a:ext cx="4314825" cy="531626"/>
                              <a:chOff x="16907" y="9525"/>
                              <a:chExt cx="3875167" cy="312042"/>
                            </a:xfrm>
                          </wpg:grpSpPr>
                          <wps:wsp>
                            <wps:cNvPr id="127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6907" y="9525"/>
                                <a:ext cx="802128" cy="1898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7C1DE6" w14:textId="10EC2E6F" w:rsidR="00E14B4A" w:rsidRPr="001E3DFF" w:rsidRDefault="00E14B4A" w:rsidP="00E14B4A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1E3DFF">
                                    <w:rPr>
                                      <w:sz w:val="24"/>
                                      <w:szCs w:val="24"/>
                                    </w:rPr>
                                    <w:t>202</w:t>
                                  </w:r>
                                  <w:r w:rsidR="00250553" w:rsidRPr="001E3DFF">
                                    <w:rPr>
                                      <w:sz w:val="24"/>
                                      <w:szCs w:val="24"/>
                                    </w:rPr>
                                    <w:t>3</w:t>
                                  </w:r>
                                  <w:r w:rsidRPr="001E3DFF">
                                    <w:rPr>
                                      <w:sz w:val="24"/>
                                      <w:szCs w:val="24"/>
                                    </w:rPr>
                                    <w:t>-0</w:t>
                                  </w:r>
                                  <w:r w:rsidR="00250553" w:rsidRPr="001E3DFF">
                                    <w:rPr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="00B051BE" w:rsidRPr="001E3DFF">
                                    <w:rPr>
                                      <w:sz w:val="24"/>
                                      <w:szCs w:val="24"/>
                                    </w:rPr>
                                    <w:t xml:space="preserve"> -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27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24111" y="9525"/>
                                <a:ext cx="2867963" cy="312042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484DCF" w14:textId="3620315D" w:rsidR="00F24FDA" w:rsidRPr="001E3DFF" w:rsidRDefault="005A6446" w:rsidP="00F24FDA">
                                  <w:pPr>
                                    <w:pStyle w:val="Heading3"/>
                                    <w:spacing w:before="0" w:after="0"/>
                                    <w:rPr>
                                      <w:rFonts w:asciiTheme="minorHAnsi" w:hAnsiTheme="minorHAnsi" w:cstheme="minorHAnsi"/>
                                      <w:b w:val="0"/>
                                      <w:color w:val="1C1D1F"/>
                                      <w:sz w:val="24"/>
                                      <w:szCs w:val="24"/>
                                    </w:rPr>
                                  </w:pPr>
                                  <w:hyperlink r:id="rId10" w:history="1">
                                    <w:r w:rsidR="00F24FDA" w:rsidRPr="001E3DFF">
                                      <w:rPr>
                                        <w:rStyle w:val="Hyperlink"/>
                                        <w:rFonts w:asciiTheme="minorHAnsi" w:hAnsiTheme="minorHAnsi" w:cstheme="minorHAnsi"/>
                                        <w:b w:val="0"/>
                                        <w:color w:val="1C1D1F"/>
                                        <w:sz w:val="24"/>
                                        <w:szCs w:val="24"/>
                                        <w:u w:val="none"/>
                                      </w:rPr>
                                      <w:t>Complete Red Hat System Administration Boot Camp - RHCSA 9</w:t>
                                    </w:r>
                                  </w:hyperlink>
                                  <w:r w:rsidR="00C90887" w:rsidRPr="001E3DFF">
                                    <w:rPr>
                                      <w:rFonts w:asciiTheme="minorHAnsi" w:hAnsiTheme="minorHAnsi" w:cstheme="minorHAnsi"/>
                                      <w:b w:val="0"/>
                                      <w:color w:val="1C1D1F"/>
                                      <w:sz w:val="24"/>
                                      <w:szCs w:val="24"/>
                                    </w:rPr>
                                    <w:t xml:space="preserve"> (Udemy)</w:t>
                                  </w:r>
                                </w:p>
                                <w:p w14:paraId="7293D260" w14:textId="7314D17F" w:rsidR="00E14B4A" w:rsidRPr="00F24FDA" w:rsidRDefault="00E14B4A" w:rsidP="00E14B4A">
                                  <w:pPr>
                                    <w:rPr>
                                      <w:rFonts w:cstheme="minorHAnsi"/>
                                      <w:color w:val="FF000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5CAF89" id="Group 13" o:spid="_x0000_s1074" style="position:absolute;margin-left:148.3pt;margin-top:7.5pt;width:379.75pt;height:201.65pt;z-index:252193792;mso-width-relative:margin;mso-height-relative:margin" coordorigin="-95" coordsize="48231,25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">
                <v:group id="Group 1233" o:spid="_x0000_s1075" style="position:absolute;left:-95;width:48231;height:5200" coordorigin="185" coordsize="48234,5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">
                  <v:shape id="Text Box 1234" o:spid="_x0000_s1076" type="#_x0000_t202" style="position:absolute;left:287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" fillcolor="#fb7171" stroked="f" strokeweight=".5pt">
                    <v:textbox>
                      <w:txbxContent>
                        <w:p w14:paraId="1E39D6A1" w14:textId="77777777" w:rsidR="008D0328" w:rsidRPr="00A5224D" w:rsidRDefault="008D0328" w:rsidP="008D0328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  <v:shape id="Text Box 1235" o:spid="_x0000_s1077" type="#_x0000_t202" style="position:absolute;left:356;top:712;width:22752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" fillcolor="white [3201]" stroked="f" strokeweight=".5pt">
                    <v:textbox>
                      <w:txbxContent>
                        <w:p w14:paraId="2BEBAE10" w14:textId="5930FE74" w:rsidR="008D0328" w:rsidRPr="001F1BED" w:rsidRDefault="006D3D95" w:rsidP="008D0328">
                          <w:pPr>
                            <w:rPr>
                              <w:b/>
                              <w:color w:val="FF0000"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color w:val="FF0000"/>
                              <w:sz w:val="36"/>
                              <w:szCs w:val="36"/>
                            </w:rPr>
                            <w:t>Certifications</w:t>
                          </w:r>
                        </w:p>
                      </w:txbxContent>
                    </v:textbox>
                  </v:shape>
                  <v:shape id="Text Box 1236" o:spid="_x0000_s1078" type="#_x0000_t202" style="position:absolute;left:185;top:475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" fillcolor="#fb7171" stroked="f" strokeweight=".5pt">
                    <v:textbox>
                      <w:txbxContent>
                        <w:p w14:paraId="0B8171E9" w14:textId="77777777" w:rsidR="008D0328" w:rsidRPr="00A5224D" w:rsidRDefault="008D0328" w:rsidP="008D0328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</v:group>
                <v:group id="Group 8" o:spid="_x0000_s1079" style="position:absolute;left:381;top:9048;width:44481;height:16747" coordsize="44481,16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group id="Group 1270" o:spid="_x0000_s1080" style="position:absolute;left:476;top:6858;width:42793;height:4762" coordorigin="169,95" coordsize="39020,19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">
                    <v:shape id="_x0000_s1081" type="#_x0000_t202" style="position:absolute;left:169;top:95;width:8117;height:1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" stroked="f">
                      <v:textbox>
                        <w:txbxContent>
                          <w:p w14:paraId="707483A9" w14:textId="0A4F0AF6" w:rsidR="007B0BA5" w:rsidRPr="001E3DFF" w:rsidRDefault="007B0BA5" w:rsidP="007B0BA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1E3DFF">
                              <w:rPr>
                                <w:sz w:val="24"/>
                                <w:szCs w:val="24"/>
                              </w:rPr>
                              <w:t>202</w:t>
                            </w:r>
                            <w:r w:rsidR="005A7EE8" w:rsidRPr="001E3DFF">
                              <w:rPr>
                                <w:sz w:val="24"/>
                                <w:szCs w:val="24"/>
                              </w:rPr>
                              <w:t>2</w:t>
                            </w:r>
                            <w:r w:rsidRPr="001E3DFF">
                              <w:rPr>
                                <w:sz w:val="24"/>
                                <w:szCs w:val="24"/>
                              </w:rPr>
                              <w:t>-0</w:t>
                            </w:r>
                            <w:r w:rsidR="005A7EE8" w:rsidRPr="001E3DFF">
                              <w:rPr>
                                <w:sz w:val="24"/>
                                <w:szCs w:val="24"/>
                              </w:rPr>
                              <w:t>7</w:t>
                            </w:r>
                            <w:r w:rsidR="00867D0A" w:rsidRPr="001E3DFF">
                              <w:rPr>
                                <w:sz w:val="24"/>
                                <w:szCs w:val="24"/>
                              </w:rPr>
                              <w:t xml:space="preserve"> -</w:t>
                            </w:r>
                          </w:p>
                        </w:txbxContent>
                      </v:textbox>
                    </v:shape>
                    <v:shape id="_x0000_s1082" type="#_x0000_t202" style="position:absolute;left:10510;top:95;width:28679;height:19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" stroked="f">
                      <v:textbox>
                        <w:txbxContent>
                          <w:p w14:paraId="40EBD325" w14:textId="68EE3E04" w:rsidR="007B0BA5" w:rsidRPr="001E3DFF" w:rsidRDefault="002663E6" w:rsidP="007B0BA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1E3DFF">
                              <w:rPr>
                                <w:sz w:val="24"/>
                                <w:szCs w:val="24"/>
                              </w:rPr>
                              <w:t>MasterClass:Comparative Cloud Technologies (Charles Sturt University)</w:t>
                            </w:r>
                          </w:p>
                        </w:txbxContent>
                      </v:textbox>
                    </v:shape>
                  </v:group>
                  <v:group id="Group 1264" o:spid="_x0000_s1083" style="position:absolute;width:44481;height:2667" coordorigin="169" coordsize="39482,2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">
                    <v:shape id="_x0000_s1084" type="#_x0000_t202" style="position:absolute;left:169;top:95;width:839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" stroked="f">
                      <v:textbox>
                        <w:txbxContent>
                          <w:p w14:paraId="404E99D7" w14:textId="32108E5A" w:rsidR="007B0BA5" w:rsidRPr="001E3DFF" w:rsidRDefault="007B0BA5" w:rsidP="007B0BA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1E3DFF">
                              <w:rPr>
                                <w:sz w:val="24"/>
                                <w:szCs w:val="24"/>
                              </w:rPr>
                              <w:t>202</w:t>
                            </w:r>
                            <w:r w:rsidR="005A7EE8" w:rsidRPr="001E3DFF">
                              <w:rPr>
                                <w:sz w:val="24"/>
                                <w:szCs w:val="24"/>
                              </w:rPr>
                              <w:t>2</w:t>
                            </w:r>
                            <w:r w:rsidRPr="001E3DFF">
                              <w:rPr>
                                <w:sz w:val="24"/>
                                <w:szCs w:val="24"/>
                              </w:rPr>
                              <w:t>-0</w:t>
                            </w:r>
                            <w:r w:rsidR="005A7EE8" w:rsidRPr="001E3DFF">
                              <w:rPr>
                                <w:sz w:val="24"/>
                                <w:szCs w:val="24"/>
                              </w:rPr>
                              <w:t>5</w:t>
                            </w:r>
                            <w:r w:rsidR="00556120" w:rsidRPr="001E3DFF">
                              <w:rPr>
                                <w:sz w:val="24"/>
                                <w:szCs w:val="24"/>
                              </w:rPr>
                              <w:t xml:space="preserve"> -</w:t>
                            </w:r>
                          </w:p>
                        </w:txbxContent>
                      </v:textbox>
                    </v:shape>
                    <v:shape id="_x0000_s1085" type="#_x0000_t202" style="position:absolute;left:10295;width:29356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" stroked="f">
                      <v:textbox>
                        <w:txbxContent>
                          <w:p w14:paraId="22709BDB" w14:textId="18BAD294" w:rsidR="007B0BA5" w:rsidRPr="001E3DFF" w:rsidRDefault="007B0BA5" w:rsidP="007B0BA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1E3DFF">
                              <w:rPr>
                                <w:sz w:val="24"/>
                                <w:szCs w:val="24"/>
                              </w:rPr>
                              <w:t>Modern JavaScript for React JS - ES6 (Udemy)</w:t>
                            </w:r>
                          </w:p>
                        </w:txbxContent>
                      </v:textbox>
                    </v:shape>
                  </v:group>
                  <v:group id="Group 1267" o:spid="_x0000_s1086" style="position:absolute;top:2286;width:44100;height:5416" coordorigin="169" coordsize="39139,5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">
                    <v:shape id="_x0000_s1087" type="#_x0000_t202" style="position:absolute;left:169;top:95;width:7360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" stroked="f">
                      <v:textbox>
                        <w:txbxContent>
                          <w:p w14:paraId="49F5AD4A" w14:textId="567FD31D" w:rsidR="007B0BA5" w:rsidRPr="001E3DFF" w:rsidRDefault="007B0BA5" w:rsidP="007B0BA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1E3DFF">
                              <w:rPr>
                                <w:sz w:val="24"/>
                                <w:szCs w:val="24"/>
                              </w:rPr>
                              <w:t>202</w:t>
                            </w:r>
                            <w:r w:rsidR="005A7EE8" w:rsidRPr="001E3DFF">
                              <w:rPr>
                                <w:sz w:val="24"/>
                                <w:szCs w:val="24"/>
                              </w:rPr>
                              <w:t>2</w:t>
                            </w:r>
                            <w:r w:rsidRPr="001E3DFF">
                              <w:rPr>
                                <w:sz w:val="24"/>
                                <w:szCs w:val="24"/>
                              </w:rPr>
                              <w:t>-0</w:t>
                            </w:r>
                            <w:r w:rsidR="005A7EE8" w:rsidRPr="001E3DFF">
                              <w:rPr>
                                <w:sz w:val="24"/>
                                <w:szCs w:val="24"/>
                              </w:rPr>
                              <w:t>6</w:t>
                            </w:r>
                            <w:r w:rsidR="00556120" w:rsidRPr="001E3DFF">
                              <w:rPr>
                                <w:sz w:val="24"/>
                                <w:szCs w:val="24"/>
                              </w:rPr>
                              <w:t xml:space="preserve"> -</w:t>
                            </w:r>
                          </w:p>
                        </w:txbxContent>
                      </v:textbox>
                    </v:shape>
                    <v:shape id="_x0000_s1088" type="#_x0000_t202" style="position:absolute;left:10123;width:29185;height:5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" stroked="f">
                      <v:textbox>
                        <w:txbxContent>
                          <w:p w14:paraId="7105D4F5" w14:textId="67AC6028" w:rsidR="007B0BA5" w:rsidRPr="001E3DFF" w:rsidRDefault="002663E6" w:rsidP="007B0BA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1E3DFF">
                              <w:rPr>
                                <w:sz w:val="24"/>
                                <w:szCs w:val="24"/>
                              </w:rPr>
                              <w:t>Mastering SQL Server | Passage to become Database Developer (Udemy)</w:t>
                            </w:r>
                          </w:p>
                        </w:txbxContent>
                      </v:textbox>
                    </v:shape>
                  </v:group>
                  <v:group id="Group 1274" o:spid="_x0000_s1089" style="position:absolute;top:11430;width:43148;height:5316" coordorigin="169,95" coordsize="38751,3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">
                    <v:shape id="_x0000_s1090" type="#_x0000_t202" style="position:absolute;left:169;top:95;width:8021;height:18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" stroked="f">
                      <v:textbox>
                        <w:txbxContent>
                          <w:p w14:paraId="567C1DE6" w14:textId="10EC2E6F" w:rsidR="00E14B4A" w:rsidRPr="001E3DFF" w:rsidRDefault="00E14B4A" w:rsidP="00E14B4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1E3DFF">
                              <w:rPr>
                                <w:sz w:val="24"/>
                                <w:szCs w:val="24"/>
                              </w:rPr>
                              <w:t>202</w:t>
                            </w:r>
                            <w:r w:rsidR="00250553" w:rsidRPr="001E3DFF">
                              <w:rPr>
                                <w:sz w:val="24"/>
                                <w:szCs w:val="24"/>
                              </w:rPr>
                              <w:t>3</w:t>
                            </w:r>
                            <w:r w:rsidRPr="001E3DFF">
                              <w:rPr>
                                <w:sz w:val="24"/>
                                <w:szCs w:val="24"/>
                              </w:rPr>
                              <w:t>-0</w:t>
                            </w:r>
                            <w:r w:rsidR="00250553" w:rsidRPr="001E3DFF">
                              <w:rPr>
                                <w:sz w:val="24"/>
                                <w:szCs w:val="24"/>
                              </w:rPr>
                              <w:t>1</w:t>
                            </w:r>
                            <w:r w:rsidR="00B051BE" w:rsidRPr="001E3DFF">
                              <w:rPr>
                                <w:sz w:val="24"/>
                                <w:szCs w:val="24"/>
                              </w:rPr>
                              <w:t xml:space="preserve"> -</w:t>
                            </w:r>
                          </w:p>
                        </w:txbxContent>
                      </v:textbox>
                    </v:shape>
                    <v:shape id="_x0000_s1091" type="#_x0000_t202" style="position:absolute;left:10241;top:95;width:28679;height:3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" stroked="f">
                      <v:textbox>
                        <w:txbxContent>
                          <w:p w14:paraId="11484DCF" w14:textId="3620315D" w:rsidR="00F24FDA" w:rsidRPr="001E3DFF" w:rsidRDefault="00D1732E" w:rsidP="00F24FDA">
                            <w:pPr>
                              <w:pStyle w:val="Heading3"/>
                              <w:spacing w:before="0" w:after="0"/>
                              <w:rPr>
                                <w:rFonts w:asciiTheme="minorHAnsi" w:hAnsiTheme="minorHAnsi" w:cstheme="minorHAnsi"/>
                                <w:b w:val="0"/>
                                <w:color w:val="1C1D1F"/>
                                <w:sz w:val="24"/>
                                <w:szCs w:val="24"/>
                              </w:rPr>
                            </w:pPr>
                            <w:hyperlink r:id="rId11" w:history="1">
                              <w:r w:rsidR="00F24FDA" w:rsidRPr="001E3DFF">
                                <w:rPr>
                                  <w:rStyle w:val="Hyperlink"/>
                                  <w:rFonts w:asciiTheme="minorHAnsi" w:hAnsiTheme="minorHAnsi" w:cstheme="minorHAnsi"/>
                                  <w:b w:val="0"/>
                                  <w:color w:val="1C1D1F"/>
                                  <w:sz w:val="24"/>
                                  <w:szCs w:val="24"/>
                                  <w:u w:val="none"/>
                                </w:rPr>
                                <w:t>Complete Red Hat System Administration Boot Camp - RHCSA 9</w:t>
                              </w:r>
                            </w:hyperlink>
                            <w:r w:rsidR="00C90887" w:rsidRPr="001E3DFF">
                              <w:rPr>
                                <w:rFonts w:asciiTheme="minorHAnsi" w:hAnsiTheme="minorHAnsi" w:cstheme="minorHAnsi"/>
                                <w:b w:val="0"/>
                                <w:color w:val="1C1D1F"/>
                                <w:sz w:val="24"/>
                                <w:szCs w:val="24"/>
                              </w:rPr>
                              <w:t xml:space="preserve"> (Udemy)</w:t>
                            </w:r>
                          </w:p>
                          <w:p w14:paraId="7293D260" w14:textId="7314D17F" w:rsidR="00E14B4A" w:rsidRPr="00F24FDA" w:rsidRDefault="00E14B4A" w:rsidP="00E14B4A">
                            <w:pPr>
                              <w:rPr>
                                <w:rFonts w:cstheme="minorHAnsi"/>
                                <w:color w:val="FF0000"/>
                              </w:rPr>
                            </w:pP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1034F7">
        <w:rPr>
          <w:noProof/>
        </w:rPr>
        <mc:AlternateContent>
          <mc:Choice Requires="wpg">
            <w:drawing>
              <wp:anchor distT="0" distB="0" distL="114300" distR="114300" simplePos="0" relativeHeight="252183552" behindDoc="0" locked="0" layoutInCell="1" allowOverlap="1" wp14:anchorId="4A74BA41" wp14:editId="4D13B94C">
                <wp:simplePos x="0" y="0"/>
                <wp:positionH relativeFrom="column">
                  <wp:posOffset>1921510</wp:posOffset>
                </wp:positionH>
                <wp:positionV relativeFrom="paragraph">
                  <wp:posOffset>666750</wp:posOffset>
                </wp:positionV>
                <wp:extent cx="3564097" cy="304799"/>
                <wp:effectExtent l="0" t="0" r="0" b="63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4097" cy="304799"/>
                          <a:chOff x="0" y="0"/>
                          <a:chExt cx="3564097" cy="304799"/>
                        </a:xfrm>
                      </wpg:grpSpPr>
                      <wps:wsp>
                        <wps:cNvPr id="126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525"/>
                            <a:ext cx="893134" cy="2939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C2159C" w14:textId="6163C390" w:rsidR="000845DD" w:rsidRPr="001E3DFF" w:rsidRDefault="000845D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1-05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123950" y="0"/>
                            <a:ext cx="2440147" cy="30479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5D55BC" w14:textId="0A350CBC" w:rsidR="00035F2A" w:rsidRPr="001E3DFF" w:rsidRDefault="00035F2A" w:rsidP="00035F2A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obile App Security (Cybrar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74BA41" id="Group 7" o:spid="_x0000_s1092" style="position:absolute;margin-left:151.3pt;margin-top:52.5pt;width:280.65pt;height:24pt;z-index:252183552" coordsize="35640,30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">
                <v:shape id="_x0000_s1093" type="#_x0000_t202" style="position:absolute;top:95;width:8931;height:29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" stroked="f">
                  <v:textbox>
                    <w:txbxContent>
                      <w:p w14:paraId="0FC2159C" w14:textId="6163C390" w:rsidR="000845DD" w:rsidRPr="001E3DFF" w:rsidRDefault="000845DD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1</w:t>
                        </w:r>
                        <w:bookmarkStart w:id="1" w:name="_GoBack"/>
                        <w:bookmarkEnd w:id="1"/>
                        <w:r w:rsidRPr="001E3DFF">
                          <w:rPr>
                            <w:sz w:val="24"/>
                            <w:szCs w:val="24"/>
                          </w:rPr>
                          <w:t>-05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94" type="#_x0000_t202" style="position:absolute;left:11239;width:24401;height:30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" stroked="f">
                  <v:textbox>
                    <w:txbxContent>
                      <w:p w14:paraId="0C5D55BC" w14:textId="0A350CBC" w:rsidR="00035F2A" w:rsidRPr="001E3DFF" w:rsidRDefault="00035F2A" w:rsidP="00035F2A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obile App Security (Cybrar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8728F">
        <w:rPr>
          <w:noProof/>
        </w:rPr>
        <mc:AlternateContent>
          <mc:Choice Requires="wpg">
            <w:drawing>
              <wp:anchor distT="0" distB="0" distL="114300" distR="114300" simplePos="0" relativeHeight="252109824" behindDoc="0" locked="0" layoutInCell="1" allowOverlap="1" wp14:anchorId="32AA6425" wp14:editId="7F48772F">
                <wp:simplePos x="0" y="0"/>
                <wp:positionH relativeFrom="column">
                  <wp:posOffset>-1078865</wp:posOffset>
                </wp:positionH>
                <wp:positionV relativeFrom="paragraph">
                  <wp:posOffset>9052</wp:posOffset>
                </wp:positionV>
                <wp:extent cx="2990850" cy="1343807"/>
                <wp:effectExtent l="0" t="0" r="0" b="889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0850" cy="1343807"/>
                          <a:chOff x="0" y="0"/>
                          <a:chExt cx="2990850" cy="1343807"/>
                        </a:xfrm>
                      </wpg:grpSpPr>
                      <wps:wsp>
                        <wps:cNvPr id="109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990850" cy="478155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AA741D" w14:textId="43F406F4" w:rsidR="006C4693" w:rsidRPr="00A4574E" w:rsidRDefault="00391A54" w:rsidP="00391A54">
                              <w:pPr>
                                <w:rPr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2"/>
                                  <w:szCs w:val="42"/>
                                </w:rPr>
                                <w:t>Language</w:t>
                              </w:r>
                              <w:r w:rsidR="00FF79D2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2"/>
                                  <w:szCs w:val="42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93" name="Text Box 1093"/>
                        <wps:cNvSpPr txBox="1"/>
                        <wps:spPr>
                          <a:xfrm>
                            <a:off x="0" y="489097"/>
                            <a:ext cx="2952750" cy="854710"/>
                          </a:xfrm>
                          <a:prstGeom prst="rect">
                            <a:avLst/>
                          </a:prstGeom>
                          <a:solidFill>
                            <a:srgbClr val="FF212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614B338" w14:textId="53F3C1A9" w:rsidR="00BB60A4" w:rsidRPr="00F32E15" w:rsidRDefault="00BB60A4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F32E15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Nepali</w:t>
                              </w:r>
                              <w:r w:rsidR="005229A8" w:rsidRPr="00F32E15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(Native)</w:t>
                              </w:r>
                            </w:p>
                            <w:p w14:paraId="700DD207" w14:textId="13BA1FF0" w:rsidR="00BB60A4" w:rsidRPr="00F32E15" w:rsidRDefault="005175B6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English</w:t>
                              </w:r>
                            </w:p>
                            <w:p w14:paraId="000E2298" w14:textId="37E7D90C" w:rsidR="00BB60A4" w:rsidRPr="00F32E15" w:rsidRDefault="005B3CA9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Hind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AA6425" id="Group 2" o:spid="_x0000_s1095" style="position:absolute;margin-left:-84.95pt;margin-top:.7pt;width:235.5pt;height:105.8pt;z-index:252109824;mso-height-relative:margin" coordsize="29908,13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">
                <v:shape id="_x0000_s1096" type="#_x0000_t202" style="position:absolute;width:29908;height:4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" fillcolor="red" stroked="f">
                  <v:textbox>
                    <w:txbxContent>
                      <w:p w14:paraId="49AA741D" w14:textId="43F406F4" w:rsidR="006C4693" w:rsidRPr="00A4574E" w:rsidRDefault="00391A54" w:rsidP="00391A54">
                        <w:pPr>
                          <w:rPr>
                            <w:sz w:val="42"/>
                            <w:szCs w:val="4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2"/>
                            <w:szCs w:val="42"/>
                          </w:rPr>
                          <w:t>Language</w:t>
                        </w:r>
                        <w:r w:rsidR="00FF79D2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2"/>
                            <w:szCs w:val="42"/>
                          </w:rPr>
                          <w:t>s</w:t>
                        </w:r>
                      </w:p>
                    </w:txbxContent>
                  </v:textbox>
                </v:shape>
                <v:shape id="Text Box 1093" o:spid="_x0000_s1097" type="#_x0000_t202" style="position:absolute;top:4890;width:29527;height:8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" fillcolor="#ff2121" stroked="f" strokeweight=".5pt">
                  <v:textbox>
                    <w:txbxContent>
                      <w:p w14:paraId="0614B338" w14:textId="53F3C1A9" w:rsidR="00BB60A4" w:rsidRPr="00F32E15" w:rsidRDefault="00BB60A4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F32E15">
                          <w:rPr>
                            <w:color w:val="FFFFFF" w:themeColor="background1"/>
                            <w:sz w:val="24"/>
                            <w:szCs w:val="24"/>
                          </w:rPr>
                          <w:t>Nepali</w:t>
                        </w:r>
                        <w:r w:rsidR="005229A8" w:rsidRPr="00F32E15">
                          <w:rPr>
                            <w:color w:val="FFFFFF" w:themeColor="background1"/>
                            <w:sz w:val="24"/>
                            <w:szCs w:val="24"/>
                          </w:rPr>
                          <w:t xml:space="preserve"> (Native)</w:t>
                        </w:r>
                      </w:p>
                      <w:p w14:paraId="700DD207" w14:textId="13BA1FF0" w:rsidR="00BB60A4" w:rsidRPr="00F32E15" w:rsidRDefault="005175B6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color w:val="FFFFFF" w:themeColor="background1"/>
                            <w:sz w:val="24"/>
                            <w:szCs w:val="24"/>
                          </w:rPr>
                          <w:t>English</w:t>
                        </w:r>
                      </w:p>
                      <w:p w14:paraId="000E2298" w14:textId="37E7D90C" w:rsidR="00BB60A4" w:rsidRPr="00F32E15" w:rsidRDefault="005B3CA9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color w:val="FFFFFF" w:themeColor="background1"/>
                            <w:sz w:val="24"/>
                            <w:szCs w:val="24"/>
                          </w:rPr>
                          <w:t>Hind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52C48">
        <w:rPr>
          <w:noProof/>
        </w:rPr>
        <mc:AlternateContent>
          <mc:Choice Requires="wps">
            <w:drawing>
              <wp:anchor distT="45720" distB="45720" distL="114300" distR="114300" simplePos="0" relativeHeight="252113920" behindDoc="0" locked="0" layoutInCell="1" allowOverlap="1" wp14:anchorId="54C572CD" wp14:editId="6E5AB439">
                <wp:simplePos x="0" y="0"/>
                <wp:positionH relativeFrom="page">
                  <wp:align>right</wp:align>
                </wp:positionH>
                <wp:positionV relativeFrom="paragraph">
                  <wp:posOffset>0</wp:posOffset>
                </wp:positionV>
                <wp:extent cx="4585335" cy="10658475"/>
                <wp:effectExtent l="0" t="0" r="5715" b="9525"/>
                <wp:wrapSquare wrapText="bothSides"/>
                <wp:docPr id="11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5335" cy="106589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A5D19" w14:textId="48E379DF" w:rsidR="00252C48" w:rsidRDefault="00252C4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572CD" id="_x0000_s1098" type="#_x0000_t202" style="position:absolute;margin-left:309.85pt;margin-top:0;width:361.05pt;height:839.25pt;z-index:252113920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" stroked="f">
                <v:textbox>
                  <w:txbxContent>
                    <w:p w14:paraId="75BA5D19" w14:textId="48E379DF" w:rsidR="00252C48" w:rsidRDefault="00252C48"/>
                  </w:txbxContent>
                </v:textbox>
                <w10:wrap type="square" anchorx="page"/>
              </v:shape>
            </w:pict>
          </mc:Fallback>
        </mc:AlternateContent>
      </w:r>
      <w:r w:rsidR="00252C48" w:rsidRPr="009303ED">
        <w:rPr>
          <w:rFonts w:ascii="Tahoma" w:eastAsiaTheme="minorEastAsia" w:hAnsi="Tahoma" w:cs="Tahoma"/>
          <w:noProof/>
          <w:color w:val="FF0000"/>
          <w:sz w:val="20"/>
          <w:szCs w:val="20"/>
          <w14:shadow w14:blurRad="50800" w14:dist="50800" w14:dir="5400000" w14:sx="0" w14:sy="0" w14:kx="0" w14:ky="0" w14:algn="ctr">
            <w14:schemeClr w14:val="tx1"/>
          </w14:shadow>
        </w:rPr>
        <mc:AlternateContent>
          <mc:Choice Requires="wps">
            <w:drawing>
              <wp:anchor distT="45720" distB="45720" distL="114300" distR="114300" simplePos="0" relativeHeight="252104704" behindDoc="0" locked="0" layoutInCell="1" allowOverlap="1" wp14:anchorId="5A9FD32F" wp14:editId="72623ABD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2952750" cy="10617958"/>
                <wp:effectExtent l="0" t="0" r="19050" b="12065"/>
                <wp:wrapSquare wrapText="bothSides"/>
                <wp:docPr id="10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0" cy="106179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212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63967" w14:textId="77777777" w:rsidR="00DE2D7F" w:rsidRPr="009303ED" w:rsidRDefault="00DE2D7F" w:rsidP="00DE2D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FD32F" id="_x0000_s1099" type="#_x0000_t202" style="position:absolute;margin-left:0;margin-top:0;width:232.5pt;height:836.05pt;z-index:25210470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" strokecolor="#ff2121">
                <v:textbox>
                  <w:txbxContent>
                    <w:p w14:paraId="45863967" w14:textId="77777777" w:rsidR="00DE2D7F" w:rsidRPr="009303ED" w:rsidRDefault="00DE2D7F" w:rsidP="00DE2D7F"/>
                  </w:txbxContent>
                </v:textbox>
                <w10:wrap type="square" anchorx="page" anchory="page"/>
              </v:shape>
            </w:pict>
          </mc:Fallback>
        </mc:AlternateContent>
      </w:r>
      <w:r w:rsidR="007A2F45" w:rsidRPr="00EB5A47">
        <w:rPr>
          <w:rFonts w:cstheme="minorHAnsi"/>
          <w:noProof/>
          <w:color w:val="262626" w:themeColor="text1" w:themeTint="D9"/>
          <w:lang w:val="es-ES_tradnl" w:eastAsia="es-ES_tradnl"/>
        </w:rPr>
        <mc:AlternateContent>
          <mc:Choice Requires="wps">
            <w:drawing>
              <wp:anchor distT="0" distB="0" distL="114300" distR="114300" simplePos="0" relativeHeight="252038144" behindDoc="0" locked="0" layoutInCell="1" allowOverlap="1" wp14:anchorId="0FD13C8F" wp14:editId="3D744B63">
                <wp:simplePos x="0" y="0"/>
                <wp:positionH relativeFrom="column">
                  <wp:posOffset>-798830</wp:posOffset>
                </wp:positionH>
                <wp:positionV relativeFrom="paragraph">
                  <wp:posOffset>558165</wp:posOffset>
                </wp:positionV>
                <wp:extent cx="599440" cy="177800"/>
                <wp:effectExtent l="0" t="0" r="10160" b="12700"/>
                <wp:wrapNone/>
                <wp:docPr id="115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944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D25481" w14:textId="346D4572" w:rsidR="00EB3197" w:rsidRPr="00CB296F" w:rsidRDefault="00EB3197" w:rsidP="00EB3197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="Tahoma" w:hAnsi="Tahoma" w:cs="Tahoma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s-ES"/>
                              </w:rPr>
                              <w:t>Java</w:t>
                            </w:r>
                          </w:p>
                        </w:txbxContent>
                      </wps:txbx>
                      <wps:bodyPr vert="horz" wrap="square" lIns="0" tIns="0" rIns="0" bIns="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D13C8F" id="Rectangle 21" o:spid="_x0000_s1100" style="position:absolute;margin-left:-62.9pt;margin-top:43.95pt;width:47.2pt;height:14pt;z-index:25203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" filled="f" stroked="f">
                <v:textbox inset="0,0,0,0">
                  <w:txbxContent>
                    <w:p w14:paraId="78D25481" w14:textId="346D4572" w:rsidR="00EB3197" w:rsidRPr="00CB296F" w:rsidRDefault="00EB3197" w:rsidP="00EB3197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="Tahoma" w:hAnsi="Tahoma" w:cs="Tahoma"/>
                          <w:color w:val="000000" w:themeColor="text1"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ascii="Tahoma" w:hAnsi="Tahoma" w:cs="Tahoma"/>
                          <w:color w:val="000000" w:themeColor="text1"/>
                          <w:kern w:val="24"/>
                          <w:sz w:val="20"/>
                          <w:szCs w:val="20"/>
                          <w:lang w:val="es-ES"/>
                        </w:rPr>
                        <w:t>Java</w:t>
                      </w:r>
                    </w:p>
                  </w:txbxContent>
                </v:textbox>
              </v:rect>
            </w:pict>
          </mc:Fallback>
        </mc:AlternateContent>
      </w:r>
    </w:p>
    <w:sectPr w:rsidR="001F13D8" w:rsidRPr="005C1434" w:rsidSect="00955137">
      <w:pgSz w:w="11906" w:h="16838"/>
      <w:pgMar w:top="0" w:right="1699" w:bottom="1411" w:left="1699" w:header="0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7370FD" w14:textId="77777777" w:rsidR="005A6446" w:rsidRDefault="005A6446" w:rsidP="00A471EC">
      <w:pPr>
        <w:spacing w:after="0" w:line="240" w:lineRule="auto"/>
      </w:pPr>
      <w:r>
        <w:separator/>
      </w:r>
    </w:p>
  </w:endnote>
  <w:endnote w:type="continuationSeparator" w:id="0">
    <w:p w14:paraId="55B18C00" w14:textId="77777777" w:rsidR="005A6446" w:rsidRDefault="005A6446" w:rsidP="00A47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57EDA" w14:textId="77777777" w:rsidR="005A6446" w:rsidRDefault="005A6446" w:rsidP="00A471EC">
      <w:pPr>
        <w:spacing w:after="0" w:line="240" w:lineRule="auto"/>
      </w:pPr>
      <w:r>
        <w:separator/>
      </w:r>
    </w:p>
  </w:footnote>
  <w:footnote w:type="continuationSeparator" w:id="0">
    <w:p w14:paraId="35C82ECD" w14:textId="77777777" w:rsidR="005A6446" w:rsidRDefault="005A6446" w:rsidP="00A471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9C503A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alt="Marcador" style="width:10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" o:bullet="t">
        <v:imagedata r:id="rId1" o:title="" croptop="-6837f" cropbottom="-7308f" cropleft="-29818f" cropright="-27954f"/>
        <o:lock v:ext="edit" aspectratio="f"/>
      </v:shape>
    </w:pict>
  </w:numPicBullet>
  <w:abstractNum w:abstractNumId="0" w15:restartNumberingAfterBreak="0">
    <w:nsid w:val="12A337BF"/>
    <w:multiLevelType w:val="hybridMultilevel"/>
    <w:tmpl w:val="888E364A"/>
    <w:lvl w:ilvl="0" w:tplc="1F927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227CF"/>
    <w:multiLevelType w:val="hybridMultilevel"/>
    <w:tmpl w:val="B4C2FA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B5127"/>
    <w:multiLevelType w:val="hybridMultilevel"/>
    <w:tmpl w:val="F7B8D248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A0901"/>
    <w:multiLevelType w:val="hybridMultilevel"/>
    <w:tmpl w:val="164CDC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037A2"/>
    <w:multiLevelType w:val="hybridMultilevel"/>
    <w:tmpl w:val="FE7459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202BF"/>
    <w:multiLevelType w:val="hybridMultilevel"/>
    <w:tmpl w:val="F02686E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A61336D"/>
    <w:multiLevelType w:val="hybridMultilevel"/>
    <w:tmpl w:val="3F46DE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41898"/>
    <w:multiLevelType w:val="hybridMultilevel"/>
    <w:tmpl w:val="61625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851961"/>
    <w:multiLevelType w:val="hybridMultilevel"/>
    <w:tmpl w:val="2E8AB658"/>
    <w:lvl w:ilvl="0" w:tplc="D3C81BF0">
      <w:start w:val="2022"/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5D7F1730"/>
    <w:multiLevelType w:val="hybridMultilevel"/>
    <w:tmpl w:val="721E54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6E5910FA"/>
    <w:multiLevelType w:val="hybridMultilevel"/>
    <w:tmpl w:val="00D4021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CA4EF6"/>
    <w:multiLevelType w:val="hybridMultilevel"/>
    <w:tmpl w:val="08C83794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10"/>
  </w:num>
  <w:num w:numId="5">
    <w:abstractNumId w:val="11"/>
  </w:num>
  <w:num w:numId="6">
    <w:abstractNumId w:val="2"/>
  </w:num>
  <w:num w:numId="7">
    <w:abstractNumId w:val="3"/>
  </w:num>
  <w:num w:numId="8">
    <w:abstractNumId w:val="1"/>
  </w:num>
  <w:num w:numId="9">
    <w:abstractNumId w:val="7"/>
  </w:num>
  <w:num w:numId="10">
    <w:abstractNumId w:val="5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TW0NDIxMTMxN7ZQ0lEKTi0uzszPAykwqQUAyffZPiwAAAA="/>
  </w:docVars>
  <w:rsids>
    <w:rsidRoot w:val="00C7208E"/>
    <w:rsid w:val="00001072"/>
    <w:rsid w:val="00001C75"/>
    <w:rsid w:val="00010836"/>
    <w:rsid w:val="00020C94"/>
    <w:rsid w:val="0002179C"/>
    <w:rsid w:val="00022DA1"/>
    <w:rsid w:val="00035770"/>
    <w:rsid w:val="00035F2A"/>
    <w:rsid w:val="00044D7B"/>
    <w:rsid w:val="0004605F"/>
    <w:rsid w:val="000628C0"/>
    <w:rsid w:val="00065A10"/>
    <w:rsid w:val="00073DAC"/>
    <w:rsid w:val="000770FE"/>
    <w:rsid w:val="000777FC"/>
    <w:rsid w:val="000845DD"/>
    <w:rsid w:val="0008711D"/>
    <w:rsid w:val="000900A2"/>
    <w:rsid w:val="00094336"/>
    <w:rsid w:val="0009594F"/>
    <w:rsid w:val="00096A7C"/>
    <w:rsid w:val="000976D3"/>
    <w:rsid w:val="0009786F"/>
    <w:rsid w:val="000B13AF"/>
    <w:rsid w:val="000B39B0"/>
    <w:rsid w:val="000B5677"/>
    <w:rsid w:val="000B6F0E"/>
    <w:rsid w:val="000C3181"/>
    <w:rsid w:val="000C3C5A"/>
    <w:rsid w:val="000E2A0D"/>
    <w:rsid w:val="000E38E3"/>
    <w:rsid w:val="000E4196"/>
    <w:rsid w:val="000F1797"/>
    <w:rsid w:val="000F1EE3"/>
    <w:rsid w:val="000F7157"/>
    <w:rsid w:val="00101CA2"/>
    <w:rsid w:val="001026C3"/>
    <w:rsid w:val="001034F7"/>
    <w:rsid w:val="00106354"/>
    <w:rsid w:val="0010662D"/>
    <w:rsid w:val="00106D98"/>
    <w:rsid w:val="00107064"/>
    <w:rsid w:val="001138EE"/>
    <w:rsid w:val="00124B3E"/>
    <w:rsid w:val="00127AE7"/>
    <w:rsid w:val="00131B8F"/>
    <w:rsid w:val="00131E30"/>
    <w:rsid w:val="001406D5"/>
    <w:rsid w:val="00161124"/>
    <w:rsid w:val="00170DFF"/>
    <w:rsid w:val="0017438B"/>
    <w:rsid w:val="00177537"/>
    <w:rsid w:val="00181B79"/>
    <w:rsid w:val="00191244"/>
    <w:rsid w:val="00196461"/>
    <w:rsid w:val="001A10AF"/>
    <w:rsid w:val="001A1154"/>
    <w:rsid w:val="001A200C"/>
    <w:rsid w:val="001A370D"/>
    <w:rsid w:val="001B1D03"/>
    <w:rsid w:val="001B7B0B"/>
    <w:rsid w:val="001C7AE6"/>
    <w:rsid w:val="001D0827"/>
    <w:rsid w:val="001D7845"/>
    <w:rsid w:val="001E25DA"/>
    <w:rsid w:val="001E3DFF"/>
    <w:rsid w:val="001E56F0"/>
    <w:rsid w:val="001F13D8"/>
    <w:rsid w:val="001F177F"/>
    <w:rsid w:val="001F1BED"/>
    <w:rsid w:val="001F35D9"/>
    <w:rsid w:val="001F3C8F"/>
    <w:rsid w:val="001F43F3"/>
    <w:rsid w:val="00204F68"/>
    <w:rsid w:val="002063C4"/>
    <w:rsid w:val="002136B4"/>
    <w:rsid w:val="00214EE5"/>
    <w:rsid w:val="00221D70"/>
    <w:rsid w:val="002329F5"/>
    <w:rsid w:val="00233A25"/>
    <w:rsid w:val="00234A98"/>
    <w:rsid w:val="00241189"/>
    <w:rsid w:val="00241642"/>
    <w:rsid w:val="002449A5"/>
    <w:rsid w:val="0024656A"/>
    <w:rsid w:val="00247B54"/>
    <w:rsid w:val="00250553"/>
    <w:rsid w:val="00252C48"/>
    <w:rsid w:val="00257A63"/>
    <w:rsid w:val="00264064"/>
    <w:rsid w:val="002663E6"/>
    <w:rsid w:val="0027132B"/>
    <w:rsid w:val="00272960"/>
    <w:rsid w:val="00275E0B"/>
    <w:rsid w:val="00285C7F"/>
    <w:rsid w:val="00287B27"/>
    <w:rsid w:val="00291BAE"/>
    <w:rsid w:val="002A2FBA"/>
    <w:rsid w:val="002B3D72"/>
    <w:rsid w:val="002B54DC"/>
    <w:rsid w:val="002C4693"/>
    <w:rsid w:val="002E1529"/>
    <w:rsid w:val="002E3141"/>
    <w:rsid w:val="002E482D"/>
    <w:rsid w:val="002F197B"/>
    <w:rsid w:val="002F3EFA"/>
    <w:rsid w:val="002F4AA9"/>
    <w:rsid w:val="00300B88"/>
    <w:rsid w:val="00320E1C"/>
    <w:rsid w:val="00330C09"/>
    <w:rsid w:val="00335EC5"/>
    <w:rsid w:val="003365BA"/>
    <w:rsid w:val="003411B8"/>
    <w:rsid w:val="00356AD1"/>
    <w:rsid w:val="003631FA"/>
    <w:rsid w:val="00363660"/>
    <w:rsid w:val="00367E8D"/>
    <w:rsid w:val="0037343D"/>
    <w:rsid w:val="0037572E"/>
    <w:rsid w:val="0038124C"/>
    <w:rsid w:val="00387D15"/>
    <w:rsid w:val="00391A54"/>
    <w:rsid w:val="003A278D"/>
    <w:rsid w:val="003A3DCC"/>
    <w:rsid w:val="003A5795"/>
    <w:rsid w:val="003A5F2E"/>
    <w:rsid w:val="003A5F3B"/>
    <w:rsid w:val="003C0AB7"/>
    <w:rsid w:val="003D468E"/>
    <w:rsid w:val="003D56A7"/>
    <w:rsid w:val="003D70F3"/>
    <w:rsid w:val="003E6693"/>
    <w:rsid w:val="003F25C7"/>
    <w:rsid w:val="003F35AA"/>
    <w:rsid w:val="003F6A6B"/>
    <w:rsid w:val="00402CD3"/>
    <w:rsid w:val="004065FC"/>
    <w:rsid w:val="004171BF"/>
    <w:rsid w:val="00434AA8"/>
    <w:rsid w:val="00442F9C"/>
    <w:rsid w:val="004443EC"/>
    <w:rsid w:val="00456230"/>
    <w:rsid w:val="00456733"/>
    <w:rsid w:val="00456A79"/>
    <w:rsid w:val="00457AB2"/>
    <w:rsid w:val="00474789"/>
    <w:rsid w:val="00485B1F"/>
    <w:rsid w:val="0049282A"/>
    <w:rsid w:val="0049459A"/>
    <w:rsid w:val="00497AEE"/>
    <w:rsid w:val="004B0C17"/>
    <w:rsid w:val="004B5972"/>
    <w:rsid w:val="004B5EEF"/>
    <w:rsid w:val="004C1716"/>
    <w:rsid w:val="004D1FAF"/>
    <w:rsid w:val="004D275D"/>
    <w:rsid w:val="004D6811"/>
    <w:rsid w:val="004D6A66"/>
    <w:rsid w:val="004E070F"/>
    <w:rsid w:val="004F0BBF"/>
    <w:rsid w:val="004F169B"/>
    <w:rsid w:val="005073F8"/>
    <w:rsid w:val="005100B0"/>
    <w:rsid w:val="00511230"/>
    <w:rsid w:val="00511B3F"/>
    <w:rsid w:val="005134F9"/>
    <w:rsid w:val="00513BBA"/>
    <w:rsid w:val="005175B6"/>
    <w:rsid w:val="005229A8"/>
    <w:rsid w:val="00522E76"/>
    <w:rsid w:val="00527E8C"/>
    <w:rsid w:val="005302FC"/>
    <w:rsid w:val="005311E6"/>
    <w:rsid w:val="0053209A"/>
    <w:rsid w:val="0053300C"/>
    <w:rsid w:val="0053477B"/>
    <w:rsid w:val="00536166"/>
    <w:rsid w:val="00551757"/>
    <w:rsid w:val="005557E8"/>
    <w:rsid w:val="00556120"/>
    <w:rsid w:val="00560EAB"/>
    <w:rsid w:val="0056357E"/>
    <w:rsid w:val="00592FD8"/>
    <w:rsid w:val="00593EAF"/>
    <w:rsid w:val="005A24A4"/>
    <w:rsid w:val="005A6446"/>
    <w:rsid w:val="005A7EE8"/>
    <w:rsid w:val="005B3CA9"/>
    <w:rsid w:val="005C1434"/>
    <w:rsid w:val="005C29CE"/>
    <w:rsid w:val="005D4628"/>
    <w:rsid w:val="005D4F13"/>
    <w:rsid w:val="005E158B"/>
    <w:rsid w:val="005E2B51"/>
    <w:rsid w:val="005E60B1"/>
    <w:rsid w:val="0061752C"/>
    <w:rsid w:val="00625B87"/>
    <w:rsid w:val="00625F42"/>
    <w:rsid w:val="00644A3B"/>
    <w:rsid w:val="0064624C"/>
    <w:rsid w:val="0065008A"/>
    <w:rsid w:val="006505F1"/>
    <w:rsid w:val="0065106A"/>
    <w:rsid w:val="00667812"/>
    <w:rsid w:val="006711EE"/>
    <w:rsid w:val="006727A7"/>
    <w:rsid w:val="0068569E"/>
    <w:rsid w:val="00685B7C"/>
    <w:rsid w:val="00690728"/>
    <w:rsid w:val="00691B03"/>
    <w:rsid w:val="006942FD"/>
    <w:rsid w:val="006A04F6"/>
    <w:rsid w:val="006A057D"/>
    <w:rsid w:val="006C4013"/>
    <w:rsid w:val="006C4693"/>
    <w:rsid w:val="006D3D95"/>
    <w:rsid w:val="006D3E4D"/>
    <w:rsid w:val="006D4096"/>
    <w:rsid w:val="006D53E8"/>
    <w:rsid w:val="006E31C5"/>
    <w:rsid w:val="006E42CD"/>
    <w:rsid w:val="006F6251"/>
    <w:rsid w:val="00722015"/>
    <w:rsid w:val="0072676C"/>
    <w:rsid w:val="007267FE"/>
    <w:rsid w:val="00730153"/>
    <w:rsid w:val="00740B48"/>
    <w:rsid w:val="00741611"/>
    <w:rsid w:val="00744B15"/>
    <w:rsid w:val="0074542C"/>
    <w:rsid w:val="00745EA1"/>
    <w:rsid w:val="00746F3E"/>
    <w:rsid w:val="007510CB"/>
    <w:rsid w:val="0076582B"/>
    <w:rsid w:val="0076661E"/>
    <w:rsid w:val="0077132D"/>
    <w:rsid w:val="00773244"/>
    <w:rsid w:val="0077778E"/>
    <w:rsid w:val="00777868"/>
    <w:rsid w:val="0078500C"/>
    <w:rsid w:val="00790BA5"/>
    <w:rsid w:val="007912B3"/>
    <w:rsid w:val="00795ED7"/>
    <w:rsid w:val="0079711C"/>
    <w:rsid w:val="007A0D37"/>
    <w:rsid w:val="007A2F45"/>
    <w:rsid w:val="007B0BA5"/>
    <w:rsid w:val="007B1C0B"/>
    <w:rsid w:val="007C5C31"/>
    <w:rsid w:val="007C6648"/>
    <w:rsid w:val="007C7D65"/>
    <w:rsid w:val="007D53EC"/>
    <w:rsid w:val="007D653B"/>
    <w:rsid w:val="007D7BF7"/>
    <w:rsid w:val="007E2B09"/>
    <w:rsid w:val="007E3514"/>
    <w:rsid w:val="007F725E"/>
    <w:rsid w:val="007F77D6"/>
    <w:rsid w:val="00806A99"/>
    <w:rsid w:val="00813998"/>
    <w:rsid w:val="00815F92"/>
    <w:rsid w:val="0082081D"/>
    <w:rsid w:val="00827B4B"/>
    <w:rsid w:val="00827BCD"/>
    <w:rsid w:val="008313CD"/>
    <w:rsid w:val="00832218"/>
    <w:rsid w:val="0083371C"/>
    <w:rsid w:val="00836482"/>
    <w:rsid w:val="008655CE"/>
    <w:rsid w:val="00867C5C"/>
    <w:rsid w:val="00867D0A"/>
    <w:rsid w:val="00875107"/>
    <w:rsid w:val="00876BB7"/>
    <w:rsid w:val="008858F8"/>
    <w:rsid w:val="00885945"/>
    <w:rsid w:val="008922A8"/>
    <w:rsid w:val="008957DD"/>
    <w:rsid w:val="00897347"/>
    <w:rsid w:val="008A596A"/>
    <w:rsid w:val="008A645B"/>
    <w:rsid w:val="008B2AB2"/>
    <w:rsid w:val="008B3CA3"/>
    <w:rsid w:val="008B49AD"/>
    <w:rsid w:val="008C053C"/>
    <w:rsid w:val="008D0328"/>
    <w:rsid w:val="008D1F0F"/>
    <w:rsid w:val="008D53B4"/>
    <w:rsid w:val="008E2937"/>
    <w:rsid w:val="008E6922"/>
    <w:rsid w:val="008F0FB1"/>
    <w:rsid w:val="008F42D0"/>
    <w:rsid w:val="008F54CB"/>
    <w:rsid w:val="009046B0"/>
    <w:rsid w:val="00904E68"/>
    <w:rsid w:val="00906FBF"/>
    <w:rsid w:val="00911C5E"/>
    <w:rsid w:val="00915857"/>
    <w:rsid w:val="00915D07"/>
    <w:rsid w:val="00926633"/>
    <w:rsid w:val="00930220"/>
    <w:rsid w:val="009303ED"/>
    <w:rsid w:val="00930828"/>
    <w:rsid w:val="00937FBE"/>
    <w:rsid w:val="00942370"/>
    <w:rsid w:val="00945087"/>
    <w:rsid w:val="009509F7"/>
    <w:rsid w:val="00952205"/>
    <w:rsid w:val="00955137"/>
    <w:rsid w:val="00963963"/>
    <w:rsid w:val="00965154"/>
    <w:rsid w:val="009803A3"/>
    <w:rsid w:val="00983C89"/>
    <w:rsid w:val="009851D0"/>
    <w:rsid w:val="0098728F"/>
    <w:rsid w:val="0099640B"/>
    <w:rsid w:val="00996E33"/>
    <w:rsid w:val="009A4482"/>
    <w:rsid w:val="009A56D4"/>
    <w:rsid w:val="009A572A"/>
    <w:rsid w:val="009A587E"/>
    <w:rsid w:val="009A7A28"/>
    <w:rsid w:val="009C189E"/>
    <w:rsid w:val="009C193E"/>
    <w:rsid w:val="009C33EC"/>
    <w:rsid w:val="009C3CD8"/>
    <w:rsid w:val="009D19C3"/>
    <w:rsid w:val="009D2A6F"/>
    <w:rsid w:val="009D2B79"/>
    <w:rsid w:val="009D45A8"/>
    <w:rsid w:val="009D4D4B"/>
    <w:rsid w:val="009D5240"/>
    <w:rsid w:val="009D7B0B"/>
    <w:rsid w:val="00A134B3"/>
    <w:rsid w:val="00A15F34"/>
    <w:rsid w:val="00A2187A"/>
    <w:rsid w:val="00A22504"/>
    <w:rsid w:val="00A232BC"/>
    <w:rsid w:val="00A24B68"/>
    <w:rsid w:val="00A31FC8"/>
    <w:rsid w:val="00A4574E"/>
    <w:rsid w:val="00A471EC"/>
    <w:rsid w:val="00A4722D"/>
    <w:rsid w:val="00A511E2"/>
    <w:rsid w:val="00A5224D"/>
    <w:rsid w:val="00A52576"/>
    <w:rsid w:val="00A6168C"/>
    <w:rsid w:val="00A63122"/>
    <w:rsid w:val="00A632EC"/>
    <w:rsid w:val="00A633CC"/>
    <w:rsid w:val="00A644DD"/>
    <w:rsid w:val="00A73D38"/>
    <w:rsid w:val="00A8132F"/>
    <w:rsid w:val="00A824C3"/>
    <w:rsid w:val="00A84791"/>
    <w:rsid w:val="00A861D6"/>
    <w:rsid w:val="00A86D8B"/>
    <w:rsid w:val="00A94EDB"/>
    <w:rsid w:val="00AA11D8"/>
    <w:rsid w:val="00AA3D31"/>
    <w:rsid w:val="00AA796A"/>
    <w:rsid w:val="00AB0476"/>
    <w:rsid w:val="00AB2966"/>
    <w:rsid w:val="00AB44FE"/>
    <w:rsid w:val="00AB51C0"/>
    <w:rsid w:val="00AB5CC2"/>
    <w:rsid w:val="00AD02C4"/>
    <w:rsid w:val="00AD5AD8"/>
    <w:rsid w:val="00AF5147"/>
    <w:rsid w:val="00B02469"/>
    <w:rsid w:val="00B03201"/>
    <w:rsid w:val="00B051BE"/>
    <w:rsid w:val="00B07778"/>
    <w:rsid w:val="00B1490D"/>
    <w:rsid w:val="00B41DFF"/>
    <w:rsid w:val="00B45019"/>
    <w:rsid w:val="00B473DE"/>
    <w:rsid w:val="00B5547F"/>
    <w:rsid w:val="00B6389B"/>
    <w:rsid w:val="00B80CC7"/>
    <w:rsid w:val="00B83AAA"/>
    <w:rsid w:val="00B85CB4"/>
    <w:rsid w:val="00B92368"/>
    <w:rsid w:val="00BA51FE"/>
    <w:rsid w:val="00BB60A4"/>
    <w:rsid w:val="00BC04A9"/>
    <w:rsid w:val="00BC0844"/>
    <w:rsid w:val="00BC4751"/>
    <w:rsid w:val="00BD0818"/>
    <w:rsid w:val="00BE12E0"/>
    <w:rsid w:val="00BE289C"/>
    <w:rsid w:val="00BE2D48"/>
    <w:rsid w:val="00BE568D"/>
    <w:rsid w:val="00BE65E0"/>
    <w:rsid w:val="00BF6E50"/>
    <w:rsid w:val="00C05D53"/>
    <w:rsid w:val="00C22056"/>
    <w:rsid w:val="00C247C5"/>
    <w:rsid w:val="00C24DB8"/>
    <w:rsid w:val="00C25B19"/>
    <w:rsid w:val="00C25D56"/>
    <w:rsid w:val="00C25E23"/>
    <w:rsid w:val="00C309FA"/>
    <w:rsid w:val="00C36422"/>
    <w:rsid w:val="00C4061D"/>
    <w:rsid w:val="00C54BC8"/>
    <w:rsid w:val="00C54CF8"/>
    <w:rsid w:val="00C55A93"/>
    <w:rsid w:val="00C70097"/>
    <w:rsid w:val="00C7208E"/>
    <w:rsid w:val="00C75FE9"/>
    <w:rsid w:val="00C773C6"/>
    <w:rsid w:val="00C86843"/>
    <w:rsid w:val="00C90887"/>
    <w:rsid w:val="00C9102C"/>
    <w:rsid w:val="00C920C1"/>
    <w:rsid w:val="00CA2475"/>
    <w:rsid w:val="00CA6B59"/>
    <w:rsid w:val="00CB17B5"/>
    <w:rsid w:val="00CB2054"/>
    <w:rsid w:val="00CB296F"/>
    <w:rsid w:val="00CC3526"/>
    <w:rsid w:val="00CC6152"/>
    <w:rsid w:val="00CC6A3E"/>
    <w:rsid w:val="00CE44B5"/>
    <w:rsid w:val="00CE4C7F"/>
    <w:rsid w:val="00CF6D28"/>
    <w:rsid w:val="00D01620"/>
    <w:rsid w:val="00D053E6"/>
    <w:rsid w:val="00D13E10"/>
    <w:rsid w:val="00D1732E"/>
    <w:rsid w:val="00D21B08"/>
    <w:rsid w:val="00D23EEE"/>
    <w:rsid w:val="00D241E6"/>
    <w:rsid w:val="00D309BD"/>
    <w:rsid w:val="00D41F1B"/>
    <w:rsid w:val="00D42860"/>
    <w:rsid w:val="00D447EF"/>
    <w:rsid w:val="00D510DD"/>
    <w:rsid w:val="00D5474F"/>
    <w:rsid w:val="00D619D6"/>
    <w:rsid w:val="00D6211F"/>
    <w:rsid w:val="00D63213"/>
    <w:rsid w:val="00D703D3"/>
    <w:rsid w:val="00D70BA8"/>
    <w:rsid w:val="00D72757"/>
    <w:rsid w:val="00D733F9"/>
    <w:rsid w:val="00D848BF"/>
    <w:rsid w:val="00D850FD"/>
    <w:rsid w:val="00D85179"/>
    <w:rsid w:val="00D97AD4"/>
    <w:rsid w:val="00D97EC0"/>
    <w:rsid w:val="00DA7B96"/>
    <w:rsid w:val="00DB285E"/>
    <w:rsid w:val="00DC0B79"/>
    <w:rsid w:val="00DC5EB1"/>
    <w:rsid w:val="00DD3071"/>
    <w:rsid w:val="00DD7FAF"/>
    <w:rsid w:val="00DE2D7F"/>
    <w:rsid w:val="00DE3042"/>
    <w:rsid w:val="00DF0E27"/>
    <w:rsid w:val="00DF2036"/>
    <w:rsid w:val="00DF2D06"/>
    <w:rsid w:val="00DF75FF"/>
    <w:rsid w:val="00DF7666"/>
    <w:rsid w:val="00E01013"/>
    <w:rsid w:val="00E02BD1"/>
    <w:rsid w:val="00E1404C"/>
    <w:rsid w:val="00E14862"/>
    <w:rsid w:val="00E14B4A"/>
    <w:rsid w:val="00E16AC1"/>
    <w:rsid w:val="00E222B4"/>
    <w:rsid w:val="00E2278C"/>
    <w:rsid w:val="00E238BE"/>
    <w:rsid w:val="00E26B06"/>
    <w:rsid w:val="00E44144"/>
    <w:rsid w:val="00E64B5A"/>
    <w:rsid w:val="00E70572"/>
    <w:rsid w:val="00E70EEB"/>
    <w:rsid w:val="00E73A6D"/>
    <w:rsid w:val="00E7551A"/>
    <w:rsid w:val="00E75F5E"/>
    <w:rsid w:val="00E76559"/>
    <w:rsid w:val="00E76EEA"/>
    <w:rsid w:val="00E81058"/>
    <w:rsid w:val="00E862BE"/>
    <w:rsid w:val="00E87B40"/>
    <w:rsid w:val="00E91CE4"/>
    <w:rsid w:val="00E91D27"/>
    <w:rsid w:val="00E97452"/>
    <w:rsid w:val="00E97519"/>
    <w:rsid w:val="00EB3197"/>
    <w:rsid w:val="00EB4D5D"/>
    <w:rsid w:val="00EB5A47"/>
    <w:rsid w:val="00EC05B4"/>
    <w:rsid w:val="00EC12FA"/>
    <w:rsid w:val="00ED29EA"/>
    <w:rsid w:val="00ED75F3"/>
    <w:rsid w:val="00EE2702"/>
    <w:rsid w:val="00EE6187"/>
    <w:rsid w:val="00EE7567"/>
    <w:rsid w:val="00EF2B16"/>
    <w:rsid w:val="00F11142"/>
    <w:rsid w:val="00F13CBC"/>
    <w:rsid w:val="00F21F55"/>
    <w:rsid w:val="00F24FDA"/>
    <w:rsid w:val="00F32E15"/>
    <w:rsid w:val="00F330E8"/>
    <w:rsid w:val="00F426A6"/>
    <w:rsid w:val="00F55405"/>
    <w:rsid w:val="00F63710"/>
    <w:rsid w:val="00F64C76"/>
    <w:rsid w:val="00F657CC"/>
    <w:rsid w:val="00F6677E"/>
    <w:rsid w:val="00F67915"/>
    <w:rsid w:val="00F72B55"/>
    <w:rsid w:val="00F73FE0"/>
    <w:rsid w:val="00F74F4B"/>
    <w:rsid w:val="00F84867"/>
    <w:rsid w:val="00F84E5F"/>
    <w:rsid w:val="00F86270"/>
    <w:rsid w:val="00F91F93"/>
    <w:rsid w:val="00F9377B"/>
    <w:rsid w:val="00FA3ADA"/>
    <w:rsid w:val="00FA49AC"/>
    <w:rsid w:val="00FA576C"/>
    <w:rsid w:val="00FA5BD1"/>
    <w:rsid w:val="00FB55A4"/>
    <w:rsid w:val="00FC69A0"/>
    <w:rsid w:val="00FC6D5D"/>
    <w:rsid w:val="00FC7E42"/>
    <w:rsid w:val="00FD1164"/>
    <w:rsid w:val="00FD3C97"/>
    <w:rsid w:val="00FD3D6B"/>
    <w:rsid w:val="00FD53C0"/>
    <w:rsid w:val="00FE13A7"/>
    <w:rsid w:val="00FE70C6"/>
    <w:rsid w:val="00FE77FC"/>
    <w:rsid w:val="00FF091D"/>
    <w:rsid w:val="00FF393E"/>
    <w:rsid w:val="00FF3B17"/>
    <w:rsid w:val="00FF3C28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73196"/>
  <w15:chartTrackingRefBased/>
  <w15:docId w15:val="{30A4058F-4709-47EC-9E1B-2BAEB0EB8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3D72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E14B4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7208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24B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4B6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471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1EC"/>
  </w:style>
  <w:style w:type="paragraph" w:styleId="Footer">
    <w:name w:val="footer"/>
    <w:basedOn w:val="Normal"/>
    <w:link w:val="FooterChar"/>
    <w:uiPriority w:val="99"/>
    <w:unhideWhenUsed/>
    <w:rsid w:val="00A471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1EC"/>
  </w:style>
  <w:style w:type="paragraph" w:styleId="ListParagraph">
    <w:name w:val="List Paragraph"/>
    <w:basedOn w:val="Normal"/>
    <w:uiPriority w:val="34"/>
    <w:qFormat/>
    <w:rsid w:val="00C55A93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05D5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D53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rsid w:val="009D5240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E14B4A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505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demy.com/course/complete-red-hat-certified-system-administration-boot-camp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udemy.com/course/complete-red-hat-certified-system-administration-boot-camp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7015C-CBA2-4633-84F9-B2718D996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URIUS</dc:creator>
  <cp:keywords/>
  <dc:description/>
  <cp:lastModifiedBy>kaushal</cp:lastModifiedBy>
  <cp:revision>2</cp:revision>
  <cp:lastPrinted>2023-03-16T02:17:00Z</cp:lastPrinted>
  <dcterms:created xsi:type="dcterms:W3CDTF">2023-03-16T02:18:00Z</dcterms:created>
  <dcterms:modified xsi:type="dcterms:W3CDTF">2023-03-16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50243738</vt:i4>
  </property>
</Properties>
</file>